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376" w:rsidRDefault="00D66376" w:rsidP="00D0524A">
      <w:pPr>
        <w:spacing w:after="240" w:line="300" w:lineRule="atLeast"/>
        <w:jc w:val="center"/>
        <w:rPr>
          <w:color w:val="1C283D"/>
          <w:sz w:val="40"/>
          <w:szCs w:val="40"/>
        </w:rPr>
      </w:pPr>
    </w:p>
    <w:p w:rsidR="008142AA" w:rsidRDefault="008142A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rsidR="004E7B52" w:rsidRPr="004E7B52" w:rsidRDefault="004E7B52" w:rsidP="004E7B52">
      <w:pPr>
        <w:spacing w:line="300" w:lineRule="atLeast"/>
        <w:jc w:val="center"/>
        <w:rPr>
          <w:color w:val="1C283D"/>
          <w:sz w:val="64"/>
          <w:szCs w:val="64"/>
        </w:rPr>
      </w:pPr>
    </w:p>
    <w:p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5C5E19">
        <w:rPr>
          <w:color w:val="1C283D"/>
          <w:sz w:val="40"/>
          <w:szCs w:val="40"/>
        </w:rPr>
        <w:t>27 Ocak –</w:t>
      </w:r>
      <w:r w:rsidR="00F95210">
        <w:rPr>
          <w:color w:val="1C283D"/>
          <w:sz w:val="40"/>
          <w:szCs w:val="40"/>
        </w:rPr>
        <w:t xml:space="preserve"> </w:t>
      </w:r>
      <w:r w:rsidR="005C5E19">
        <w:rPr>
          <w:color w:val="1C283D"/>
          <w:sz w:val="40"/>
          <w:szCs w:val="40"/>
        </w:rPr>
        <w:t>02 Şubat</w:t>
      </w:r>
      <w:r w:rsidR="00F95210">
        <w:rPr>
          <w:color w:val="1C283D"/>
          <w:sz w:val="40"/>
          <w:szCs w:val="40"/>
        </w:rPr>
        <w:t xml:space="preserve"> 2020</w:t>
      </w:r>
      <w:r w:rsidRPr="00D0524A">
        <w:rPr>
          <w:color w:val="1C283D"/>
          <w:sz w:val="40"/>
          <w:szCs w:val="40"/>
        </w:rPr>
        <w:t>)</w:t>
      </w: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4E7B52" w:rsidRDefault="004E7B52"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rsidR="00A34D90" w:rsidRPr="0006097C" w:rsidRDefault="009827B5"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rsidR="00A34D90" w:rsidRDefault="00A34D90" w:rsidP="00EF0444">
      <w:pPr>
        <w:pStyle w:val="altbaslk"/>
        <w:spacing w:before="0" w:beforeAutospacing="0" w:after="0" w:afterAutospacing="0" w:line="240" w:lineRule="atLeast"/>
        <w:jc w:val="both"/>
      </w:pPr>
    </w:p>
    <w:p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5C5E19">
        <w:t>27</w:t>
      </w:r>
      <w:r w:rsidR="00515C10">
        <w:t>.</w:t>
      </w:r>
      <w:r w:rsidR="00170158">
        <w:t>01</w:t>
      </w:r>
      <w:r w:rsidR="00C93C9D" w:rsidRPr="001314B8">
        <w:t>.</w:t>
      </w:r>
      <w:r w:rsidR="00132F7C">
        <w:t>20</w:t>
      </w:r>
      <w:r w:rsidR="00170158">
        <w:t>20</w:t>
      </w:r>
      <w:r w:rsidR="00C0538E">
        <w:t xml:space="preserve"> ile </w:t>
      </w:r>
      <w:r w:rsidR="005C5E19">
        <w:t>02.02</w:t>
      </w:r>
      <w:r w:rsidR="009D7318">
        <w:t>.</w:t>
      </w:r>
      <w:r w:rsidR="00F95210">
        <w:t>2020</w:t>
      </w:r>
      <w:r w:rsidR="00D73AB9" w:rsidRPr="001314B8">
        <w:t xml:space="preserve"> tarihleri arasındaki bir haftalık süreyi kapsamaktadır.</w:t>
      </w:r>
    </w:p>
    <w:p w:rsidR="00013D64" w:rsidRDefault="00013D64" w:rsidP="00145417">
      <w:pPr>
        <w:pStyle w:val="altbaslk"/>
        <w:spacing w:before="0" w:beforeAutospacing="0" w:after="0" w:afterAutospacing="0" w:line="360" w:lineRule="auto"/>
        <w:jc w:val="both"/>
      </w:pPr>
    </w:p>
    <w:p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rsidR="00013D64" w:rsidRDefault="00013D64" w:rsidP="00145417">
      <w:pPr>
        <w:pStyle w:val="altbaslk"/>
        <w:spacing w:before="0" w:beforeAutospacing="0" w:after="0" w:afterAutospacing="0" w:line="360" w:lineRule="auto"/>
        <w:jc w:val="both"/>
      </w:pPr>
    </w:p>
    <w:p w:rsidR="00EF0444" w:rsidRDefault="00EF0444" w:rsidP="0065022B">
      <w:pPr>
        <w:pStyle w:val="altbaslk"/>
        <w:spacing w:before="0" w:beforeAutospacing="0" w:after="0" w:afterAutospacing="0" w:line="360" w:lineRule="auto"/>
        <w:jc w:val="both"/>
      </w:pPr>
    </w:p>
    <w:p w:rsidR="00E938DD" w:rsidRDefault="00E938DD" w:rsidP="0065022B">
      <w:pPr>
        <w:pStyle w:val="altbaslk"/>
        <w:spacing w:before="0" w:beforeAutospacing="0" w:after="0" w:afterAutospacing="0" w:line="360" w:lineRule="auto"/>
        <w:jc w:val="both"/>
      </w:pPr>
    </w:p>
    <w:p w:rsidR="00D73AB9" w:rsidRDefault="00D73AB9"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D87FB2" w:rsidRDefault="00D87FB2" w:rsidP="00EF0444">
      <w:pPr>
        <w:pStyle w:val="altbaslk"/>
        <w:spacing w:before="0" w:beforeAutospacing="0" w:after="0" w:afterAutospacing="0" w:line="240" w:lineRule="atLeast"/>
        <w:jc w:val="both"/>
        <w:rPr>
          <w:color w:val="1C283D"/>
        </w:rPr>
      </w:pPr>
    </w:p>
    <w:p w:rsidR="00481542" w:rsidRDefault="00481542" w:rsidP="00EF0444">
      <w:pPr>
        <w:pStyle w:val="altbaslk"/>
        <w:spacing w:before="0" w:beforeAutospacing="0" w:after="0" w:afterAutospacing="0" w:line="240" w:lineRule="atLeast"/>
        <w:jc w:val="both"/>
        <w:rPr>
          <w:color w:val="1C283D"/>
        </w:rPr>
      </w:pPr>
    </w:p>
    <w:p w:rsidR="00013E67" w:rsidRDefault="00013E67"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D8126D" w:rsidRDefault="00D8126D" w:rsidP="00EF0444">
      <w:pPr>
        <w:pStyle w:val="altbaslk"/>
        <w:spacing w:before="0" w:beforeAutospacing="0" w:after="0" w:afterAutospacing="0" w:line="240" w:lineRule="atLeast"/>
        <w:jc w:val="both"/>
        <w:rPr>
          <w:color w:val="1C283D"/>
        </w:rPr>
      </w:pPr>
    </w:p>
    <w:p w:rsidR="00501DBA" w:rsidRDefault="00501DBA" w:rsidP="00EF0444">
      <w:pPr>
        <w:pStyle w:val="altbaslk"/>
        <w:spacing w:before="0" w:beforeAutospacing="0" w:after="0" w:afterAutospacing="0" w:line="240" w:lineRule="atLeast"/>
        <w:jc w:val="both"/>
        <w:rPr>
          <w:color w:val="1C283D"/>
        </w:rPr>
      </w:pPr>
    </w:p>
    <w:p w:rsidR="007E3F76" w:rsidRDefault="007E3F76" w:rsidP="00EF0444">
      <w:pPr>
        <w:pStyle w:val="altbaslk"/>
        <w:spacing w:before="0" w:beforeAutospacing="0" w:after="0" w:afterAutospacing="0" w:line="240" w:lineRule="atLeast"/>
        <w:jc w:val="both"/>
        <w:rPr>
          <w:color w:val="1C283D"/>
        </w:rPr>
      </w:pPr>
    </w:p>
    <w:p w:rsidR="009D7318" w:rsidRDefault="009D7318" w:rsidP="00EF0444">
      <w:pPr>
        <w:pStyle w:val="altbaslk"/>
        <w:spacing w:before="0" w:beforeAutospacing="0" w:after="0" w:afterAutospacing="0" w:line="240" w:lineRule="atLeast"/>
        <w:jc w:val="both"/>
        <w:rPr>
          <w:color w:val="1C283D"/>
        </w:rPr>
      </w:pPr>
    </w:p>
    <w:p w:rsidR="001262EF" w:rsidRDefault="001262EF" w:rsidP="00EF0444">
      <w:pPr>
        <w:pStyle w:val="altbaslk"/>
        <w:spacing w:before="0" w:beforeAutospacing="0" w:after="0" w:afterAutospacing="0" w:line="240" w:lineRule="atLeast"/>
        <w:jc w:val="both"/>
        <w:rPr>
          <w:color w:val="1C283D"/>
        </w:rPr>
      </w:pPr>
    </w:p>
    <w:p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rsidR="00EF0444" w:rsidRPr="00D73AB9" w:rsidRDefault="00EF0444" w:rsidP="00EF0444">
      <w:pPr>
        <w:pStyle w:val="altbaslk"/>
        <w:spacing w:before="0" w:beforeAutospacing="0" w:after="0" w:afterAutospacing="0" w:line="240" w:lineRule="atLeast"/>
        <w:jc w:val="both"/>
        <w:rPr>
          <w:color w:val="0D0D0D" w:themeColor="text1" w:themeTint="F2"/>
        </w:rPr>
      </w:pPr>
    </w:p>
    <w:p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rsidR="00D50E8B" w:rsidRDefault="00D50E8B" w:rsidP="00EF0444">
      <w:pPr>
        <w:pStyle w:val="altbaslk"/>
        <w:spacing w:before="0" w:beforeAutospacing="0" w:after="0" w:afterAutospacing="0" w:line="240" w:lineRule="atLeast"/>
        <w:jc w:val="both"/>
        <w:rPr>
          <w:color w:val="0D0D0D" w:themeColor="text1" w:themeTint="F2"/>
        </w:rPr>
      </w:pPr>
    </w:p>
    <w:p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rsidR="0062333B" w:rsidRPr="00F77521" w:rsidRDefault="0062333B" w:rsidP="0062333B">
      <w:pPr>
        <w:jc w:val="both"/>
        <w:rPr>
          <w:color w:val="0D0D0D" w:themeColor="text1" w:themeTint="F2"/>
        </w:rPr>
      </w:pPr>
    </w:p>
    <w:p w:rsidR="00E3407A" w:rsidRDefault="0062333B" w:rsidP="00E3407A">
      <w:pPr>
        <w:pStyle w:val="altbaslk"/>
        <w:spacing w:before="0" w:beforeAutospacing="0" w:after="0" w:afterAutospacing="0" w:line="240" w:lineRule="atLeast"/>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A26256">
        <w:rPr>
          <w:color w:val="0D0D0D" w:themeColor="text1" w:themeTint="F2"/>
        </w:rPr>
        <w:t>n 41 tanesinde (~%24)</w:t>
      </w:r>
      <w:r w:rsidR="006037E8">
        <w:rPr>
          <w:color w:val="0D0D0D" w:themeColor="text1" w:themeTint="F2"/>
        </w:rPr>
        <w:t xml:space="preserve"> </w:t>
      </w:r>
      <w:r w:rsidR="002614C7" w:rsidRPr="002614C7">
        <w:rPr>
          <w:color w:val="0D0D0D" w:themeColor="text1" w:themeTint="F2"/>
        </w:rPr>
        <w:t>ölçüm hatasına rastlan</w:t>
      </w:r>
      <w:r w:rsidR="00515C10">
        <w:rPr>
          <w:color w:val="0D0D0D" w:themeColor="text1" w:themeTint="F2"/>
        </w:rPr>
        <w:t xml:space="preserve">mıştır. </w:t>
      </w:r>
      <w:r w:rsidR="00E3407A" w:rsidRPr="00655ED1">
        <w:t>Hesaplanan 24 saatlik değerlerin 7 günlük periyotta ortalama ve standart sapma değerleri PM</w:t>
      </w:r>
      <w:r w:rsidR="00E3407A">
        <w:rPr>
          <w:vertAlign w:val="subscript"/>
        </w:rPr>
        <w:t>10</w:t>
      </w:r>
      <w:r w:rsidR="00E3407A" w:rsidRPr="00655ED1">
        <w:rPr>
          <w:vertAlign w:val="subscript"/>
        </w:rPr>
        <w:t xml:space="preserve"> </w:t>
      </w:r>
      <w:r w:rsidR="00E3407A" w:rsidRPr="00655ED1">
        <w:t xml:space="preserve">için </w:t>
      </w:r>
      <w:r w:rsidR="00C33B4D">
        <w:t>46,6</w:t>
      </w:r>
      <w:r w:rsidR="00E3407A" w:rsidRPr="00655ED1">
        <w:t>±</w:t>
      </w:r>
      <w:r w:rsidR="00C33B4D">
        <w:t>25</w:t>
      </w:r>
      <w:r w:rsidR="00E3407A">
        <w:t>,</w:t>
      </w:r>
      <w:r w:rsidR="00991F22">
        <w:t>0</w:t>
      </w:r>
      <w:r w:rsidR="00E3407A" w:rsidRPr="00655ED1">
        <w:t xml:space="preserve"> μg/m</w:t>
      </w:r>
      <w:r w:rsidR="00E3407A" w:rsidRPr="00655ED1">
        <w:rPr>
          <w:vertAlign w:val="superscript"/>
        </w:rPr>
        <w:t>3</w:t>
      </w:r>
      <w:r w:rsidR="00E3407A" w:rsidRPr="00655ED1">
        <w:t xml:space="preserve"> olarak hesap </w:t>
      </w:r>
      <w:r w:rsidR="00E3407A" w:rsidRPr="00786785">
        <w:t>edilmişken en küçük 24 saatlik değerin</w:t>
      </w:r>
      <w:r w:rsidR="00E3407A">
        <w:t xml:space="preserve"> </w:t>
      </w:r>
      <w:r w:rsidR="00C33B4D">
        <w:t>26,1</w:t>
      </w:r>
      <w:r w:rsidR="00E3407A">
        <w:t xml:space="preserve"> </w:t>
      </w:r>
      <w:r w:rsidR="00E3407A" w:rsidRPr="00786785">
        <w:t>μg/m</w:t>
      </w:r>
      <w:r w:rsidR="00E3407A" w:rsidRPr="00786785">
        <w:rPr>
          <w:vertAlign w:val="superscript"/>
        </w:rPr>
        <w:t>3</w:t>
      </w:r>
      <w:r w:rsidR="00E3407A" w:rsidRPr="00786785">
        <w:t xml:space="preserve"> ve en büyük 24 </w:t>
      </w:r>
      <w:r w:rsidR="00C33B4D">
        <w:t>saatlik değerin 91,2</w:t>
      </w:r>
      <w:r w:rsidR="00E3407A" w:rsidRPr="00786785">
        <w:t xml:space="preserve"> μg/m</w:t>
      </w:r>
      <w:r w:rsidR="00E3407A" w:rsidRPr="00786785">
        <w:rPr>
          <w:vertAlign w:val="superscript"/>
        </w:rPr>
        <w:t>3</w:t>
      </w:r>
      <w:r w:rsidR="00E3407A" w:rsidRPr="00786785">
        <w:t xml:space="preserve"> olduğu tespit edilmiştir. PM</w:t>
      </w:r>
      <w:r w:rsidR="00E3407A" w:rsidRPr="00786785">
        <w:rPr>
          <w:vertAlign w:val="subscript"/>
        </w:rPr>
        <w:t>2,5</w:t>
      </w:r>
      <w:r w:rsidR="00E3407A" w:rsidRPr="00786785">
        <w:t xml:space="preserve"> için elde edil</w:t>
      </w:r>
      <w:r w:rsidR="00E3407A">
        <w:t>en tüm ortalama değerler Tablo 1’d</w:t>
      </w:r>
      <w:r w:rsidR="00E3407A" w:rsidRPr="00786785">
        <w:t>e özetlenmiştir.</w:t>
      </w:r>
      <w:r w:rsidR="00E3407A">
        <w:t xml:space="preserve"> </w:t>
      </w:r>
    </w:p>
    <w:p w:rsidR="00DB62DF" w:rsidRDefault="00DB62DF"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D413FE">
        <w:tc>
          <w:tcPr>
            <w:tcW w:w="1696" w:type="dxa"/>
          </w:tcPr>
          <w:p w:rsidR="00F95210" w:rsidRPr="00F77521" w:rsidRDefault="00F95210" w:rsidP="00F95210">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C33B4D" w:rsidP="00A1170D">
            <w:r>
              <w:rPr>
                <w:color w:val="0D0D0D" w:themeColor="text1" w:themeTint="F2"/>
                <w:sz w:val="18"/>
                <w:szCs w:val="18"/>
              </w:rPr>
              <w:t>27</w:t>
            </w:r>
            <w:r w:rsidR="00F95210">
              <w:rPr>
                <w:color w:val="0D0D0D" w:themeColor="text1" w:themeTint="F2"/>
                <w:sz w:val="18"/>
                <w:szCs w:val="18"/>
              </w:rPr>
              <w:t>.</w:t>
            </w:r>
            <w:r w:rsidR="0003260F">
              <w:rPr>
                <w:color w:val="0D0D0D" w:themeColor="text1" w:themeTint="F2"/>
                <w:sz w:val="18"/>
                <w:szCs w:val="18"/>
              </w:rPr>
              <w:t>01</w:t>
            </w:r>
            <w:r w:rsidR="00F95210" w:rsidRPr="00227807">
              <w:rPr>
                <w:color w:val="0D0D0D" w:themeColor="text1" w:themeTint="F2"/>
                <w:sz w:val="18"/>
                <w:szCs w:val="18"/>
              </w:rPr>
              <w:t>.20</w:t>
            </w:r>
            <w:r w:rsidR="0003260F">
              <w:rPr>
                <w:color w:val="0D0D0D" w:themeColor="text1" w:themeTint="F2"/>
                <w:sz w:val="18"/>
                <w:szCs w:val="18"/>
              </w:rPr>
              <w:t>20</w:t>
            </w:r>
          </w:p>
        </w:tc>
        <w:tc>
          <w:tcPr>
            <w:tcW w:w="1069" w:type="dxa"/>
          </w:tcPr>
          <w:p w:rsidR="00F95210" w:rsidRDefault="00C33B4D" w:rsidP="00E3407A">
            <w:r>
              <w:rPr>
                <w:color w:val="0D0D0D" w:themeColor="text1" w:themeTint="F2"/>
                <w:sz w:val="18"/>
                <w:szCs w:val="18"/>
              </w:rPr>
              <w:t>28</w:t>
            </w:r>
            <w:r w:rsidR="00F95210">
              <w:rPr>
                <w:color w:val="0D0D0D" w:themeColor="text1" w:themeTint="F2"/>
                <w:sz w:val="18"/>
                <w:szCs w:val="18"/>
              </w:rPr>
              <w:t>.</w:t>
            </w:r>
            <w:r w:rsidR="0003260F">
              <w:rPr>
                <w:color w:val="0D0D0D" w:themeColor="text1" w:themeTint="F2"/>
                <w:sz w:val="18"/>
                <w:szCs w:val="18"/>
              </w:rPr>
              <w:t>01</w:t>
            </w:r>
            <w:r w:rsidR="00F95210" w:rsidRPr="00227807">
              <w:rPr>
                <w:color w:val="0D0D0D" w:themeColor="text1" w:themeTint="F2"/>
                <w:sz w:val="18"/>
                <w:szCs w:val="18"/>
              </w:rPr>
              <w:t>.20</w:t>
            </w:r>
            <w:r w:rsidR="0003260F">
              <w:rPr>
                <w:color w:val="0D0D0D" w:themeColor="text1" w:themeTint="F2"/>
                <w:sz w:val="18"/>
                <w:szCs w:val="18"/>
              </w:rPr>
              <w:t>20</w:t>
            </w:r>
          </w:p>
        </w:tc>
        <w:tc>
          <w:tcPr>
            <w:tcW w:w="1068" w:type="dxa"/>
          </w:tcPr>
          <w:p w:rsidR="00F95210" w:rsidRPr="00D46A98" w:rsidRDefault="00C33B4D" w:rsidP="0003260F">
            <w:pPr>
              <w:rPr>
                <w:color w:val="0D0D0D" w:themeColor="text1" w:themeTint="F2"/>
                <w:sz w:val="18"/>
                <w:szCs w:val="18"/>
              </w:rPr>
            </w:pPr>
            <w:r>
              <w:rPr>
                <w:color w:val="0D0D0D" w:themeColor="text1" w:themeTint="F2"/>
                <w:sz w:val="18"/>
                <w:szCs w:val="18"/>
              </w:rPr>
              <w:t>29</w:t>
            </w:r>
            <w:r w:rsidR="00F95210">
              <w:rPr>
                <w:color w:val="0D0D0D" w:themeColor="text1" w:themeTint="F2"/>
                <w:sz w:val="18"/>
                <w:szCs w:val="18"/>
              </w:rPr>
              <w:t>.01.2020</w:t>
            </w:r>
          </w:p>
        </w:tc>
        <w:tc>
          <w:tcPr>
            <w:tcW w:w="1068" w:type="dxa"/>
          </w:tcPr>
          <w:p w:rsidR="00F95210" w:rsidRDefault="00C33B4D" w:rsidP="0003260F">
            <w:r>
              <w:rPr>
                <w:color w:val="0D0D0D" w:themeColor="text1" w:themeTint="F2"/>
                <w:sz w:val="18"/>
                <w:szCs w:val="18"/>
              </w:rPr>
              <w:t>30</w:t>
            </w:r>
            <w:r w:rsidR="00F95210">
              <w:rPr>
                <w:color w:val="0D0D0D" w:themeColor="text1" w:themeTint="F2"/>
                <w:sz w:val="18"/>
                <w:szCs w:val="18"/>
              </w:rPr>
              <w:t>.01.2020</w:t>
            </w:r>
          </w:p>
        </w:tc>
        <w:tc>
          <w:tcPr>
            <w:tcW w:w="1068" w:type="dxa"/>
          </w:tcPr>
          <w:p w:rsidR="00F95210" w:rsidRDefault="00C33B4D" w:rsidP="00F95210">
            <w:r>
              <w:rPr>
                <w:color w:val="0D0D0D" w:themeColor="text1" w:themeTint="F2"/>
                <w:sz w:val="18"/>
                <w:szCs w:val="18"/>
              </w:rPr>
              <w:t>31</w:t>
            </w:r>
            <w:r w:rsidR="00F95210" w:rsidRPr="00AB6ABC">
              <w:rPr>
                <w:color w:val="0D0D0D" w:themeColor="text1" w:themeTint="F2"/>
                <w:sz w:val="18"/>
                <w:szCs w:val="18"/>
              </w:rPr>
              <w:t>.01.2020</w:t>
            </w:r>
          </w:p>
        </w:tc>
        <w:tc>
          <w:tcPr>
            <w:tcW w:w="1068" w:type="dxa"/>
          </w:tcPr>
          <w:p w:rsidR="00F95210" w:rsidRDefault="00C33B4D" w:rsidP="00A1170D">
            <w:r>
              <w:rPr>
                <w:color w:val="0D0D0D" w:themeColor="text1" w:themeTint="F2"/>
                <w:sz w:val="18"/>
                <w:szCs w:val="18"/>
              </w:rPr>
              <w:t>01</w:t>
            </w:r>
            <w:r w:rsidR="0003260F">
              <w:rPr>
                <w:color w:val="0D0D0D" w:themeColor="text1" w:themeTint="F2"/>
                <w:sz w:val="18"/>
                <w:szCs w:val="18"/>
              </w:rPr>
              <w:t>.</w:t>
            </w:r>
            <w:r>
              <w:rPr>
                <w:color w:val="0D0D0D" w:themeColor="text1" w:themeTint="F2"/>
                <w:sz w:val="18"/>
                <w:szCs w:val="18"/>
              </w:rPr>
              <w:t>02</w:t>
            </w:r>
            <w:r w:rsidR="00F95210" w:rsidRPr="00AB6ABC">
              <w:rPr>
                <w:color w:val="0D0D0D" w:themeColor="text1" w:themeTint="F2"/>
                <w:sz w:val="18"/>
                <w:szCs w:val="18"/>
              </w:rPr>
              <w:t>.2020</w:t>
            </w:r>
          </w:p>
        </w:tc>
        <w:tc>
          <w:tcPr>
            <w:tcW w:w="1073" w:type="dxa"/>
          </w:tcPr>
          <w:p w:rsidR="00F95210" w:rsidRDefault="00C33B4D" w:rsidP="00A1170D">
            <w:r>
              <w:rPr>
                <w:color w:val="0D0D0D" w:themeColor="text1" w:themeTint="F2"/>
                <w:sz w:val="18"/>
                <w:szCs w:val="18"/>
              </w:rPr>
              <w:t>02.02</w:t>
            </w:r>
            <w:r w:rsidR="00F95210" w:rsidRPr="00AB6ABC">
              <w:rPr>
                <w:color w:val="0D0D0D" w:themeColor="text1" w:themeTint="F2"/>
                <w:sz w:val="18"/>
                <w:szCs w:val="18"/>
              </w:rPr>
              <w:t>.2020</w:t>
            </w:r>
          </w:p>
        </w:tc>
      </w:tr>
      <w:tr w:rsidR="00F52E8C" w:rsidTr="00D413FE">
        <w:tc>
          <w:tcPr>
            <w:tcW w:w="1696" w:type="dxa"/>
          </w:tcPr>
          <w:p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F52E8C" w:rsidRPr="00786785" w:rsidRDefault="00C33B4D" w:rsidP="00D413FE">
            <w:pPr>
              <w:pStyle w:val="altbaslk"/>
              <w:spacing w:before="0" w:beforeAutospacing="0" w:after="0" w:afterAutospacing="0" w:line="240" w:lineRule="atLeast"/>
              <w:jc w:val="center"/>
              <w:rPr>
                <w:sz w:val="20"/>
                <w:szCs w:val="20"/>
              </w:rPr>
            </w:pPr>
            <w:r>
              <w:rPr>
                <w:sz w:val="20"/>
                <w:szCs w:val="20"/>
              </w:rPr>
              <w:t>91,20</w:t>
            </w:r>
          </w:p>
        </w:tc>
        <w:tc>
          <w:tcPr>
            <w:tcW w:w="1069" w:type="dxa"/>
          </w:tcPr>
          <w:p w:rsidR="008D6EED" w:rsidRPr="00786785" w:rsidRDefault="00C33B4D" w:rsidP="008A3545">
            <w:pPr>
              <w:jc w:val="center"/>
              <w:rPr>
                <w:sz w:val="20"/>
                <w:szCs w:val="20"/>
              </w:rPr>
            </w:pPr>
            <w:r>
              <w:rPr>
                <w:sz w:val="20"/>
                <w:szCs w:val="20"/>
              </w:rPr>
              <w:t>61,05</w:t>
            </w:r>
          </w:p>
        </w:tc>
        <w:tc>
          <w:tcPr>
            <w:tcW w:w="1068" w:type="dxa"/>
          </w:tcPr>
          <w:p w:rsidR="00F52E8C" w:rsidRPr="00786785" w:rsidRDefault="00C33B4D" w:rsidP="00D413FE">
            <w:pPr>
              <w:jc w:val="center"/>
              <w:rPr>
                <w:sz w:val="20"/>
                <w:szCs w:val="20"/>
              </w:rPr>
            </w:pPr>
            <w:r>
              <w:rPr>
                <w:sz w:val="20"/>
                <w:szCs w:val="20"/>
              </w:rPr>
              <w:t>34,65</w:t>
            </w:r>
          </w:p>
        </w:tc>
        <w:tc>
          <w:tcPr>
            <w:tcW w:w="1068" w:type="dxa"/>
          </w:tcPr>
          <w:p w:rsidR="00F52E8C" w:rsidRPr="00786785" w:rsidRDefault="00C33B4D" w:rsidP="00D413FE">
            <w:pPr>
              <w:jc w:val="center"/>
              <w:rPr>
                <w:sz w:val="20"/>
                <w:szCs w:val="20"/>
              </w:rPr>
            </w:pPr>
            <w:r>
              <w:rPr>
                <w:sz w:val="20"/>
                <w:szCs w:val="20"/>
              </w:rPr>
              <w:t>26,15</w:t>
            </w:r>
          </w:p>
        </w:tc>
        <w:tc>
          <w:tcPr>
            <w:tcW w:w="1068" w:type="dxa"/>
          </w:tcPr>
          <w:p w:rsidR="00F52E8C" w:rsidRPr="00786785" w:rsidRDefault="00C33B4D" w:rsidP="00D413FE">
            <w:pPr>
              <w:pStyle w:val="altbaslk"/>
              <w:spacing w:before="0" w:beforeAutospacing="0" w:after="0" w:afterAutospacing="0" w:line="240" w:lineRule="atLeast"/>
              <w:jc w:val="center"/>
              <w:rPr>
                <w:sz w:val="20"/>
                <w:szCs w:val="20"/>
              </w:rPr>
            </w:pPr>
            <w:r>
              <w:rPr>
                <w:sz w:val="20"/>
                <w:szCs w:val="20"/>
              </w:rPr>
              <w:t>33,67</w:t>
            </w:r>
          </w:p>
        </w:tc>
        <w:tc>
          <w:tcPr>
            <w:tcW w:w="1068" w:type="dxa"/>
          </w:tcPr>
          <w:p w:rsidR="00F52E8C" w:rsidRPr="00786785" w:rsidRDefault="00C33B4D" w:rsidP="00D413FE">
            <w:pPr>
              <w:pStyle w:val="altbaslk"/>
              <w:spacing w:before="0" w:beforeAutospacing="0" w:after="0" w:afterAutospacing="0" w:line="240" w:lineRule="atLeast"/>
              <w:jc w:val="center"/>
              <w:rPr>
                <w:sz w:val="20"/>
                <w:szCs w:val="20"/>
              </w:rPr>
            </w:pPr>
            <w:r>
              <w:rPr>
                <w:sz w:val="20"/>
                <w:szCs w:val="20"/>
              </w:rPr>
              <w:t>32,93</w:t>
            </w:r>
          </w:p>
        </w:tc>
        <w:tc>
          <w:tcPr>
            <w:tcW w:w="1073" w:type="dxa"/>
          </w:tcPr>
          <w:p w:rsidR="00F52E8C" w:rsidRPr="00786785" w:rsidRDefault="00C33B4D" w:rsidP="00D413FE">
            <w:pPr>
              <w:pStyle w:val="altbaslk"/>
              <w:spacing w:before="0" w:beforeAutospacing="0" w:after="0" w:afterAutospacing="0" w:line="240" w:lineRule="atLeast"/>
              <w:jc w:val="center"/>
              <w:rPr>
                <w:sz w:val="20"/>
                <w:szCs w:val="20"/>
              </w:rPr>
            </w:pPr>
            <w:r>
              <w:rPr>
                <w:sz w:val="20"/>
                <w:szCs w:val="20"/>
              </w:rPr>
              <w:t>*</w:t>
            </w:r>
          </w:p>
        </w:tc>
      </w:tr>
    </w:tbl>
    <w:p w:rsidR="006037E8" w:rsidRPr="00B91815" w:rsidRDefault="00B91815" w:rsidP="0062333B">
      <w:pPr>
        <w:jc w:val="both"/>
        <w:rPr>
          <w:color w:val="0D0D0D" w:themeColor="text1" w:themeTint="F2"/>
          <w:sz w:val="20"/>
          <w:szCs w:val="20"/>
        </w:rPr>
      </w:pPr>
      <w:r w:rsidRPr="00B91815">
        <w:rPr>
          <w:color w:val="0D0D0D" w:themeColor="text1" w:themeTint="F2"/>
          <w:sz w:val="20"/>
          <w:szCs w:val="20"/>
        </w:rPr>
        <w:t>*: Ölçüm hatası.</w:t>
      </w:r>
    </w:p>
    <w:p w:rsidR="00B91815" w:rsidRPr="00F77521" w:rsidRDefault="00B91815"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rsidR="0062333B" w:rsidRPr="00F77521" w:rsidRDefault="0062333B"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rsidR="0062333B" w:rsidRPr="00184443" w:rsidRDefault="00673E29" w:rsidP="00B8093E">
            <w:pPr>
              <w:jc w:val="center"/>
              <w:rPr>
                <w:color w:val="0D0D0D" w:themeColor="text1" w:themeTint="F2"/>
                <w:sz w:val="20"/>
                <w:szCs w:val="20"/>
                <w:vertAlign w:val="superscript"/>
              </w:rPr>
            </w:pPr>
            <w:r>
              <w:rPr>
                <w:sz w:val="20"/>
                <w:szCs w:val="20"/>
              </w:rPr>
              <w:t>5</w:t>
            </w:r>
            <w:r w:rsidR="0062333B" w:rsidRPr="00673E29">
              <w:rPr>
                <w:sz w:val="20"/>
                <w:szCs w:val="20"/>
              </w:rPr>
              <w:t>0</w:t>
            </w:r>
            <w:r w:rsidR="00184443" w:rsidRPr="00673E29">
              <w:rPr>
                <w:sz w:val="20"/>
                <w:szCs w:val="20"/>
                <w:vertAlign w:val="superscript"/>
              </w:rPr>
              <w:t>a</w:t>
            </w:r>
          </w:p>
        </w:tc>
        <w:tc>
          <w:tcPr>
            <w:tcW w:w="1510"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rsidR="0062333B" w:rsidRPr="00F77521" w:rsidRDefault="0062333B" w:rsidP="0062333B">
      <w:pPr>
        <w:jc w:val="both"/>
        <w:rPr>
          <w:color w:val="0D0D0D" w:themeColor="text1" w:themeTint="F2"/>
        </w:rPr>
      </w:pPr>
    </w:p>
    <w:p w:rsidR="00987C53" w:rsidRPr="00987C53" w:rsidRDefault="00987C53" w:rsidP="00987C53">
      <w:pPr>
        <w:jc w:val="both"/>
        <w:rPr>
          <w:color w:val="0D0D0D" w:themeColor="text1" w:themeTint="F2"/>
        </w:rPr>
      </w:pPr>
      <w:r w:rsidRPr="00987C53">
        <w:rPr>
          <w:color w:val="0D0D0D" w:themeColor="text1" w:themeTint="F2"/>
        </w:rPr>
        <w:t>PM</w:t>
      </w:r>
      <w:r w:rsidRPr="00987C53">
        <w:rPr>
          <w:color w:val="0D0D0D" w:themeColor="text1" w:themeTint="F2"/>
          <w:vertAlign w:val="subscript"/>
        </w:rPr>
        <w:t>10</w:t>
      </w:r>
      <w:r w:rsidRPr="00987C53">
        <w:rPr>
          <w:color w:val="0D0D0D" w:themeColor="text1" w:themeTint="F2"/>
        </w:rPr>
        <w:t xml:space="preserve"> ölçüm değerlerinin 24 saatlik ortalamaları dikkate alındığında ölçüm periyodunda ABD</w:t>
      </w:r>
      <w:r w:rsidR="00A26256">
        <w:rPr>
          <w:color w:val="0D0D0D" w:themeColor="text1" w:themeTint="F2"/>
        </w:rPr>
        <w:t xml:space="preserve"> ve Japonya</w:t>
      </w:r>
      <w:r w:rsidRPr="00987C53">
        <w:rPr>
          <w:color w:val="0D0D0D" w:themeColor="text1" w:themeTint="F2"/>
        </w:rPr>
        <w:t xml:space="preserve"> tarafından önerilen sınır değer</w:t>
      </w:r>
      <w:r>
        <w:rPr>
          <w:color w:val="0D0D0D" w:themeColor="text1" w:themeTint="F2"/>
        </w:rPr>
        <w:t>ler</w:t>
      </w:r>
      <w:r w:rsidR="001C7233">
        <w:rPr>
          <w:color w:val="0D0D0D" w:themeColor="text1" w:themeTint="F2"/>
        </w:rPr>
        <w:t>in aşılmadığı a</w:t>
      </w:r>
      <w:r w:rsidR="00A26256">
        <w:rPr>
          <w:color w:val="0D0D0D" w:themeColor="text1" w:themeTint="F2"/>
        </w:rPr>
        <w:t>ncak</w:t>
      </w:r>
      <w:r w:rsidR="001C7233">
        <w:rPr>
          <w:color w:val="0D0D0D" w:themeColor="text1" w:themeTint="F2"/>
        </w:rPr>
        <w:t xml:space="preserve"> </w:t>
      </w:r>
      <w:r w:rsidRPr="00987C53">
        <w:rPr>
          <w:color w:val="0D0D0D" w:themeColor="text1" w:themeTint="F2"/>
        </w:rPr>
        <w:t>Ülkemiz, AB ve DSÖ tarafından verilen sınır değerlerin</w:t>
      </w:r>
      <w:r w:rsidR="00A26256">
        <w:rPr>
          <w:color w:val="0D0D0D" w:themeColor="text1" w:themeTint="F2"/>
        </w:rPr>
        <w:t xml:space="preserve"> 2</w:t>
      </w:r>
      <w:r w:rsidRPr="00987C53">
        <w:rPr>
          <w:color w:val="0D0D0D" w:themeColor="text1" w:themeTint="F2"/>
        </w:rPr>
        <w:t xml:space="preserve"> kez aşıldığı tespit edilmiştir.</w:t>
      </w:r>
    </w:p>
    <w:p w:rsidR="00FE407D" w:rsidRDefault="00FE407D" w:rsidP="00FE407D">
      <w:pPr>
        <w:jc w:val="both"/>
      </w:pPr>
    </w:p>
    <w:p w:rsidR="00066A60" w:rsidRDefault="00066A60" w:rsidP="00FE407D">
      <w:pPr>
        <w:jc w:val="both"/>
      </w:pPr>
    </w:p>
    <w:p w:rsidR="00EE7B30" w:rsidRDefault="00EE7B30" w:rsidP="00FE407D">
      <w:pPr>
        <w:jc w:val="both"/>
      </w:pPr>
    </w:p>
    <w:p w:rsidR="00066A60" w:rsidRDefault="00066A60" w:rsidP="00FE407D">
      <w:pPr>
        <w:jc w:val="both"/>
      </w:pPr>
    </w:p>
    <w:p w:rsidR="00066A60" w:rsidRDefault="00066A60" w:rsidP="00FE407D">
      <w:pPr>
        <w:jc w:val="both"/>
      </w:pPr>
    </w:p>
    <w:p w:rsidR="00EB365C" w:rsidRDefault="00EB365C" w:rsidP="00FE407D">
      <w:pPr>
        <w:jc w:val="both"/>
      </w:pPr>
    </w:p>
    <w:p w:rsidR="00EB365C" w:rsidRDefault="00EB365C" w:rsidP="00FE407D">
      <w:pPr>
        <w:jc w:val="both"/>
      </w:pPr>
    </w:p>
    <w:p w:rsidR="00EB365C" w:rsidRDefault="00EB365C" w:rsidP="00FE407D">
      <w:pPr>
        <w:jc w:val="both"/>
      </w:pPr>
    </w:p>
    <w:p w:rsidR="00066A60" w:rsidRDefault="00066A60" w:rsidP="00FE407D">
      <w:pPr>
        <w:jc w:val="both"/>
      </w:pPr>
    </w:p>
    <w:p w:rsidR="00066A60" w:rsidRDefault="00066A60" w:rsidP="00FE407D">
      <w:pPr>
        <w:jc w:val="both"/>
      </w:pPr>
    </w:p>
    <w:p w:rsidR="008B000A" w:rsidRDefault="008B000A" w:rsidP="00FE407D">
      <w:pPr>
        <w:jc w:val="both"/>
      </w:pPr>
    </w:p>
    <w:p w:rsidR="00D92F5D" w:rsidRDefault="00D92F5D" w:rsidP="00FE407D">
      <w:pPr>
        <w:jc w:val="both"/>
      </w:pPr>
    </w:p>
    <w:p w:rsidR="008B000A" w:rsidRDefault="008B000A" w:rsidP="00FE407D">
      <w:pPr>
        <w:jc w:val="both"/>
      </w:pPr>
    </w:p>
    <w:p w:rsidR="00CE11B3" w:rsidRDefault="00CE11B3" w:rsidP="00FE407D">
      <w:pPr>
        <w:jc w:val="both"/>
      </w:pPr>
    </w:p>
    <w:p w:rsidR="006037E8" w:rsidRDefault="006037E8" w:rsidP="00FE407D">
      <w:pPr>
        <w:jc w:val="both"/>
      </w:pPr>
    </w:p>
    <w:p w:rsidR="004A7F2F" w:rsidRDefault="004A7F2F" w:rsidP="00FE407D">
      <w:pPr>
        <w:jc w:val="both"/>
      </w:pPr>
    </w:p>
    <w:p w:rsidR="006C2C19" w:rsidRPr="006C2C19" w:rsidRDefault="006C2C19" w:rsidP="00EF0444">
      <w:pPr>
        <w:pStyle w:val="altbaslk"/>
        <w:spacing w:before="0" w:beforeAutospacing="0" w:after="0" w:afterAutospacing="0" w:line="240" w:lineRule="atLeast"/>
        <w:jc w:val="both"/>
        <w:rPr>
          <w:color w:val="C00000"/>
          <w:vertAlign w:val="subscript"/>
        </w:rPr>
      </w:pPr>
      <w:r>
        <w:rPr>
          <w:color w:val="C00000"/>
        </w:rPr>
        <w:t>PM</w:t>
      </w:r>
      <w:r>
        <w:rPr>
          <w:color w:val="C00000"/>
          <w:vertAlign w:val="subscript"/>
        </w:rPr>
        <w:t>2,5</w:t>
      </w:r>
    </w:p>
    <w:p w:rsidR="00BB0822" w:rsidRDefault="00BB0822" w:rsidP="00BB0822">
      <w:pPr>
        <w:pStyle w:val="altbaslk"/>
        <w:spacing w:before="0" w:beforeAutospacing="0" w:after="0" w:afterAutospacing="0" w:line="240" w:lineRule="atLeast"/>
        <w:jc w:val="both"/>
        <w:rPr>
          <w:color w:val="0D0D0D" w:themeColor="text1" w:themeTint="F2"/>
        </w:rPr>
      </w:pPr>
      <w:r>
        <w:rPr>
          <w:color w:val="0D0D0D" w:themeColor="text1" w:themeTint="F2"/>
        </w:rPr>
        <w:t>Ülkemiz ve AB’de PM</w:t>
      </w:r>
      <w:r>
        <w:rPr>
          <w:color w:val="0D0D0D" w:themeColor="text1" w:themeTint="F2"/>
          <w:vertAlign w:val="subscript"/>
        </w:rPr>
        <w:t>2,5</w:t>
      </w:r>
      <w:r>
        <w:rPr>
          <w:color w:val="0D0D0D" w:themeColor="text1" w:themeTint="F2"/>
        </w:rPr>
        <w:t xml:space="preserve"> için sınır değer önerilmemiştir. Ancak diğer bazı ülkelerde ve organizasyonlarda yürürlükte olan Yönet</w:t>
      </w:r>
      <w:r w:rsidR="00803B59">
        <w:rPr>
          <w:color w:val="0D0D0D" w:themeColor="text1" w:themeTint="F2"/>
        </w:rPr>
        <w:t xml:space="preserve">meliklerde 24 saatlik ortalamalar dikkate </w:t>
      </w:r>
      <w:r w:rsidR="003022F5">
        <w:rPr>
          <w:color w:val="0D0D0D" w:themeColor="text1" w:themeTint="F2"/>
        </w:rPr>
        <w:t>alınmaktad</w:t>
      </w:r>
      <w:r w:rsidR="000C3FED">
        <w:rPr>
          <w:color w:val="0D0D0D" w:themeColor="text1" w:themeTint="F2"/>
        </w:rPr>
        <w:t>ır</w:t>
      </w:r>
      <w:r>
        <w:rPr>
          <w:color w:val="0D0D0D" w:themeColor="text1" w:themeTint="F2"/>
        </w:rPr>
        <w:t>.</w:t>
      </w:r>
    </w:p>
    <w:p w:rsidR="003022F5" w:rsidRDefault="003022F5" w:rsidP="00BB0822">
      <w:pPr>
        <w:pStyle w:val="altbaslk"/>
        <w:spacing w:before="0" w:beforeAutospacing="0" w:after="0" w:afterAutospacing="0" w:line="240" w:lineRule="atLeast"/>
        <w:jc w:val="both"/>
        <w:rPr>
          <w:color w:val="0D0D0D" w:themeColor="text1" w:themeTint="F2"/>
        </w:rPr>
      </w:pPr>
    </w:p>
    <w:p w:rsidR="005204F9" w:rsidRDefault="00DA6321" w:rsidP="005204F9">
      <w:pPr>
        <w:pStyle w:val="altbaslk"/>
        <w:spacing w:before="0" w:beforeAutospacing="0" w:after="0" w:afterAutospacing="0" w:line="240" w:lineRule="atLeast"/>
        <w:jc w:val="both"/>
      </w:pPr>
      <w:r w:rsidRPr="00DA6321">
        <w:rPr>
          <w:color w:val="0D0D0D" w:themeColor="text1" w:themeTint="F2"/>
        </w:rPr>
        <w:t xml:space="preserve">24 saatlik verilerin ortalamasının bulunması hesaplamalarında toplam 168 </w:t>
      </w:r>
      <w:r w:rsidR="00466C43" w:rsidRPr="00466C43">
        <w:rPr>
          <w:color w:val="0D0D0D" w:themeColor="text1" w:themeTint="F2"/>
        </w:rPr>
        <w:t>adet saatlik veri</w:t>
      </w:r>
      <w:r w:rsidR="00EA61D0">
        <w:rPr>
          <w:color w:val="0D0D0D" w:themeColor="text1" w:themeTint="F2"/>
        </w:rPr>
        <w:t xml:space="preserve"> </w:t>
      </w:r>
      <w:r w:rsidR="004A7F2F">
        <w:rPr>
          <w:color w:val="0D0D0D" w:themeColor="text1" w:themeTint="F2"/>
        </w:rPr>
        <w:t xml:space="preserve">göz önüne alınmış </w:t>
      </w:r>
      <w:r w:rsidR="006853A3">
        <w:rPr>
          <w:color w:val="0D0D0D" w:themeColor="text1" w:themeTint="F2"/>
        </w:rPr>
        <w:t>olup</w:t>
      </w:r>
      <w:r w:rsidR="006853A3" w:rsidRPr="00F77521">
        <w:rPr>
          <w:color w:val="0D0D0D" w:themeColor="text1" w:themeTint="F2"/>
        </w:rPr>
        <w:t xml:space="preserve"> </w:t>
      </w:r>
      <w:r w:rsidR="00A26256">
        <w:rPr>
          <w:color w:val="0D0D0D" w:themeColor="text1" w:themeTint="F2"/>
        </w:rPr>
        <w:t xml:space="preserve">bunlardan </w:t>
      </w:r>
      <w:r w:rsidR="00897A04">
        <w:rPr>
          <w:color w:val="0D0D0D" w:themeColor="text1" w:themeTint="F2"/>
        </w:rPr>
        <w:t xml:space="preserve">5 </w:t>
      </w:r>
      <w:r w:rsidR="00A26256">
        <w:rPr>
          <w:color w:val="0D0D0D" w:themeColor="text1" w:themeTint="F2"/>
        </w:rPr>
        <w:t>tanesinde (~%</w:t>
      </w:r>
      <w:r w:rsidR="00897A04">
        <w:rPr>
          <w:color w:val="0D0D0D" w:themeColor="text1" w:themeTint="F2"/>
        </w:rPr>
        <w:t>3</w:t>
      </w:r>
      <w:r w:rsidR="00A26256">
        <w:rPr>
          <w:color w:val="0D0D0D" w:themeColor="text1" w:themeTint="F2"/>
        </w:rPr>
        <w:t xml:space="preserve">) </w:t>
      </w:r>
      <w:r w:rsidR="00A26256" w:rsidRPr="002614C7">
        <w:rPr>
          <w:color w:val="0D0D0D" w:themeColor="text1" w:themeTint="F2"/>
        </w:rPr>
        <w:t>ölçüm hatasına rastlan</w:t>
      </w:r>
      <w:r w:rsidR="00A26256">
        <w:rPr>
          <w:color w:val="0D0D0D" w:themeColor="text1" w:themeTint="F2"/>
        </w:rPr>
        <w:t>mıştır</w:t>
      </w:r>
      <w:r w:rsidR="00B03F42">
        <w:t>.</w:t>
      </w:r>
      <w:r w:rsidR="006853A3">
        <w:t xml:space="preserve">  </w:t>
      </w:r>
      <w:r w:rsidR="00F71418" w:rsidRPr="00F71418">
        <w:rPr>
          <w:color w:val="0D0D0D" w:themeColor="text1" w:themeTint="F2"/>
        </w:rPr>
        <w:t xml:space="preserve"> </w:t>
      </w:r>
      <w:r w:rsidRPr="00655ED1">
        <w:t>Hesaplanan 24 saatlik değerlerin 7 günlük periyotta ortalama ve standart sapma değerleri PM</w:t>
      </w:r>
      <w:r w:rsidRPr="00655ED1">
        <w:rPr>
          <w:vertAlign w:val="subscript"/>
        </w:rPr>
        <w:t xml:space="preserve">2,5 </w:t>
      </w:r>
      <w:r w:rsidRPr="00655ED1">
        <w:t xml:space="preserve">için </w:t>
      </w:r>
      <w:r w:rsidR="00A26256">
        <w:t>27,</w:t>
      </w:r>
      <w:r w:rsidR="00897A04">
        <w:t>4</w:t>
      </w:r>
      <w:r w:rsidRPr="00655ED1">
        <w:t>±</w:t>
      </w:r>
      <w:r w:rsidR="00A26256">
        <w:t>15,3</w:t>
      </w:r>
      <w:r w:rsidR="00EE2A3B" w:rsidRPr="00655ED1">
        <w:t xml:space="preserve"> </w:t>
      </w:r>
      <w:r w:rsidRPr="00655ED1">
        <w:t>μg/m</w:t>
      </w:r>
      <w:r w:rsidRPr="00655ED1">
        <w:rPr>
          <w:vertAlign w:val="superscript"/>
        </w:rPr>
        <w:t>3</w:t>
      </w:r>
      <w:r w:rsidRPr="00655ED1">
        <w:t xml:space="preserve"> olarak hesap </w:t>
      </w:r>
      <w:r w:rsidRPr="00786785">
        <w:t>edilmişken en küçük 24 saatlik değerin</w:t>
      </w:r>
      <w:r w:rsidR="009A5514">
        <w:t xml:space="preserve"> </w:t>
      </w:r>
      <w:r w:rsidR="00A26256">
        <w:t>10,</w:t>
      </w:r>
      <w:r w:rsidR="00897A04">
        <w:t xml:space="preserve">3 </w:t>
      </w:r>
      <w:r w:rsidRPr="00786785">
        <w:t>μg/m</w:t>
      </w:r>
      <w:r w:rsidRPr="00786785">
        <w:rPr>
          <w:vertAlign w:val="superscript"/>
        </w:rPr>
        <w:t>3</w:t>
      </w:r>
      <w:r w:rsidRPr="00786785">
        <w:t xml:space="preserve"> ve en büyük 24 </w:t>
      </w:r>
      <w:r w:rsidR="00754B33">
        <w:t xml:space="preserve">saatlik değerin </w:t>
      </w:r>
      <w:r w:rsidR="00A26256">
        <w:t>52</w:t>
      </w:r>
      <w:r w:rsidR="001C7233">
        <w:t>,7</w:t>
      </w:r>
      <w:r w:rsidR="00AB6906" w:rsidRPr="00786785">
        <w:t xml:space="preserve"> </w:t>
      </w:r>
      <w:r w:rsidRPr="00786785">
        <w:t>μg/m</w:t>
      </w:r>
      <w:r w:rsidRPr="00786785">
        <w:rPr>
          <w:vertAlign w:val="superscript"/>
        </w:rPr>
        <w:t>3</w:t>
      </w:r>
      <w:r w:rsidRPr="00786785">
        <w:t xml:space="preserve"> olduğu tespit edilmiştir. PM</w:t>
      </w:r>
      <w:r w:rsidRPr="00786785">
        <w:rPr>
          <w:vertAlign w:val="subscript"/>
        </w:rPr>
        <w:t>2,5</w:t>
      </w:r>
      <w:r w:rsidRPr="00786785">
        <w:t xml:space="preserve"> için elde edilen tüm ortalama değerler Tablo 3’te özetlenmiştir.</w:t>
      </w:r>
      <w:r w:rsidR="005204F9">
        <w:t xml:space="preserve"> </w:t>
      </w:r>
    </w:p>
    <w:p w:rsidR="006C3AE6" w:rsidRDefault="006C3AE6" w:rsidP="00D50E8B">
      <w:pPr>
        <w:pStyle w:val="altbaslk"/>
        <w:spacing w:before="0" w:beforeAutospacing="0" w:after="0" w:afterAutospacing="0" w:line="240" w:lineRule="atLeast"/>
        <w:jc w:val="both"/>
        <w:rPr>
          <w:color w:val="0D0D0D" w:themeColor="text1" w:themeTint="F2"/>
        </w:rPr>
      </w:pPr>
    </w:p>
    <w:p w:rsidR="00C0016B" w:rsidRPr="00C0016B" w:rsidRDefault="00D50E8B" w:rsidP="00C0016B">
      <w:pPr>
        <w:jc w:val="both"/>
        <w:rPr>
          <w:color w:val="0D0D0D" w:themeColor="text1" w:themeTint="F2"/>
        </w:rPr>
      </w:pPr>
      <w:r>
        <w:rPr>
          <w:color w:val="0D0D0D" w:themeColor="text1" w:themeTint="F2"/>
        </w:rPr>
        <w:t xml:space="preserve">Tablo </w:t>
      </w:r>
      <w:r w:rsidR="006C2C19">
        <w:rPr>
          <w:color w:val="0D0D0D" w:themeColor="text1" w:themeTint="F2"/>
        </w:rPr>
        <w:t>3</w:t>
      </w:r>
      <w:r>
        <w:rPr>
          <w:color w:val="0D0D0D" w:themeColor="text1" w:themeTint="F2"/>
        </w:rPr>
        <w:t xml:space="preserve">. </w:t>
      </w:r>
      <w:r w:rsidR="00D643DA">
        <w:rPr>
          <w:color w:val="0D0D0D" w:themeColor="text1" w:themeTint="F2"/>
        </w:rPr>
        <w:t xml:space="preserve">Günlük </w:t>
      </w:r>
      <w:r>
        <w:rPr>
          <w:color w:val="0D0D0D" w:themeColor="text1" w:themeTint="F2"/>
        </w:rPr>
        <w:t>PM</w:t>
      </w:r>
      <w:r>
        <w:rPr>
          <w:color w:val="0D0D0D" w:themeColor="text1" w:themeTint="F2"/>
          <w:vertAlign w:val="subscript"/>
        </w:rPr>
        <w:t>2,5</w:t>
      </w:r>
      <w:r>
        <w:rPr>
          <w:color w:val="0D0D0D" w:themeColor="text1" w:themeTint="F2"/>
        </w:rPr>
        <w:t xml:space="preserve"> Değerleri (µg/m</w:t>
      </w:r>
      <w:r>
        <w:rPr>
          <w:color w:val="0D0D0D" w:themeColor="text1" w:themeTint="F2"/>
          <w:vertAlign w:val="superscript"/>
        </w:rPr>
        <w:t>3</w:t>
      </w:r>
      <w:r>
        <w:rPr>
          <w:color w:val="0D0D0D" w:themeColor="text1" w:themeTint="F2"/>
        </w:rPr>
        <w:t>)</w:t>
      </w:r>
      <w:r w:rsidR="00C0016B" w:rsidRPr="00C0016B">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A26256" w:rsidP="004A3BBC">
            <w:pPr>
              <w:pStyle w:val="altbaslk"/>
              <w:spacing w:before="0" w:beforeAutospacing="0" w:after="0" w:afterAutospacing="0" w:line="240" w:lineRule="atLeast"/>
              <w:jc w:val="center"/>
              <w:rPr>
                <w:sz w:val="20"/>
                <w:szCs w:val="20"/>
              </w:rPr>
            </w:pPr>
            <w:r>
              <w:rPr>
                <w:sz w:val="20"/>
                <w:szCs w:val="20"/>
              </w:rPr>
              <w:t>52,68</w:t>
            </w:r>
          </w:p>
        </w:tc>
        <w:tc>
          <w:tcPr>
            <w:tcW w:w="1069" w:type="dxa"/>
          </w:tcPr>
          <w:p w:rsidR="00C33B4D" w:rsidRPr="00786785" w:rsidRDefault="00A26256" w:rsidP="004A3BBC">
            <w:pPr>
              <w:jc w:val="center"/>
              <w:rPr>
                <w:sz w:val="20"/>
                <w:szCs w:val="20"/>
              </w:rPr>
            </w:pPr>
            <w:r>
              <w:rPr>
                <w:sz w:val="20"/>
                <w:szCs w:val="20"/>
              </w:rPr>
              <w:t>33,93</w:t>
            </w:r>
          </w:p>
        </w:tc>
        <w:tc>
          <w:tcPr>
            <w:tcW w:w="1068" w:type="dxa"/>
          </w:tcPr>
          <w:p w:rsidR="00C33B4D" w:rsidRPr="00786785" w:rsidRDefault="00A26256" w:rsidP="004A3BBC">
            <w:pPr>
              <w:jc w:val="center"/>
              <w:rPr>
                <w:sz w:val="20"/>
                <w:szCs w:val="20"/>
              </w:rPr>
            </w:pPr>
            <w:r>
              <w:rPr>
                <w:sz w:val="20"/>
                <w:szCs w:val="20"/>
              </w:rPr>
              <w:t>18,34</w:t>
            </w:r>
          </w:p>
        </w:tc>
        <w:tc>
          <w:tcPr>
            <w:tcW w:w="1068" w:type="dxa"/>
          </w:tcPr>
          <w:p w:rsidR="00C33B4D" w:rsidRPr="00786785" w:rsidRDefault="00A26256">
            <w:pPr>
              <w:jc w:val="center"/>
              <w:rPr>
                <w:sz w:val="20"/>
                <w:szCs w:val="20"/>
              </w:rPr>
            </w:pPr>
            <w:r>
              <w:rPr>
                <w:sz w:val="20"/>
                <w:szCs w:val="20"/>
              </w:rPr>
              <w:t>10,</w:t>
            </w:r>
            <w:bookmarkStart w:id="0" w:name="_GoBack"/>
            <w:bookmarkEnd w:id="0"/>
            <w:r w:rsidR="00897A04">
              <w:rPr>
                <w:sz w:val="20"/>
                <w:szCs w:val="20"/>
              </w:rPr>
              <w:t>30</w:t>
            </w:r>
          </w:p>
        </w:tc>
        <w:tc>
          <w:tcPr>
            <w:tcW w:w="1068" w:type="dxa"/>
          </w:tcPr>
          <w:p w:rsidR="00C33B4D" w:rsidRPr="00786785" w:rsidRDefault="00A26256" w:rsidP="004A3BBC">
            <w:pPr>
              <w:pStyle w:val="altbaslk"/>
              <w:spacing w:before="0" w:beforeAutospacing="0" w:after="0" w:afterAutospacing="0" w:line="240" w:lineRule="atLeast"/>
              <w:jc w:val="center"/>
              <w:rPr>
                <w:sz w:val="20"/>
                <w:szCs w:val="20"/>
              </w:rPr>
            </w:pPr>
            <w:r>
              <w:rPr>
                <w:sz w:val="20"/>
                <w:szCs w:val="20"/>
              </w:rPr>
              <w:t>14,54</w:t>
            </w:r>
          </w:p>
        </w:tc>
        <w:tc>
          <w:tcPr>
            <w:tcW w:w="1068" w:type="dxa"/>
          </w:tcPr>
          <w:p w:rsidR="00C33B4D" w:rsidRPr="00786785" w:rsidRDefault="00A26256" w:rsidP="004A3BBC">
            <w:pPr>
              <w:pStyle w:val="altbaslk"/>
              <w:spacing w:before="0" w:beforeAutospacing="0" w:after="0" w:afterAutospacing="0" w:line="240" w:lineRule="atLeast"/>
              <w:jc w:val="center"/>
              <w:rPr>
                <w:sz w:val="20"/>
                <w:szCs w:val="20"/>
              </w:rPr>
            </w:pPr>
            <w:r>
              <w:rPr>
                <w:sz w:val="20"/>
                <w:szCs w:val="20"/>
              </w:rPr>
              <w:t>22,05</w:t>
            </w:r>
          </w:p>
        </w:tc>
        <w:tc>
          <w:tcPr>
            <w:tcW w:w="1073" w:type="dxa"/>
          </w:tcPr>
          <w:p w:rsidR="00C33B4D" w:rsidRPr="00786785" w:rsidRDefault="00A26256" w:rsidP="004A3BBC">
            <w:pPr>
              <w:pStyle w:val="altbaslk"/>
              <w:spacing w:before="0" w:beforeAutospacing="0" w:after="0" w:afterAutospacing="0" w:line="240" w:lineRule="atLeast"/>
              <w:jc w:val="center"/>
              <w:rPr>
                <w:sz w:val="20"/>
                <w:szCs w:val="20"/>
              </w:rPr>
            </w:pPr>
            <w:r>
              <w:rPr>
                <w:sz w:val="20"/>
                <w:szCs w:val="20"/>
              </w:rPr>
              <w:t>40,18</w:t>
            </w:r>
          </w:p>
        </w:tc>
      </w:tr>
    </w:tbl>
    <w:p w:rsidR="00C0016B" w:rsidRPr="00C0016B" w:rsidRDefault="00C0016B" w:rsidP="00C0016B">
      <w:pPr>
        <w:jc w:val="both"/>
        <w:rPr>
          <w:color w:val="0D0D0D" w:themeColor="text1" w:themeTint="F2"/>
        </w:rPr>
      </w:pPr>
    </w:p>
    <w:p w:rsidR="00914649" w:rsidRDefault="00914649" w:rsidP="00C0016B">
      <w:pPr>
        <w:pStyle w:val="altbaslk"/>
        <w:spacing w:before="0" w:beforeAutospacing="0" w:after="0" w:afterAutospacing="0" w:line="240" w:lineRule="atLeast"/>
        <w:jc w:val="both"/>
        <w:rPr>
          <w:color w:val="0D0D0D" w:themeColor="text1" w:themeTint="F2"/>
        </w:rPr>
      </w:pPr>
      <w:r>
        <w:rPr>
          <w:color w:val="0D0D0D" w:themeColor="text1" w:themeTint="F2"/>
        </w:rPr>
        <w:t>PM</w:t>
      </w:r>
      <w:r>
        <w:rPr>
          <w:color w:val="0D0D0D" w:themeColor="text1" w:themeTint="F2"/>
          <w:vertAlign w:val="subscript"/>
        </w:rPr>
        <w:t>2,5</w:t>
      </w:r>
      <w:r>
        <w:rPr>
          <w:color w:val="0D0D0D" w:themeColor="text1" w:themeTint="F2"/>
        </w:rPr>
        <w:t xml:space="preserve"> için mevcut Yönetmeliklerdeki sınır değerler Tablo 4’te sunulmuştur:</w:t>
      </w:r>
    </w:p>
    <w:p w:rsidR="00914649" w:rsidRDefault="00914649" w:rsidP="00914649">
      <w:pPr>
        <w:pStyle w:val="altbaslk"/>
        <w:spacing w:before="0" w:beforeAutospacing="0" w:after="0" w:afterAutospacing="0" w:line="240" w:lineRule="atLeast"/>
        <w:jc w:val="both"/>
        <w:rPr>
          <w:color w:val="0D0D0D" w:themeColor="text1" w:themeTint="F2"/>
        </w:rPr>
      </w:pPr>
    </w:p>
    <w:p w:rsidR="00914649" w:rsidRDefault="00914649" w:rsidP="00914649">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A31376">
        <w:rPr>
          <w:color w:val="0D0D0D" w:themeColor="text1" w:themeTint="F2"/>
        </w:rPr>
        <w:t>4</w:t>
      </w:r>
      <w:r>
        <w:rPr>
          <w:color w:val="0D0D0D" w:themeColor="text1" w:themeTint="F2"/>
        </w:rPr>
        <w:t>. PM</w:t>
      </w:r>
      <w:r w:rsidR="00534BDE">
        <w:rPr>
          <w:color w:val="0D0D0D" w:themeColor="text1" w:themeTint="F2"/>
          <w:vertAlign w:val="subscript"/>
        </w:rPr>
        <w:t>2,5</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14649" w:rsidTr="00C82C46">
        <w:tc>
          <w:tcPr>
            <w:tcW w:w="1746"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Periyot</w:t>
            </w:r>
          </w:p>
        </w:tc>
        <w:tc>
          <w:tcPr>
            <w:tcW w:w="1510"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Türkiye</w:t>
            </w:r>
          </w:p>
        </w:tc>
        <w:tc>
          <w:tcPr>
            <w:tcW w:w="1510"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w:t>
            </w:r>
          </w:p>
        </w:tc>
        <w:tc>
          <w:tcPr>
            <w:tcW w:w="1325"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D</w:t>
            </w:r>
          </w:p>
        </w:tc>
        <w:tc>
          <w:tcPr>
            <w:tcW w:w="1696"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Japonya</w:t>
            </w:r>
          </w:p>
        </w:tc>
        <w:tc>
          <w:tcPr>
            <w:tcW w:w="1511"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DSÖ</w:t>
            </w:r>
          </w:p>
        </w:tc>
      </w:tr>
      <w:tr w:rsidR="00914649" w:rsidRPr="00D50E8B" w:rsidTr="00C82C46">
        <w:tc>
          <w:tcPr>
            <w:tcW w:w="1746" w:type="dxa"/>
          </w:tcPr>
          <w:p w:rsidR="00914649" w:rsidRPr="00D50E8B" w:rsidRDefault="00914649"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24 saatlik ortalama</w:t>
            </w:r>
          </w:p>
        </w:tc>
        <w:tc>
          <w:tcPr>
            <w:tcW w:w="1510" w:type="dxa"/>
          </w:tcPr>
          <w:p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510" w:type="dxa"/>
          </w:tcPr>
          <w:p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325" w:type="dxa"/>
          </w:tcPr>
          <w:p w:rsidR="00914649" w:rsidRPr="00F723FF" w:rsidRDefault="00C3164C"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w:t>
            </w:r>
            <w:r w:rsidR="00A31376">
              <w:rPr>
                <w:color w:val="0D0D0D" w:themeColor="text1" w:themeTint="F2"/>
                <w:sz w:val="20"/>
                <w:szCs w:val="20"/>
              </w:rPr>
              <w:t>5</w:t>
            </w:r>
            <w:r w:rsidR="00914649">
              <w:rPr>
                <w:color w:val="0D0D0D" w:themeColor="text1" w:themeTint="F2"/>
                <w:sz w:val="20"/>
                <w:szCs w:val="20"/>
                <w:vertAlign w:val="superscript"/>
              </w:rPr>
              <w:t>c</w:t>
            </w:r>
          </w:p>
        </w:tc>
        <w:tc>
          <w:tcPr>
            <w:tcW w:w="1696" w:type="dxa"/>
          </w:tcPr>
          <w:p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35</w:t>
            </w:r>
          </w:p>
        </w:tc>
        <w:tc>
          <w:tcPr>
            <w:tcW w:w="1511" w:type="dxa"/>
          </w:tcPr>
          <w:p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5</w:t>
            </w:r>
          </w:p>
        </w:tc>
      </w:tr>
    </w:tbl>
    <w:p w:rsidR="00DA6321" w:rsidRDefault="00914649" w:rsidP="006C2557">
      <w:pPr>
        <w:pStyle w:val="altbaslk"/>
        <w:spacing w:before="0" w:beforeAutospacing="0" w:after="0" w:afterAutospacing="0" w:line="240" w:lineRule="atLeast"/>
        <w:jc w:val="both"/>
        <w:rPr>
          <w:color w:val="0D0D0D" w:themeColor="text1" w:themeTint="F2"/>
        </w:rPr>
      </w:pPr>
      <w:r>
        <w:rPr>
          <w:color w:val="0D0D0D" w:themeColor="text1" w:themeTint="F2"/>
          <w:sz w:val="20"/>
          <w:szCs w:val="20"/>
          <w:vertAlign w:val="superscript"/>
        </w:rPr>
        <w:t>c</w:t>
      </w:r>
      <w:r>
        <w:rPr>
          <w:color w:val="0D0D0D" w:themeColor="text1" w:themeTint="F2"/>
          <w:sz w:val="20"/>
          <w:szCs w:val="20"/>
        </w:rPr>
        <w:t xml:space="preserve">: </w:t>
      </w:r>
      <w:r w:rsidR="00C3164C">
        <w:rPr>
          <w:color w:val="0D0D0D" w:themeColor="text1" w:themeTint="F2"/>
          <w:sz w:val="20"/>
          <w:szCs w:val="20"/>
        </w:rPr>
        <w:t>3 yılın %98’lik persentil değeri.</w:t>
      </w:r>
    </w:p>
    <w:p w:rsidR="00744213" w:rsidRDefault="00744213" w:rsidP="00D74EE6">
      <w:pPr>
        <w:pStyle w:val="altbaslk"/>
        <w:spacing w:before="0" w:beforeAutospacing="0" w:after="0" w:afterAutospacing="0" w:line="240" w:lineRule="atLeast"/>
        <w:jc w:val="both"/>
        <w:rPr>
          <w:color w:val="0D0D0D" w:themeColor="text1" w:themeTint="F2"/>
        </w:rPr>
      </w:pPr>
    </w:p>
    <w:p w:rsidR="00D74EE6" w:rsidRDefault="00DA6321" w:rsidP="00D74EE6">
      <w:pPr>
        <w:pStyle w:val="altbaslk"/>
        <w:spacing w:before="0" w:beforeAutospacing="0" w:after="0" w:afterAutospacing="0" w:line="240" w:lineRule="atLeast"/>
        <w:jc w:val="both"/>
      </w:pPr>
      <w:r w:rsidRPr="00DA6321">
        <w:rPr>
          <w:color w:val="0D0D0D" w:themeColor="text1" w:themeTint="F2"/>
        </w:rPr>
        <w:t>PM</w:t>
      </w:r>
      <w:r w:rsidRPr="00807997">
        <w:rPr>
          <w:color w:val="0D0D0D" w:themeColor="text1" w:themeTint="F2"/>
          <w:vertAlign w:val="subscript"/>
        </w:rPr>
        <w:t xml:space="preserve">2,5 </w:t>
      </w:r>
      <w:r w:rsidRPr="00DA6321">
        <w:rPr>
          <w:color w:val="0D0D0D" w:themeColor="text1" w:themeTint="F2"/>
        </w:rPr>
        <w:t xml:space="preserve">ölçüm değerleri için Ülkemiz ve AB Yönetmeliklerinde </w:t>
      </w:r>
      <w:r w:rsidR="00D94047">
        <w:rPr>
          <w:color w:val="0D0D0D" w:themeColor="text1" w:themeTint="F2"/>
        </w:rPr>
        <w:t>sınır değer mevcut değildir</w:t>
      </w:r>
      <w:r w:rsidRPr="00DA6321">
        <w:rPr>
          <w:color w:val="0D0D0D" w:themeColor="text1" w:themeTint="F2"/>
        </w:rPr>
        <w:t>. Bu nedenle, ölçüm değerleri ABD, Japonya ve DSÖ tarafından sınır d</w:t>
      </w:r>
      <w:r w:rsidR="006A2734">
        <w:rPr>
          <w:color w:val="0D0D0D" w:themeColor="text1" w:themeTint="F2"/>
        </w:rPr>
        <w:t>eğerleri ile mukayese edilmiş</w:t>
      </w:r>
      <w:r w:rsidR="006A2734">
        <w:t>tir.</w:t>
      </w:r>
      <w:r w:rsidR="00D74EE6">
        <w:t xml:space="preserve"> </w:t>
      </w:r>
      <w:r w:rsidR="00D74EE6" w:rsidRPr="00BE756A">
        <w:t>PM</w:t>
      </w:r>
      <w:r w:rsidR="00D74EE6" w:rsidRPr="00BE756A">
        <w:rPr>
          <w:vertAlign w:val="subscript"/>
        </w:rPr>
        <w:t>2,5</w:t>
      </w:r>
      <w:r w:rsidR="00D74EE6" w:rsidRPr="00BE756A">
        <w:t xml:space="preserve"> ölçüm değerlerinin 24 saatlik ortalamaları dikkate alındığında ölçüm periyodunda</w:t>
      </w:r>
      <w:r w:rsidR="007B2747">
        <w:t xml:space="preserve"> </w:t>
      </w:r>
      <w:r w:rsidR="002832FE">
        <w:t>ABD</w:t>
      </w:r>
      <w:r w:rsidR="006037E8">
        <w:t xml:space="preserve"> ve</w:t>
      </w:r>
      <w:r w:rsidR="00B03444">
        <w:t xml:space="preserve"> </w:t>
      </w:r>
      <w:r w:rsidR="004F3C4D">
        <w:t>Japonya</w:t>
      </w:r>
      <w:r w:rsidR="008E64AD">
        <w:t xml:space="preserve"> </w:t>
      </w:r>
      <w:r w:rsidR="00664EDC" w:rsidRPr="00441978">
        <w:t>ta</w:t>
      </w:r>
      <w:r w:rsidR="00664EDC">
        <w:t xml:space="preserve">rafından </w:t>
      </w:r>
      <w:r w:rsidR="008E64AD">
        <w:t>verilen</w:t>
      </w:r>
      <w:r w:rsidR="00664EDC">
        <w:t xml:space="preserve"> sınır değer</w:t>
      </w:r>
      <w:r w:rsidR="00A03601">
        <w:t>ler</w:t>
      </w:r>
      <w:r w:rsidR="00664EDC">
        <w:t>in</w:t>
      </w:r>
      <w:r w:rsidR="00481572">
        <w:t xml:space="preserve"> </w:t>
      </w:r>
      <w:r w:rsidR="00A26256">
        <w:t>2</w:t>
      </w:r>
      <w:r w:rsidR="00991F22">
        <w:t xml:space="preserve"> </w:t>
      </w:r>
      <w:r w:rsidR="00481572">
        <w:t>kez</w:t>
      </w:r>
      <w:r w:rsidR="00987C53">
        <w:t>,</w:t>
      </w:r>
      <w:r w:rsidR="006037E8">
        <w:t xml:space="preserve"> DSÖ tarafından önerilen sınır değerin</w:t>
      </w:r>
      <w:r w:rsidR="00481572">
        <w:t xml:space="preserve"> </w:t>
      </w:r>
      <w:r w:rsidR="00987C53">
        <w:t>ise</w:t>
      </w:r>
      <w:r w:rsidR="00481572">
        <w:t xml:space="preserve"> </w:t>
      </w:r>
      <w:r w:rsidR="00A26256">
        <w:t>3</w:t>
      </w:r>
      <w:r w:rsidR="00481572">
        <w:t xml:space="preserve"> kez</w:t>
      </w:r>
      <w:r w:rsidR="006037E8">
        <w:t xml:space="preserve"> </w:t>
      </w:r>
      <w:r w:rsidR="00B03444">
        <w:t>aşıldığı</w:t>
      </w:r>
      <w:r w:rsidR="00D74EE6" w:rsidRPr="006A1BA1">
        <w:t xml:space="preserve"> belirlenmiştir.</w:t>
      </w:r>
    </w:p>
    <w:p w:rsidR="00066A60" w:rsidRDefault="00066A6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3544F" w:rsidRDefault="0003544F" w:rsidP="006C2557">
      <w:pPr>
        <w:pStyle w:val="altbaslk"/>
        <w:spacing w:before="0" w:beforeAutospacing="0" w:after="0" w:afterAutospacing="0" w:line="240" w:lineRule="atLeast"/>
        <w:jc w:val="both"/>
        <w:rPr>
          <w:color w:val="0D0D0D" w:themeColor="text1" w:themeTint="F2"/>
        </w:rPr>
      </w:pPr>
    </w:p>
    <w:p w:rsidR="006853A3" w:rsidRDefault="006853A3" w:rsidP="006C2557">
      <w:pPr>
        <w:pStyle w:val="altbaslk"/>
        <w:spacing w:before="0" w:beforeAutospacing="0" w:after="0" w:afterAutospacing="0" w:line="240" w:lineRule="atLeast"/>
        <w:jc w:val="both"/>
        <w:rPr>
          <w:color w:val="0D0D0D" w:themeColor="text1" w:themeTint="F2"/>
        </w:rPr>
      </w:pPr>
    </w:p>
    <w:p w:rsidR="006362E6" w:rsidRDefault="006362E6" w:rsidP="006C2557">
      <w:pPr>
        <w:pStyle w:val="altbaslk"/>
        <w:spacing w:before="0" w:beforeAutospacing="0" w:after="0" w:afterAutospacing="0" w:line="240" w:lineRule="atLeast"/>
        <w:jc w:val="both"/>
        <w:rPr>
          <w:color w:val="0D0D0D" w:themeColor="text1" w:themeTint="F2"/>
        </w:rPr>
      </w:pPr>
    </w:p>
    <w:p w:rsidR="0003544F" w:rsidRDefault="0003544F"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6C68A0" w:rsidRDefault="006C68A0" w:rsidP="006C2557">
      <w:pPr>
        <w:pStyle w:val="altbaslk"/>
        <w:spacing w:before="0" w:beforeAutospacing="0" w:after="0" w:afterAutospacing="0" w:line="240" w:lineRule="atLeast"/>
        <w:jc w:val="both"/>
        <w:rPr>
          <w:color w:val="0D0D0D" w:themeColor="text1" w:themeTint="F2"/>
        </w:rPr>
      </w:pPr>
    </w:p>
    <w:p w:rsidR="006C68A0" w:rsidRDefault="006C68A0" w:rsidP="006C2557">
      <w:pPr>
        <w:pStyle w:val="altbaslk"/>
        <w:spacing w:before="0" w:beforeAutospacing="0" w:after="0" w:afterAutospacing="0" w:line="240" w:lineRule="atLeast"/>
        <w:jc w:val="both"/>
        <w:rPr>
          <w:color w:val="0D0D0D" w:themeColor="text1" w:themeTint="F2"/>
        </w:rPr>
      </w:pPr>
    </w:p>
    <w:p w:rsidR="00082063" w:rsidRDefault="00082063" w:rsidP="006C2557">
      <w:pPr>
        <w:pStyle w:val="altbaslk"/>
        <w:spacing w:before="0" w:beforeAutospacing="0" w:after="0" w:afterAutospacing="0" w:line="240" w:lineRule="atLeast"/>
        <w:jc w:val="both"/>
        <w:rPr>
          <w:color w:val="0D0D0D" w:themeColor="text1" w:themeTint="F2"/>
        </w:rPr>
      </w:pPr>
    </w:p>
    <w:p w:rsidR="00D92F5D" w:rsidRDefault="00D92F5D" w:rsidP="006C2557">
      <w:pPr>
        <w:pStyle w:val="altbaslk"/>
        <w:spacing w:before="0" w:beforeAutospacing="0" w:after="0" w:afterAutospacing="0" w:line="240" w:lineRule="atLeast"/>
        <w:jc w:val="both"/>
        <w:rPr>
          <w:color w:val="0D0D0D" w:themeColor="text1" w:themeTint="F2"/>
        </w:rPr>
      </w:pPr>
    </w:p>
    <w:p w:rsidR="00B0051D" w:rsidRPr="00B0051D" w:rsidRDefault="00B0051D" w:rsidP="00B0051D">
      <w:pPr>
        <w:pStyle w:val="altbaslk"/>
        <w:spacing w:before="0" w:beforeAutospacing="0" w:after="0" w:afterAutospacing="0" w:line="240" w:lineRule="atLeast"/>
        <w:jc w:val="both"/>
        <w:rPr>
          <w:color w:val="C00000"/>
        </w:rPr>
      </w:pPr>
      <w:r>
        <w:rPr>
          <w:color w:val="C00000"/>
        </w:rPr>
        <w:t>2. Kükürt Dioksit (SO</w:t>
      </w:r>
      <w:r>
        <w:rPr>
          <w:color w:val="C00000"/>
          <w:vertAlign w:val="subscript"/>
        </w:rPr>
        <w:t>2</w:t>
      </w:r>
      <w:r>
        <w:rPr>
          <w:color w:val="C00000"/>
        </w:rPr>
        <w:t>)</w:t>
      </w:r>
    </w:p>
    <w:p w:rsidR="00B0051D" w:rsidRPr="00D73AB9" w:rsidRDefault="00B0051D" w:rsidP="00B0051D">
      <w:pPr>
        <w:pStyle w:val="altbaslk"/>
        <w:spacing w:before="0" w:beforeAutospacing="0" w:after="0" w:afterAutospacing="0" w:line="240" w:lineRule="atLeast"/>
        <w:jc w:val="both"/>
        <w:rPr>
          <w:color w:val="0D0D0D" w:themeColor="text1" w:themeTint="F2"/>
        </w:rPr>
      </w:pPr>
    </w:p>
    <w:p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D240EE" w:rsidRPr="00DA6321">
        <w:rPr>
          <w:color w:val="0D0D0D" w:themeColor="text1" w:themeTint="F2"/>
        </w:rPr>
        <w:t xml:space="preserve">24 saatlik verilerin ortalamasının bulunması hesaplamalarında toplam 168 </w:t>
      </w:r>
      <w:r w:rsidR="00D240EE" w:rsidRPr="00466C43">
        <w:rPr>
          <w:color w:val="0D0D0D" w:themeColor="text1" w:themeTint="F2"/>
        </w:rPr>
        <w:t>adet saatlik veri</w:t>
      </w:r>
      <w:r w:rsidR="00D240EE">
        <w:rPr>
          <w:color w:val="0D0D0D" w:themeColor="text1" w:themeTint="F2"/>
        </w:rPr>
        <w:t xml:space="preserve"> göz önüne alınmış olup</w:t>
      </w:r>
      <w:r w:rsidR="00D240EE" w:rsidRPr="00F77521">
        <w:rPr>
          <w:color w:val="0D0D0D" w:themeColor="text1" w:themeTint="F2"/>
        </w:rPr>
        <w:t xml:space="preserve"> </w:t>
      </w:r>
      <w:r w:rsidR="00D240EE">
        <w:rPr>
          <w:color w:val="0D0D0D" w:themeColor="text1" w:themeTint="F2"/>
        </w:rPr>
        <w:t xml:space="preserve">bunlardan 4 tanesinde (~%2) </w:t>
      </w:r>
      <w:r w:rsidR="00D240EE" w:rsidRPr="002614C7">
        <w:rPr>
          <w:color w:val="0D0D0D" w:themeColor="text1" w:themeTint="F2"/>
        </w:rPr>
        <w:t>ölçüm hatasına rastlan</w:t>
      </w:r>
      <w:r w:rsidR="00D240EE">
        <w:rPr>
          <w:color w:val="0D0D0D" w:themeColor="text1" w:themeTint="F2"/>
        </w:rPr>
        <w:t>mıştır</w:t>
      </w:r>
      <w:r w:rsidR="00D240EE">
        <w:t xml:space="preserve">.  </w:t>
      </w:r>
      <w:r w:rsidR="00D240EE" w:rsidRPr="00F71418">
        <w:rPr>
          <w:color w:val="0D0D0D" w:themeColor="text1" w:themeTint="F2"/>
        </w:rPr>
        <w:t xml:space="preserve"> </w:t>
      </w:r>
      <w:r w:rsidR="009C137C">
        <w:t xml:space="preserve"> </w:t>
      </w:r>
      <w:r w:rsidR="009C137C" w:rsidRPr="00F71418">
        <w:rPr>
          <w:color w:val="0D0D0D" w:themeColor="text1" w:themeTint="F2"/>
        </w:rPr>
        <w:t xml:space="preserve"> </w:t>
      </w:r>
    </w:p>
    <w:p w:rsidR="0051200C" w:rsidRPr="00743A9D" w:rsidRDefault="0051200C" w:rsidP="00B0051D">
      <w:pPr>
        <w:pStyle w:val="altbaslk"/>
        <w:spacing w:before="0" w:beforeAutospacing="0" w:after="0" w:afterAutospacing="0" w:line="240" w:lineRule="atLeast"/>
        <w:jc w:val="both"/>
      </w:pPr>
    </w:p>
    <w:p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D240EE">
        <w:t>22,4</w:t>
      </w:r>
      <w:r w:rsidR="00F21F22" w:rsidRPr="00743A9D">
        <w:t>±</w:t>
      </w:r>
      <w:r w:rsidR="005523F8">
        <w:t>1</w:t>
      </w:r>
      <w:r w:rsidR="00D240EE">
        <w:t>9,9</w:t>
      </w:r>
      <w:r w:rsidR="0099212A" w:rsidRPr="00743A9D">
        <w:t xml:space="preserve"> 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D240EE">
        <w:t>~</w:t>
      </w:r>
      <w:r w:rsidR="00446124">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D240EE">
        <w:t>90</w:t>
      </w:r>
      <w:r w:rsidR="006E1963">
        <w:t>,0</w:t>
      </w:r>
      <w:r w:rsidR="0099212A" w:rsidRPr="00743A9D">
        <w:t xml:space="preserve"> µg/m</w:t>
      </w:r>
      <w:r w:rsidR="0099212A" w:rsidRPr="00743A9D">
        <w:rPr>
          <w:vertAlign w:val="superscript"/>
        </w:rPr>
        <w:t>3</w:t>
      </w:r>
      <w:r w:rsidR="00571FD5" w:rsidRPr="00743A9D">
        <w:t xml:space="preserve"> olduğu tespit edilmiştir.</w:t>
      </w:r>
    </w:p>
    <w:p w:rsidR="00571FD5" w:rsidRPr="00743A9D" w:rsidRDefault="00571FD5" w:rsidP="00B0051D">
      <w:pPr>
        <w:pStyle w:val="altbaslk"/>
        <w:spacing w:before="0" w:beforeAutospacing="0" w:after="0" w:afterAutospacing="0" w:line="240" w:lineRule="atLeast"/>
        <w:jc w:val="both"/>
      </w:pPr>
    </w:p>
    <w:p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D240EE">
        <w:t>1,8</w:t>
      </w:r>
      <w:r w:rsidR="0051200C">
        <w:t xml:space="preserve"> </w:t>
      </w:r>
      <w:r w:rsidRPr="00743A9D">
        <w:t>µg/m</w:t>
      </w:r>
      <w:r w:rsidRPr="00743A9D">
        <w:rPr>
          <w:vertAlign w:val="superscript"/>
        </w:rPr>
        <w:t>3</w:t>
      </w:r>
      <w:r w:rsidR="001B4495" w:rsidRPr="00743A9D">
        <w:t xml:space="preserve"> ve en büyük değerinin de</w:t>
      </w:r>
      <w:r w:rsidR="002E63A5">
        <w:t xml:space="preserve"> </w:t>
      </w:r>
      <w:r w:rsidR="00D240EE">
        <w:t>54,6</w:t>
      </w:r>
      <w:r w:rsidR="005523F8">
        <w:t xml:space="preserve"> </w:t>
      </w:r>
      <w:r w:rsidRPr="00743A9D">
        <w:t>µg/m</w:t>
      </w:r>
      <w:r w:rsidRPr="00743A9D">
        <w:rPr>
          <w:vertAlign w:val="superscript"/>
        </w:rPr>
        <w:t>3</w:t>
      </w:r>
      <w:r w:rsidRPr="00743A9D">
        <w:t xml:space="preserve"> olduğu tespit edilmişt</w:t>
      </w:r>
      <w:r w:rsidR="00BC40AC">
        <w:t xml:space="preserve">ir. Bu değerlerin ortalaması </w:t>
      </w:r>
      <w:r w:rsidR="00D240EE">
        <w:t>22,3</w:t>
      </w:r>
      <w:r w:rsidR="00076D82" w:rsidRPr="00743A9D">
        <w:t>±</w:t>
      </w:r>
      <w:r w:rsidR="00D240EE">
        <w:t>17,0</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değerler Tablo 5</w:t>
      </w:r>
      <w:r w:rsidR="00B0051D" w:rsidRPr="00743A9D">
        <w:t>’</w:t>
      </w:r>
      <w:r w:rsidR="008832D2" w:rsidRPr="00743A9D">
        <w:t>t</w:t>
      </w:r>
      <w:r w:rsidR="00B0051D" w:rsidRPr="00743A9D">
        <w:t>e özetlenmiştir.</w:t>
      </w:r>
      <w:r w:rsidR="00C17F08">
        <w:t xml:space="preserve"> </w:t>
      </w:r>
    </w:p>
    <w:p w:rsidR="007F1DA1" w:rsidRDefault="007F1DA1" w:rsidP="00B0051D">
      <w:pPr>
        <w:pStyle w:val="altbaslk"/>
        <w:spacing w:before="0" w:beforeAutospacing="0" w:after="0" w:afterAutospacing="0" w:line="240" w:lineRule="atLeast"/>
        <w:jc w:val="both"/>
        <w:rPr>
          <w:color w:val="0D0D0D" w:themeColor="text1" w:themeTint="F2"/>
        </w:rPr>
      </w:pPr>
    </w:p>
    <w:p w:rsidR="00502ECE" w:rsidRPr="00C0016B" w:rsidRDefault="00B0051D" w:rsidP="00502ECE">
      <w:pPr>
        <w:jc w:val="both"/>
        <w:rPr>
          <w:color w:val="0D0D0D" w:themeColor="text1" w:themeTint="F2"/>
        </w:rPr>
      </w:pPr>
      <w:r>
        <w:rPr>
          <w:color w:val="0D0D0D" w:themeColor="text1" w:themeTint="F2"/>
        </w:rPr>
        <w:t xml:space="preserve">Tablo </w:t>
      </w:r>
      <w:r w:rsidR="008832D2">
        <w:rPr>
          <w:color w:val="0D0D0D" w:themeColor="text1" w:themeTint="F2"/>
        </w:rPr>
        <w:t>5</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54,58</w:t>
            </w:r>
          </w:p>
        </w:tc>
        <w:tc>
          <w:tcPr>
            <w:tcW w:w="1069" w:type="dxa"/>
          </w:tcPr>
          <w:p w:rsidR="00C33B4D" w:rsidRPr="00786785" w:rsidRDefault="004A3BBC" w:rsidP="004A3BBC">
            <w:pPr>
              <w:jc w:val="center"/>
              <w:rPr>
                <w:sz w:val="20"/>
                <w:szCs w:val="20"/>
              </w:rPr>
            </w:pPr>
            <w:r>
              <w:rPr>
                <w:sz w:val="20"/>
                <w:szCs w:val="20"/>
              </w:rPr>
              <w:t>25,00</w:t>
            </w:r>
          </w:p>
        </w:tc>
        <w:tc>
          <w:tcPr>
            <w:tcW w:w="1068" w:type="dxa"/>
          </w:tcPr>
          <w:p w:rsidR="00C33B4D" w:rsidRPr="00786785" w:rsidRDefault="004A3BBC" w:rsidP="004A3BBC">
            <w:pPr>
              <w:jc w:val="center"/>
              <w:rPr>
                <w:sz w:val="20"/>
                <w:szCs w:val="20"/>
              </w:rPr>
            </w:pPr>
            <w:r>
              <w:rPr>
                <w:sz w:val="20"/>
                <w:szCs w:val="20"/>
              </w:rPr>
              <w:t>21,45</w:t>
            </w:r>
          </w:p>
        </w:tc>
        <w:tc>
          <w:tcPr>
            <w:tcW w:w="1068" w:type="dxa"/>
          </w:tcPr>
          <w:p w:rsidR="00C33B4D" w:rsidRPr="00786785" w:rsidRDefault="004A3BBC" w:rsidP="004A3BBC">
            <w:pPr>
              <w:jc w:val="center"/>
              <w:rPr>
                <w:sz w:val="20"/>
                <w:szCs w:val="20"/>
              </w:rPr>
            </w:pPr>
            <w:r>
              <w:rPr>
                <w:sz w:val="20"/>
                <w:szCs w:val="20"/>
              </w:rPr>
              <w:t>1,83</w:t>
            </w:r>
          </w:p>
        </w:tc>
        <w:tc>
          <w:tcPr>
            <w:tcW w:w="1068"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7,04</w:t>
            </w:r>
          </w:p>
        </w:tc>
        <w:tc>
          <w:tcPr>
            <w:tcW w:w="1068"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18,75</w:t>
            </w:r>
          </w:p>
        </w:tc>
        <w:tc>
          <w:tcPr>
            <w:tcW w:w="1073"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27,67</w:t>
            </w:r>
          </w:p>
        </w:tc>
      </w:tr>
    </w:tbl>
    <w:p w:rsidR="00B0051D" w:rsidRDefault="00B0051D" w:rsidP="00502ECE">
      <w:pPr>
        <w:pStyle w:val="altbaslk"/>
        <w:spacing w:after="0" w:afterAutospacing="0" w:line="240" w:lineRule="atLeast"/>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8832D2">
        <w:rPr>
          <w:color w:val="0D0D0D" w:themeColor="text1" w:themeTint="F2"/>
        </w:rPr>
        <w:t>6’da</w:t>
      </w:r>
      <w:r>
        <w:rPr>
          <w:color w:val="0D0D0D" w:themeColor="text1" w:themeTint="F2"/>
        </w:rPr>
        <w:t xml:space="preserve"> sunulmuştur:</w:t>
      </w:r>
    </w:p>
    <w:p w:rsidR="00B0051D" w:rsidRDefault="00B0051D" w:rsidP="00B0051D">
      <w:pPr>
        <w:pStyle w:val="altbaslk"/>
        <w:spacing w:before="0" w:beforeAutospacing="0" w:after="0" w:afterAutospacing="0" w:line="240" w:lineRule="atLeast"/>
        <w:jc w:val="both"/>
        <w:rPr>
          <w:color w:val="0D0D0D" w:themeColor="text1" w:themeTint="F2"/>
        </w:rPr>
      </w:pPr>
    </w:p>
    <w:p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8832D2">
        <w:rPr>
          <w:color w:val="0D0D0D" w:themeColor="text1" w:themeTint="F2"/>
        </w:rPr>
        <w:t>6</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rsidTr="00C82C46">
        <w:tc>
          <w:tcPr>
            <w:tcW w:w="174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sidRPr="00673E29">
              <w:rPr>
                <w:sz w:val="20"/>
                <w:szCs w:val="20"/>
              </w:rPr>
              <w:t>3</w:t>
            </w:r>
            <w:r w:rsidR="00673E29" w:rsidRPr="00673E29">
              <w:rPr>
                <w:sz w:val="20"/>
                <w:szCs w:val="20"/>
              </w:rPr>
              <w:t>5</w:t>
            </w:r>
            <w:r w:rsidRPr="00673E29">
              <w:rPr>
                <w:sz w:val="20"/>
                <w:szCs w:val="20"/>
              </w:rPr>
              <w:t>0</w:t>
            </w:r>
            <w:r w:rsidR="00184443" w:rsidRPr="00673E29">
              <w:rPr>
                <w:sz w:val="20"/>
                <w:szCs w:val="20"/>
                <w:vertAlign w:val="superscript"/>
              </w:rPr>
              <w:t>a1</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w:t>
            </w:r>
            <w:r w:rsidR="00673E29">
              <w:rPr>
                <w:color w:val="0D0D0D" w:themeColor="text1" w:themeTint="F2"/>
                <w:sz w:val="20"/>
                <w:szCs w:val="20"/>
              </w:rPr>
              <w:t>25</w:t>
            </w:r>
            <w:r w:rsidR="00184443">
              <w:rPr>
                <w:color w:val="0D0D0D" w:themeColor="text1" w:themeTint="F2"/>
                <w:sz w:val="20"/>
                <w:szCs w:val="20"/>
                <w:vertAlign w:val="superscript"/>
              </w:rPr>
              <w:t>a2</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w:t>
      </w:r>
      <w:r w:rsidRPr="0096499B">
        <w:t xml:space="preserve">saatlik </w:t>
      </w:r>
      <w:r>
        <w:t>ortalamaları</w:t>
      </w:r>
      <w:r w:rsidRPr="0096499B">
        <w:t xml:space="preserve"> </w:t>
      </w:r>
      <w:r w:rsidR="000A3D6C">
        <w:t>ve</w:t>
      </w:r>
      <w:r w:rsidR="00C36AB8">
        <w:t xml:space="preserve"> 24 saatlik ortalamalar</w:t>
      </w:r>
      <w:r w:rsidR="000A3D6C">
        <w:t>ı</w:t>
      </w:r>
      <w:r w:rsidR="00C36AB8">
        <w:t xml:space="preserve"> dikkate alındığın</w:t>
      </w:r>
      <w:r w:rsidR="00EB365C">
        <w:t xml:space="preserve">da </w:t>
      </w:r>
      <w:r w:rsidR="007832FB">
        <w:t xml:space="preserve">bu </w:t>
      </w:r>
      <w:r w:rsidR="005C1ED1">
        <w:t>değerlerin Ülkemiz, AB, ABD ve</w:t>
      </w:r>
      <w:r w:rsidR="000A3D6C" w:rsidRPr="0096499B">
        <w:t xml:space="preserve"> Japonya</w:t>
      </w:r>
      <w:r w:rsidR="000A3D6C">
        <w:t xml:space="preserve"> </w:t>
      </w:r>
      <w:r w:rsidR="000A3D6C" w:rsidRPr="0096499B">
        <w:t>tara</w:t>
      </w:r>
      <w:r w:rsidR="000A3D6C">
        <w:t>fından önerilen sınır değerleri</w:t>
      </w:r>
      <w:r w:rsidR="000A3D6C" w:rsidRPr="0096499B">
        <w:t xml:space="preserve"> </w:t>
      </w:r>
      <w:r w:rsidR="000A3D6C">
        <w:t>aşmadığı</w:t>
      </w:r>
      <w:r w:rsidRPr="0096499B">
        <w:t xml:space="preserve"> tespit edilmiştir.</w:t>
      </w:r>
      <w:r w:rsidR="005C1ED1">
        <w:t xml:space="preserve"> Ancak DSÖ tarafından önerilen 24 saatlik sınır değer </w:t>
      </w:r>
      <w:r w:rsidR="00991F22">
        <w:t>4</w:t>
      </w:r>
      <w:r w:rsidR="005C1ED1">
        <w:t xml:space="preserve"> kez geçilmiştir.</w:t>
      </w:r>
    </w:p>
    <w:p w:rsidR="00896E1C" w:rsidRPr="00743A9D" w:rsidRDefault="00896E1C" w:rsidP="00217836">
      <w:pPr>
        <w:pStyle w:val="altbaslk"/>
        <w:jc w:val="both"/>
      </w:pPr>
    </w:p>
    <w:p w:rsidR="006536C7" w:rsidRDefault="006536C7" w:rsidP="006C2557">
      <w:pPr>
        <w:pStyle w:val="altbaslk"/>
        <w:spacing w:before="0" w:beforeAutospacing="0" w:after="0" w:afterAutospacing="0" w:line="240" w:lineRule="atLeast"/>
        <w:jc w:val="both"/>
        <w:rPr>
          <w:color w:val="0D0D0D" w:themeColor="text1" w:themeTint="F2"/>
        </w:rPr>
      </w:pPr>
    </w:p>
    <w:p w:rsidR="00EE7B30" w:rsidRDefault="00EE7B30"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673E29" w:rsidRDefault="00673E29"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E327EC" w:rsidRDefault="00E327EC" w:rsidP="006C2557">
      <w:pPr>
        <w:pStyle w:val="altbaslk"/>
        <w:spacing w:before="0" w:beforeAutospacing="0" w:after="0" w:afterAutospacing="0" w:line="240" w:lineRule="atLeast"/>
        <w:jc w:val="both"/>
        <w:rPr>
          <w:color w:val="0D0D0D" w:themeColor="text1" w:themeTint="F2"/>
        </w:rPr>
      </w:pPr>
    </w:p>
    <w:p w:rsidR="005C4B51" w:rsidRDefault="005C4B51" w:rsidP="006C2557">
      <w:pPr>
        <w:pStyle w:val="altbaslk"/>
        <w:spacing w:before="0" w:beforeAutospacing="0" w:after="0" w:afterAutospacing="0" w:line="240" w:lineRule="atLeast"/>
        <w:jc w:val="both"/>
        <w:rPr>
          <w:color w:val="0D0D0D" w:themeColor="text1" w:themeTint="F2"/>
        </w:rPr>
      </w:pPr>
    </w:p>
    <w:p w:rsidR="006E2C8A" w:rsidRPr="00B0051D" w:rsidRDefault="006E2C8A" w:rsidP="006E2C8A">
      <w:pPr>
        <w:pStyle w:val="altbaslk"/>
        <w:spacing w:before="0" w:beforeAutospacing="0" w:after="0" w:afterAutospacing="0" w:line="240" w:lineRule="atLeast"/>
        <w:jc w:val="both"/>
        <w:rPr>
          <w:color w:val="C00000"/>
        </w:rPr>
      </w:pPr>
      <w:r>
        <w:rPr>
          <w:color w:val="C00000"/>
        </w:rPr>
        <w:lastRenderedPageBreak/>
        <w:t>3. Azot Oksitler (NOx)</w:t>
      </w:r>
    </w:p>
    <w:p w:rsidR="00B0051D" w:rsidRPr="006C2C19" w:rsidRDefault="00B0051D" w:rsidP="006C2557">
      <w:pPr>
        <w:pStyle w:val="altbaslk"/>
        <w:spacing w:before="0" w:beforeAutospacing="0" w:after="0" w:afterAutospacing="0" w:line="240" w:lineRule="atLeast"/>
        <w:jc w:val="both"/>
        <w:rPr>
          <w:color w:val="0D0D0D" w:themeColor="text1" w:themeTint="F2"/>
        </w:rPr>
      </w:pPr>
    </w:p>
    <w:p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rsidR="008C40C3" w:rsidRDefault="008C40C3" w:rsidP="006E2C8A">
      <w:pPr>
        <w:pStyle w:val="altbaslk"/>
        <w:spacing w:before="0" w:beforeAutospacing="0" w:after="0" w:afterAutospacing="0" w:line="240" w:lineRule="atLeast"/>
        <w:jc w:val="both"/>
        <w:rPr>
          <w:color w:val="0D0D0D" w:themeColor="text1" w:themeTint="F2"/>
        </w:rPr>
      </w:pPr>
    </w:p>
    <w:p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rsidR="00B87121" w:rsidRPr="00D265F6" w:rsidRDefault="004A3BBC" w:rsidP="00B87121">
      <w:pPr>
        <w:pStyle w:val="altbaslk"/>
        <w:spacing w:before="0" w:beforeAutospacing="0" w:after="0" w:afterAutospacing="0" w:line="240" w:lineRule="atLeast"/>
        <w:jc w:val="both"/>
      </w:pPr>
      <w:r w:rsidRPr="00DA6321">
        <w:rPr>
          <w:color w:val="0D0D0D" w:themeColor="text1" w:themeTint="F2"/>
        </w:rPr>
        <w:t xml:space="preserve">24 saatlik verilerin ortalamasının bulunması hesaplamalarında toplam 168 </w:t>
      </w:r>
      <w:r w:rsidRPr="00466C43">
        <w:rPr>
          <w:color w:val="0D0D0D" w:themeColor="text1" w:themeTint="F2"/>
        </w:rPr>
        <w:t>adet saatlik veri</w:t>
      </w:r>
      <w:r>
        <w:rPr>
          <w:color w:val="0D0D0D" w:themeColor="text1" w:themeTint="F2"/>
        </w:rPr>
        <w:t xml:space="preserve"> göz önüne alınmış olup</w:t>
      </w:r>
      <w:r w:rsidRPr="00F77521">
        <w:rPr>
          <w:color w:val="0D0D0D" w:themeColor="text1" w:themeTint="F2"/>
        </w:rPr>
        <w:t xml:space="preserve"> </w:t>
      </w:r>
      <w:r>
        <w:rPr>
          <w:color w:val="0D0D0D" w:themeColor="text1" w:themeTint="F2"/>
        </w:rPr>
        <w:t xml:space="preserve">bunlardan 4 tanesinde (~%2) </w:t>
      </w:r>
      <w:r w:rsidRPr="002614C7">
        <w:rPr>
          <w:color w:val="0D0D0D" w:themeColor="text1" w:themeTint="F2"/>
        </w:rPr>
        <w:t>ölçüm hatasına rastlan</w:t>
      </w:r>
      <w:r>
        <w:rPr>
          <w:color w:val="0D0D0D" w:themeColor="text1" w:themeTint="F2"/>
        </w:rPr>
        <w:t>mıştır</w:t>
      </w:r>
      <w:r>
        <w:t xml:space="preserve">.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t>8</w:t>
      </w:r>
      <w:r w:rsidR="007323E7">
        <w:t>,2</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B35411">
        <w:t>35,9</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B35411">
        <w:t>22,7</w:t>
      </w:r>
      <w:r w:rsidR="006E2C8A" w:rsidRPr="00E528EB">
        <w:t>±</w:t>
      </w:r>
      <w:r w:rsidR="00B35411">
        <w:t>11,1</w:t>
      </w:r>
      <w:r w:rsidR="003E43DA">
        <w:t xml:space="preserve"> </w:t>
      </w:r>
      <w:r w:rsidR="006E2C8A" w:rsidRPr="00E528EB">
        <w:t>µg/m</w:t>
      </w:r>
      <w:r w:rsidR="006E2C8A" w:rsidRPr="00E528EB">
        <w:rPr>
          <w:vertAlign w:val="superscript"/>
        </w:rPr>
        <w:t>3</w:t>
      </w:r>
      <w:r w:rsidR="006E2C8A" w:rsidRPr="00E528EB">
        <w:t xml:space="preserve"> olarak hesap edilmiştir. NO için elde edilen tüm ortalama değerler Tablo 7’de özetlenmiştir.</w:t>
      </w:r>
      <w:r w:rsidR="00B87121">
        <w:t xml:space="preserve"> </w:t>
      </w:r>
    </w:p>
    <w:p w:rsidR="00327C4C" w:rsidRDefault="00327C4C" w:rsidP="006E2C8A">
      <w:pPr>
        <w:pStyle w:val="altbaslk"/>
        <w:spacing w:before="0" w:beforeAutospacing="0" w:after="0" w:afterAutospacing="0" w:line="240" w:lineRule="atLeast"/>
        <w:jc w:val="both"/>
      </w:pPr>
    </w:p>
    <w:p w:rsidR="00502ECE" w:rsidRPr="00C0016B" w:rsidRDefault="006E2C8A" w:rsidP="00502ECE">
      <w:pPr>
        <w:jc w:val="both"/>
        <w:rPr>
          <w:color w:val="0D0D0D" w:themeColor="text1" w:themeTint="F2"/>
        </w:rPr>
      </w:pPr>
      <w:r w:rsidRPr="00E528EB">
        <w:t xml:space="preserve">Tablo 7. </w:t>
      </w:r>
      <w:r w:rsidR="00D643DA" w:rsidRPr="00E528EB">
        <w:t xml:space="preserve">Günlük </w:t>
      </w:r>
      <w:r w:rsidRPr="00E528EB">
        <w:t>NO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31,13</w:t>
            </w:r>
          </w:p>
        </w:tc>
        <w:tc>
          <w:tcPr>
            <w:tcW w:w="1069" w:type="dxa"/>
          </w:tcPr>
          <w:p w:rsidR="00C33B4D" w:rsidRPr="00786785" w:rsidRDefault="004A3BBC" w:rsidP="004A3BBC">
            <w:pPr>
              <w:jc w:val="center"/>
              <w:rPr>
                <w:sz w:val="20"/>
                <w:szCs w:val="20"/>
              </w:rPr>
            </w:pPr>
            <w:r>
              <w:rPr>
                <w:sz w:val="20"/>
                <w:szCs w:val="20"/>
              </w:rPr>
              <w:t>32,33</w:t>
            </w:r>
          </w:p>
        </w:tc>
        <w:tc>
          <w:tcPr>
            <w:tcW w:w="1068" w:type="dxa"/>
          </w:tcPr>
          <w:p w:rsidR="00C33B4D" w:rsidRPr="00786785" w:rsidRDefault="004A3BBC" w:rsidP="004A3BBC">
            <w:pPr>
              <w:jc w:val="center"/>
              <w:rPr>
                <w:sz w:val="20"/>
                <w:szCs w:val="20"/>
              </w:rPr>
            </w:pPr>
            <w:r>
              <w:rPr>
                <w:sz w:val="20"/>
                <w:szCs w:val="20"/>
              </w:rPr>
              <w:t>10,35</w:t>
            </w:r>
          </w:p>
        </w:tc>
        <w:tc>
          <w:tcPr>
            <w:tcW w:w="1068" w:type="dxa"/>
          </w:tcPr>
          <w:p w:rsidR="00C33B4D" w:rsidRPr="00786785" w:rsidRDefault="004A3BBC" w:rsidP="004A3BBC">
            <w:pPr>
              <w:jc w:val="center"/>
              <w:rPr>
                <w:sz w:val="20"/>
                <w:szCs w:val="20"/>
              </w:rPr>
            </w:pPr>
            <w:r>
              <w:rPr>
                <w:sz w:val="20"/>
                <w:szCs w:val="20"/>
              </w:rPr>
              <w:t>8,21</w:t>
            </w:r>
          </w:p>
        </w:tc>
        <w:tc>
          <w:tcPr>
            <w:tcW w:w="1068"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17,13</w:t>
            </w:r>
          </w:p>
        </w:tc>
        <w:tc>
          <w:tcPr>
            <w:tcW w:w="1068"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23,67</w:t>
            </w:r>
          </w:p>
        </w:tc>
        <w:tc>
          <w:tcPr>
            <w:tcW w:w="1073" w:type="dxa"/>
          </w:tcPr>
          <w:p w:rsidR="00C33B4D" w:rsidRPr="00786785" w:rsidRDefault="004A3BBC" w:rsidP="004A3BBC">
            <w:pPr>
              <w:pStyle w:val="altbaslk"/>
              <w:spacing w:before="0" w:beforeAutospacing="0" w:after="0" w:afterAutospacing="0" w:line="240" w:lineRule="atLeast"/>
              <w:jc w:val="center"/>
              <w:rPr>
                <w:sz w:val="20"/>
                <w:szCs w:val="20"/>
              </w:rPr>
            </w:pPr>
            <w:r>
              <w:rPr>
                <w:sz w:val="20"/>
                <w:szCs w:val="20"/>
              </w:rPr>
              <w:t>35,92</w:t>
            </w:r>
          </w:p>
        </w:tc>
      </w:tr>
    </w:tbl>
    <w:p w:rsidR="00502ECE" w:rsidRPr="00C0016B" w:rsidRDefault="00502ECE" w:rsidP="00502ECE">
      <w:pPr>
        <w:jc w:val="both"/>
        <w:rPr>
          <w:color w:val="0D0D0D" w:themeColor="text1" w:themeTint="F2"/>
        </w:rPr>
      </w:pPr>
    </w:p>
    <w:p w:rsidR="00BC6F3B" w:rsidRDefault="006E2C8A"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rsidR="00EC5EBF" w:rsidRDefault="00EC5EBF" w:rsidP="006E2C8A">
      <w:pPr>
        <w:pStyle w:val="altbaslk"/>
        <w:spacing w:before="0" w:beforeAutospacing="0" w:after="0" w:afterAutospacing="0" w:line="240" w:lineRule="atLeast"/>
        <w:jc w:val="both"/>
        <w:rPr>
          <w:color w:val="0D0D0D" w:themeColor="text1" w:themeTint="F2"/>
        </w:rPr>
      </w:pPr>
    </w:p>
    <w:p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4A3BBC">
        <w:rPr>
          <w:color w:val="0D0D0D" w:themeColor="text1" w:themeTint="F2"/>
        </w:rPr>
        <w:t>olup</w:t>
      </w:r>
      <w:r w:rsidR="004A3BBC" w:rsidRPr="00F77521">
        <w:rPr>
          <w:color w:val="0D0D0D" w:themeColor="text1" w:themeTint="F2"/>
        </w:rPr>
        <w:t xml:space="preserve"> </w:t>
      </w:r>
      <w:r w:rsidR="004A3BBC">
        <w:rPr>
          <w:color w:val="0D0D0D" w:themeColor="text1" w:themeTint="F2"/>
        </w:rPr>
        <w:t xml:space="preserve">bunlardan 4 tanesinde (~%2) </w:t>
      </w:r>
      <w:r w:rsidR="004A3BBC" w:rsidRPr="002614C7">
        <w:rPr>
          <w:color w:val="0D0D0D" w:themeColor="text1" w:themeTint="F2"/>
        </w:rPr>
        <w:t>ölçüm hatasına rastlan</w:t>
      </w:r>
      <w:r w:rsidR="004A3BBC">
        <w:rPr>
          <w:color w:val="0D0D0D" w:themeColor="text1" w:themeTint="F2"/>
        </w:rPr>
        <w:t>mıştır</w:t>
      </w:r>
      <w:r w:rsidR="004A3BBC">
        <w:t xml:space="preserve">.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B35411">
        <w:t>5</w:t>
      </w:r>
      <w:r w:rsidR="006C68A0">
        <w:t>,0</w:t>
      </w:r>
      <w:r w:rsidR="003938C2" w:rsidRPr="00E528EB">
        <w:t xml:space="preserve"> µg/m</w:t>
      </w:r>
      <w:r w:rsidR="003938C2" w:rsidRPr="00E528EB">
        <w:rPr>
          <w:vertAlign w:val="superscript"/>
        </w:rPr>
        <w:t>3</w:t>
      </w:r>
      <w:r w:rsidR="002E63A5">
        <w:t xml:space="preserve"> ve en büyük değerin de </w:t>
      </w:r>
      <w:r w:rsidR="00B35411">
        <w:t>103</w:t>
      </w:r>
      <w:r w:rsidR="006C68A0">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B35411">
        <w:t>48,0</w:t>
      </w:r>
      <w:r w:rsidR="003961FE" w:rsidRPr="00E528EB">
        <w:t>±</w:t>
      </w:r>
      <w:r w:rsidR="003E43DA">
        <w:t>2</w:t>
      </w:r>
      <w:r w:rsidR="007323E7">
        <w:t>4</w:t>
      </w:r>
      <w:r w:rsidR="005523F8">
        <w:t>,</w:t>
      </w:r>
      <w:r w:rsidR="00B35411">
        <w:t>6</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8’de özetlenmiştir.</w:t>
      </w:r>
      <w:r w:rsidR="00050167">
        <w:t xml:space="preserve"> </w:t>
      </w:r>
    </w:p>
    <w:p w:rsidR="000A5C68" w:rsidRDefault="000A5C68" w:rsidP="003938C2">
      <w:pPr>
        <w:pStyle w:val="altbaslk"/>
        <w:spacing w:before="0" w:beforeAutospacing="0" w:after="0" w:afterAutospacing="0" w:line="240" w:lineRule="atLeast"/>
        <w:jc w:val="both"/>
      </w:pPr>
    </w:p>
    <w:p w:rsidR="00502ECE" w:rsidRPr="00C0016B" w:rsidRDefault="003938C2" w:rsidP="00502ECE">
      <w:pPr>
        <w:jc w:val="both"/>
        <w:rPr>
          <w:color w:val="0D0D0D" w:themeColor="text1" w:themeTint="F2"/>
        </w:rPr>
      </w:pPr>
      <w:r w:rsidRPr="00E528EB">
        <w:t xml:space="preserve">Tablo 8.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B35411" w:rsidP="004A3BBC">
            <w:pPr>
              <w:pStyle w:val="altbaslk"/>
              <w:spacing w:before="0" w:beforeAutospacing="0" w:after="0" w:afterAutospacing="0" w:line="240" w:lineRule="atLeast"/>
              <w:jc w:val="center"/>
              <w:rPr>
                <w:sz w:val="20"/>
                <w:szCs w:val="20"/>
              </w:rPr>
            </w:pPr>
            <w:r>
              <w:rPr>
                <w:sz w:val="20"/>
                <w:szCs w:val="20"/>
              </w:rPr>
              <w:t>70,42</w:t>
            </w:r>
          </w:p>
        </w:tc>
        <w:tc>
          <w:tcPr>
            <w:tcW w:w="1069" w:type="dxa"/>
          </w:tcPr>
          <w:p w:rsidR="00C33B4D" w:rsidRPr="00786785" w:rsidRDefault="00B35411" w:rsidP="004A3BBC">
            <w:pPr>
              <w:jc w:val="center"/>
              <w:rPr>
                <w:sz w:val="20"/>
                <w:szCs w:val="20"/>
              </w:rPr>
            </w:pPr>
            <w:r>
              <w:rPr>
                <w:sz w:val="20"/>
                <w:szCs w:val="20"/>
              </w:rPr>
              <w:t>61,92</w:t>
            </w:r>
          </w:p>
        </w:tc>
        <w:tc>
          <w:tcPr>
            <w:tcW w:w="1068" w:type="dxa"/>
          </w:tcPr>
          <w:p w:rsidR="00C33B4D" w:rsidRPr="00786785" w:rsidRDefault="00B35411" w:rsidP="004A3BBC">
            <w:pPr>
              <w:jc w:val="center"/>
              <w:rPr>
                <w:sz w:val="20"/>
                <w:szCs w:val="20"/>
              </w:rPr>
            </w:pPr>
            <w:r>
              <w:rPr>
                <w:sz w:val="20"/>
                <w:szCs w:val="20"/>
              </w:rPr>
              <w:t>21,50</w:t>
            </w:r>
          </w:p>
        </w:tc>
        <w:tc>
          <w:tcPr>
            <w:tcW w:w="1068" w:type="dxa"/>
          </w:tcPr>
          <w:p w:rsidR="00C33B4D" w:rsidRPr="00786785" w:rsidRDefault="00B35411" w:rsidP="004A3BBC">
            <w:pPr>
              <w:jc w:val="center"/>
              <w:rPr>
                <w:sz w:val="20"/>
                <w:szCs w:val="20"/>
              </w:rPr>
            </w:pPr>
            <w:r>
              <w:rPr>
                <w:sz w:val="20"/>
                <w:szCs w:val="20"/>
              </w:rPr>
              <w:t>42,46</w:t>
            </w:r>
          </w:p>
        </w:tc>
        <w:tc>
          <w:tcPr>
            <w:tcW w:w="1068" w:type="dxa"/>
          </w:tcPr>
          <w:p w:rsidR="00C33B4D" w:rsidRPr="00786785" w:rsidRDefault="00B35411" w:rsidP="004A3BBC">
            <w:pPr>
              <w:pStyle w:val="altbaslk"/>
              <w:spacing w:before="0" w:beforeAutospacing="0" w:after="0" w:afterAutospacing="0" w:line="240" w:lineRule="atLeast"/>
              <w:jc w:val="center"/>
              <w:rPr>
                <w:sz w:val="20"/>
                <w:szCs w:val="20"/>
              </w:rPr>
            </w:pPr>
            <w:r>
              <w:rPr>
                <w:sz w:val="20"/>
                <w:szCs w:val="20"/>
              </w:rPr>
              <w:t>36,96</w:t>
            </w:r>
          </w:p>
        </w:tc>
        <w:tc>
          <w:tcPr>
            <w:tcW w:w="1068" w:type="dxa"/>
          </w:tcPr>
          <w:p w:rsidR="00C33B4D" w:rsidRPr="00786785" w:rsidRDefault="00B35411" w:rsidP="004A3BBC">
            <w:pPr>
              <w:pStyle w:val="altbaslk"/>
              <w:spacing w:before="0" w:beforeAutospacing="0" w:after="0" w:afterAutospacing="0" w:line="240" w:lineRule="atLeast"/>
              <w:jc w:val="center"/>
              <w:rPr>
                <w:sz w:val="20"/>
                <w:szCs w:val="20"/>
              </w:rPr>
            </w:pPr>
            <w:r>
              <w:rPr>
                <w:sz w:val="20"/>
                <w:szCs w:val="20"/>
              </w:rPr>
              <w:t>46,75</w:t>
            </w:r>
          </w:p>
        </w:tc>
        <w:tc>
          <w:tcPr>
            <w:tcW w:w="1073" w:type="dxa"/>
          </w:tcPr>
          <w:p w:rsidR="00C33B4D" w:rsidRPr="00786785" w:rsidRDefault="00B35411" w:rsidP="004A3BBC">
            <w:pPr>
              <w:pStyle w:val="altbaslk"/>
              <w:spacing w:before="0" w:beforeAutospacing="0" w:after="0" w:afterAutospacing="0" w:line="240" w:lineRule="atLeast"/>
              <w:jc w:val="center"/>
              <w:rPr>
                <w:sz w:val="20"/>
                <w:szCs w:val="20"/>
              </w:rPr>
            </w:pPr>
            <w:r>
              <w:rPr>
                <w:sz w:val="20"/>
                <w:szCs w:val="20"/>
              </w:rPr>
              <w:t>51,46</w:t>
            </w:r>
          </w:p>
        </w:tc>
      </w:tr>
    </w:tbl>
    <w:p w:rsidR="00502ECE" w:rsidRPr="00C0016B" w:rsidRDefault="00502ECE" w:rsidP="00502ECE">
      <w:pPr>
        <w:jc w:val="both"/>
        <w:rPr>
          <w:color w:val="0D0D0D" w:themeColor="text1" w:themeTint="F2"/>
        </w:rPr>
      </w:pPr>
    </w:p>
    <w:p w:rsidR="003938C2" w:rsidRDefault="0084080B"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9’da sunulmuştur:</w:t>
      </w:r>
    </w:p>
    <w:p w:rsidR="003938C2" w:rsidRDefault="003938C2" w:rsidP="006E2C8A">
      <w:pPr>
        <w:pStyle w:val="altbaslk"/>
        <w:spacing w:before="0" w:beforeAutospacing="0" w:after="0" w:afterAutospacing="0" w:line="240" w:lineRule="atLeast"/>
        <w:jc w:val="both"/>
        <w:rPr>
          <w:color w:val="0D0D0D" w:themeColor="text1" w:themeTint="F2"/>
        </w:rPr>
      </w:pPr>
    </w:p>
    <w:p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3938C2">
        <w:rPr>
          <w:color w:val="0D0D0D" w:themeColor="text1" w:themeTint="F2"/>
        </w:rPr>
        <w:t>9</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rsidTr="00C82C46">
        <w:tc>
          <w:tcPr>
            <w:tcW w:w="174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rsidTr="00C82C46">
        <w:tc>
          <w:tcPr>
            <w:tcW w:w="1746" w:type="dxa"/>
          </w:tcPr>
          <w:p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rsidR="006E2C8A" w:rsidRPr="00C82C46" w:rsidRDefault="00481C5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w:t>
            </w:r>
            <w:r w:rsidR="00170158">
              <w:rPr>
                <w:color w:val="000000" w:themeColor="text1"/>
                <w:sz w:val="20"/>
                <w:szCs w:val="20"/>
              </w:rPr>
              <w:t>4</w:t>
            </w:r>
            <w:r w:rsidR="006F074C">
              <w:rPr>
                <w:color w:val="000000" w:themeColor="text1"/>
                <w:sz w:val="20"/>
                <w:szCs w:val="20"/>
              </w:rPr>
              <w:t>0</w:t>
            </w:r>
          </w:p>
        </w:tc>
        <w:tc>
          <w:tcPr>
            <w:tcW w:w="1510" w:type="dxa"/>
          </w:tcPr>
          <w:p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rsidR="006E2C8A" w:rsidRDefault="006E2C8A" w:rsidP="006E2C8A">
      <w:pPr>
        <w:pStyle w:val="altbaslk"/>
        <w:spacing w:before="0" w:beforeAutospacing="0" w:after="0" w:afterAutospacing="0" w:line="240" w:lineRule="atLeast"/>
        <w:jc w:val="both"/>
        <w:rPr>
          <w:color w:val="0D0D0D" w:themeColor="text1" w:themeTint="F2"/>
        </w:rPr>
      </w:pPr>
    </w:p>
    <w:p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rsidR="003B6F9A" w:rsidRDefault="003B6F9A" w:rsidP="006E2C8A">
      <w:pPr>
        <w:pStyle w:val="altbaslk"/>
        <w:spacing w:before="0" w:beforeAutospacing="0" w:after="0" w:afterAutospacing="0" w:line="240" w:lineRule="atLeast"/>
        <w:jc w:val="both"/>
      </w:pPr>
    </w:p>
    <w:p w:rsidR="00A36A23" w:rsidRDefault="00A36A23" w:rsidP="006E2C8A">
      <w:pPr>
        <w:pStyle w:val="altbaslk"/>
        <w:spacing w:before="0" w:beforeAutospacing="0" w:after="0" w:afterAutospacing="0" w:line="240" w:lineRule="atLeast"/>
        <w:jc w:val="both"/>
      </w:pPr>
    </w:p>
    <w:p w:rsidR="00D12C7F" w:rsidRDefault="00D12C7F" w:rsidP="006E2C8A">
      <w:pPr>
        <w:pStyle w:val="altbaslk"/>
        <w:spacing w:before="0" w:beforeAutospacing="0" w:after="0" w:afterAutospacing="0" w:line="240" w:lineRule="atLeast"/>
        <w:jc w:val="both"/>
      </w:pPr>
    </w:p>
    <w:p w:rsidR="008B000A" w:rsidRDefault="008B000A" w:rsidP="006E2C8A">
      <w:pPr>
        <w:pStyle w:val="altbaslk"/>
        <w:spacing w:before="0" w:beforeAutospacing="0" w:after="0" w:afterAutospacing="0" w:line="240" w:lineRule="atLeast"/>
        <w:jc w:val="both"/>
      </w:pPr>
    </w:p>
    <w:p w:rsidR="006C68A0" w:rsidRDefault="006C68A0" w:rsidP="006E2C8A">
      <w:pPr>
        <w:pStyle w:val="altbaslk"/>
        <w:spacing w:before="0" w:beforeAutospacing="0" w:after="0" w:afterAutospacing="0" w:line="240" w:lineRule="atLeast"/>
        <w:jc w:val="both"/>
      </w:pPr>
    </w:p>
    <w:p w:rsidR="007E4A5C" w:rsidRDefault="007E4A5C" w:rsidP="006E2C8A">
      <w:pPr>
        <w:pStyle w:val="altbaslk"/>
        <w:spacing w:before="0" w:beforeAutospacing="0" w:after="0" w:afterAutospacing="0" w:line="240" w:lineRule="atLeast"/>
        <w:jc w:val="both"/>
      </w:pPr>
    </w:p>
    <w:p w:rsidR="009D4B19" w:rsidRDefault="009D4B19" w:rsidP="006E2C8A">
      <w:pPr>
        <w:pStyle w:val="altbaslk"/>
        <w:spacing w:before="0" w:beforeAutospacing="0" w:after="0" w:afterAutospacing="0" w:line="240" w:lineRule="atLeast"/>
        <w:jc w:val="both"/>
      </w:pPr>
    </w:p>
    <w:p w:rsidR="00011E70" w:rsidRPr="00B0051D" w:rsidRDefault="00ED72B6" w:rsidP="00011E70">
      <w:pPr>
        <w:pStyle w:val="altbaslk"/>
        <w:spacing w:before="0" w:beforeAutospacing="0" w:after="0" w:afterAutospacing="0" w:line="240" w:lineRule="atLeast"/>
        <w:jc w:val="both"/>
        <w:rPr>
          <w:color w:val="C00000"/>
        </w:rPr>
      </w:pPr>
      <w:r>
        <w:rPr>
          <w:color w:val="C00000"/>
        </w:rPr>
        <w:t>4</w:t>
      </w:r>
      <w:r w:rsidR="00011E70">
        <w:rPr>
          <w:color w:val="C00000"/>
        </w:rPr>
        <w:t>. Karbon Monoksit (CO)</w:t>
      </w:r>
    </w:p>
    <w:p w:rsidR="00011E70" w:rsidRPr="00D73AB9" w:rsidRDefault="00011E70" w:rsidP="00011E70">
      <w:pPr>
        <w:pStyle w:val="altbaslk"/>
        <w:spacing w:before="0" w:beforeAutospacing="0" w:after="0" w:afterAutospacing="0" w:line="240" w:lineRule="atLeast"/>
        <w:jc w:val="both"/>
        <w:rPr>
          <w:color w:val="0D0D0D" w:themeColor="text1" w:themeTint="F2"/>
        </w:rPr>
      </w:pPr>
    </w:p>
    <w:p w:rsidR="00495ABB" w:rsidRDefault="00A572C9" w:rsidP="00011E70">
      <w:pPr>
        <w:pStyle w:val="altbaslk"/>
        <w:spacing w:before="0" w:beforeAutospacing="0" w:after="0" w:afterAutospacing="0" w:line="240" w:lineRule="atLeast"/>
        <w:jc w:val="both"/>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5A41B5">
        <w:rPr>
          <w:color w:val="0D0D0D" w:themeColor="text1" w:themeTint="F2"/>
        </w:rPr>
        <w:t>olup</w:t>
      </w:r>
      <w:r w:rsidR="005A41B5" w:rsidRPr="00F77521">
        <w:rPr>
          <w:color w:val="0D0D0D" w:themeColor="text1" w:themeTint="F2"/>
        </w:rPr>
        <w:t xml:space="preserve"> </w:t>
      </w:r>
      <w:r w:rsidR="005A41B5">
        <w:rPr>
          <w:color w:val="0D0D0D" w:themeColor="text1" w:themeTint="F2"/>
        </w:rPr>
        <w:t xml:space="preserve">bunlardan 4 tanesinde (~%2) </w:t>
      </w:r>
      <w:r w:rsidR="005A41B5" w:rsidRPr="002614C7">
        <w:rPr>
          <w:color w:val="0D0D0D" w:themeColor="text1" w:themeTint="F2"/>
        </w:rPr>
        <w:t>ölçüm hatasına rastlan</w:t>
      </w:r>
      <w:r w:rsidR="005A41B5">
        <w:rPr>
          <w:color w:val="0D0D0D" w:themeColor="text1" w:themeTint="F2"/>
        </w:rPr>
        <w:t>mıştır</w:t>
      </w:r>
      <w:r w:rsidR="009C137C">
        <w:t>.</w:t>
      </w:r>
    </w:p>
    <w:p w:rsidR="009C137C" w:rsidRPr="0026591D" w:rsidRDefault="009C137C" w:rsidP="00011E70">
      <w:pPr>
        <w:pStyle w:val="altbaslk"/>
        <w:spacing w:before="0" w:beforeAutospacing="0" w:after="0" w:afterAutospacing="0" w:line="240" w:lineRule="atLeast"/>
        <w:jc w:val="both"/>
      </w:pPr>
    </w:p>
    <w:p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B35411">
        <w:t>267,0</w:t>
      </w:r>
      <w:r w:rsidR="00884B1F">
        <w:t xml:space="preserve">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B35411">
        <w:t>1582,9</w:t>
      </w:r>
      <w:r w:rsidR="00960FD6">
        <w:t xml:space="preserve">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B35411">
        <w:t>836,5</w:t>
      </w:r>
      <w:r w:rsidR="00B006E8" w:rsidRPr="0026591D">
        <w:t>±</w:t>
      </w:r>
      <w:r w:rsidR="00B35411">
        <w:t>503,0</w:t>
      </w:r>
      <w:r w:rsidR="00011E70" w:rsidRPr="0026591D">
        <w:t xml:space="preserve"> 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değerler Tablo 10’da özetlenmiştir.</w:t>
      </w:r>
      <w:r w:rsidR="00155DE9">
        <w:t xml:space="preserve"> </w:t>
      </w:r>
    </w:p>
    <w:p w:rsidR="00FC1B7B" w:rsidRDefault="00FC1B7B" w:rsidP="00011E70">
      <w:pPr>
        <w:pStyle w:val="altbaslk"/>
        <w:spacing w:before="0" w:beforeAutospacing="0" w:after="0" w:afterAutospacing="0" w:line="240" w:lineRule="atLeast"/>
        <w:jc w:val="both"/>
      </w:pPr>
    </w:p>
    <w:p w:rsidR="00502ECE" w:rsidRPr="00C0016B" w:rsidRDefault="00011E70" w:rsidP="00502ECE">
      <w:pPr>
        <w:jc w:val="both"/>
        <w:rPr>
          <w:color w:val="0D0D0D" w:themeColor="text1" w:themeTint="F2"/>
        </w:rPr>
      </w:pPr>
      <w:r w:rsidRPr="0026591D">
        <w:t xml:space="preserve">Tablo 10. </w:t>
      </w:r>
      <w:r w:rsidR="00D643DA" w:rsidRPr="0026591D">
        <w:t xml:space="preserve">Günlük </w:t>
      </w:r>
      <w:r w:rsidRPr="0026591D">
        <w:t>CO Değerleri (µg/m</w:t>
      </w:r>
      <w:r w:rsidRPr="0026591D">
        <w:rPr>
          <w:vertAlign w:val="superscript"/>
        </w:rPr>
        <w:t>3</w:t>
      </w:r>
      <w:r w:rsidRPr="0026591D">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1457,67</w:t>
            </w:r>
          </w:p>
        </w:tc>
        <w:tc>
          <w:tcPr>
            <w:tcW w:w="1069" w:type="dxa"/>
          </w:tcPr>
          <w:p w:rsidR="00C33B4D" w:rsidRPr="00786785" w:rsidRDefault="005A41B5" w:rsidP="004A3BBC">
            <w:pPr>
              <w:jc w:val="center"/>
              <w:rPr>
                <w:sz w:val="20"/>
                <w:szCs w:val="20"/>
              </w:rPr>
            </w:pPr>
            <w:r>
              <w:rPr>
                <w:sz w:val="20"/>
                <w:szCs w:val="20"/>
              </w:rPr>
              <w:t>1455,88</w:t>
            </w:r>
          </w:p>
        </w:tc>
        <w:tc>
          <w:tcPr>
            <w:tcW w:w="1068" w:type="dxa"/>
          </w:tcPr>
          <w:p w:rsidR="00C33B4D" w:rsidRPr="00786785" w:rsidRDefault="005A41B5" w:rsidP="004A3BBC">
            <w:pPr>
              <w:jc w:val="center"/>
              <w:rPr>
                <w:sz w:val="20"/>
                <w:szCs w:val="20"/>
              </w:rPr>
            </w:pPr>
            <w:r>
              <w:rPr>
                <w:sz w:val="20"/>
                <w:szCs w:val="20"/>
              </w:rPr>
              <w:t>723,55</w:t>
            </w:r>
          </w:p>
        </w:tc>
        <w:tc>
          <w:tcPr>
            <w:tcW w:w="1068" w:type="dxa"/>
          </w:tcPr>
          <w:p w:rsidR="00C33B4D" w:rsidRPr="00786785" w:rsidRDefault="005A41B5" w:rsidP="004A3BBC">
            <w:pPr>
              <w:jc w:val="center"/>
              <w:rPr>
                <w:sz w:val="20"/>
                <w:szCs w:val="20"/>
              </w:rPr>
            </w:pPr>
            <w:r>
              <w:rPr>
                <w:sz w:val="20"/>
                <w:szCs w:val="20"/>
              </w:rPr>
              <w:t>440,58</w:t>
            </w:r>
          </w:p>
        </w:tc>
        <w:tc>
          <w:tcPr>
            <w:tcW w:w="1068"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384,96</w:t>
            </w:r>
          </w:p>
        </w:tc>
        <w:tc>
          <w:tcPr>
            <w:tcW w:w="1068"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558,42</w:t>
            </w:r>
          </w:p>
        </w:tc>
        <w:tc>
          <w:tcPr>
            <w:tcW w:w="1073"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854,17</w:t>
            </w:r>
          </w:p>
        </w:tc>
      </w:tr>
    </w:tbl>
    <w:p w:rsidR="00502ECE" w:rsidRPr="00C0016B" w:rsidRDefault="00502ECE" w:rsidP="00502ECE">
      <w:pPr>
        <w:jc w:val="both"/>
        <w:rPr>
          <w:color w:val="0D0D0D" w:themeColor="text1" w:themeTint="F2"/>
        </w:rPr>
      </w:pPr>
    </w:p>
    <w:p w:rsidR="00011E70" w:rsidRPr="0026591D" w:rsidRDefault="00011E70" w:rsidP="00502ECE">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önünde bulundurulduğundan kısa vadeli sınır değerler dikkate alınmıştır. CO için mevcut Yönetmeliklerdeki sınır değerler Tablo 11’de sunulmuştur:</w:t>
      </w:r>
    </w:p>
    <w:p w:rsidR="0026591D" w:rsidRDefault="0026591D" w:rsidP="00011E70">
      <w:pPr>
        <w:pStyle w:val="altbaslk"/>
        <w:spacing w:before="0" w:beforeAutospacing="0" w:after="0" w:afterAutospacing="0" w:line="240" w:lineRule="atLeast"/>
        <w:jc w:val="both"/>
      </w:pPr>
    </w:p>
    <w:p w:rsidR="00011E70" w:rsidRPr="0026591D" w:rsidRDefault="00011E70" w:rsidP="00011E70">
      <w:pPr>
        <w:pStyle w:val="altbaslk"/>
        <w:spacing w:before="0" w:beforeAutospacing="0" w:after="0" w:afterAutospacing="0" w:line="240" w:lineRule="atLeast"/>
        <w:jc w:val="both"/>
      </w:pPr>
      <w:r w:rsidRPr="0026591D">
        <w:t>Tablo 11.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rsidTr="000066CE">
        <w:tc>
          <w:tcPr>
            <w:tcW w:w="1746" w:type="dxa"/>
          </w:tcPr>
          <w:p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rsidTr="000066CE">
        <w:tc>
          <w:tcPr>
            <w:tcW w:w="1746" w:type="dxa"/>
          </w:tcPr>
          <w:p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rsidR="0084080B" w:rsidRPr="0026591D" w:rsidRDefault="0084080B" w:rsidP="00011E70">
      <w:pPr>
        <w:pStyle w:val="altbaslk"/>
        <w:spacing w:before="0" w:beforeAutospacing="0" w:after="0" w:afterAutospacing="0" w:line="240" w:lineRule="atLeast"/>
        <w:jc w:val="both"/>
      </w:pPr>
    </w:p>
    <w:p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rsidR="005472E2" w:rsidRDefault="005472E2" w:rsidP="00E5457D">
      <w:pPr>
        <w:pStyle w:val="altbaslk"/>
        <w:spacing w:before="0" w:beforeAutospacing="0" w:after="0" w:afterAutospacing="0" w:line="240" w:lineRule="atLeast"/>
        <w:jc w:val="both"/>
        <w:rPr>
          <w:color w:val="0D0D0D" w:themeColor="text1" w:themeTint="F2"/>
        </w:rPr>
      </w:pPr>
    </w:p>
    <w:p w:rsidR="00464860" w:rsidRDefault="00464860"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84080B" w:rsidRDefault="0084080B"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770F55" w:rsidRDefault="00770F55"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8852B2" w:rsidRDefault="008852B2" w:rsidP="00E5457D">
      <w:pPr>
        <w:pStyle w:val="altbaslk"/>
        <w:spacing w:before="0" w:beforeAutospacing="0" w:after="0" w:afterAutospacing="0" w:line="240" w:lineRule="atLeast"/>
        <w:jc w:val="both"/>
        <w:rPr>
          <w:color w:val="0D0D0D" w:themeColor="text1" w:themeTint="F2"/>
        </w:rPr>
      </w:pPr>
    </w:p>
    <w:p w:rsidR="009762CB" w:rsidRPr="009B4E20" w:rsidRDefault="0080092C" w:rsidP="0080092C">
      <w:pPr>
        <w:pStyle w:val="altbaslk"/>
        <w:spacing w:before="0" w:beforeAutospacing="0" w:after="0" w:afterAutospacing="0" w:line="240" w:lineRule="atLeast"/>
        <w:jc w:val="both"/>
        <w:rPr>
          <w:color w:val="C00000"/>
        </w:rPr>
      </w:pPr>
      <w:r>
        <w:rPr>
          <w:color w:val="C00000"/>
        </w:rPr>
        <w:t>5. Ozon (O</w:t>
      </w:r>
      <w:r>
        <w:rPr>
          <w:color w:val="C00000"/>
          <w:vertAlign w:val="subscript"/>
        </w:rPr>
        <w:t>3</w:t>
      </w:r>
      <w:r>
        <w:rPr>
          <w:color w:val="C00000"/>
        </w:rPr>
        <w:t>)</w:t>
      </w:r>
    </w:p>
    <w:p w:rsidR="00D918CF" w:rsidRDefault="00D918CF" w:rsidP="00D918CF">
      <w:pPr>
        <w:pStyle w:val="altbaslk"/>
        <w:spacing w:before="0" w:beforeAutospacing="0" w:after="0" w:afterAutospacing="0" w:line="240" w:lineRule="atLeast"/>
        <w:rPr>
          <w:color w:val="0D0D0D" w:themeColor="text1" w:themeTint="F2"/>
        </w:rPr>
      </w:pPr>
    </w:p>
    <w:p w:rsidR="00495ABB" w:rsidRDefault="00D918CF" w:rsidP="009B6CF6">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5A41B5">
        <w:rPr>
          <w:color w:val="0D0D0D" w:themeColor="text1" w:themeTint="F2"/>
        </w:rPr>
        <w:t>olup</w:t>
      </w:r>
      <w:r w:rsidR="005A41B5" w:rsidRPr="00F77521">
        <w:rPr>
          <w:color w:val="0D0D0D" w:themeColor="text1" w:themeTint="F2"/>
        </w:rPr>
        <w:t xml:space="preserve"> </w:t>
      </w:r>
      <w:r w:rsidR="005A41B5">
        <w:rPr>
          <w:color w:val="0D0D0D" w:themeColor="text1" w:themeTint="F2"/>
        </w:rPr>
        <w:t xml:space="preserve">bunlardan 4 tanesinde (~%2) </w:t>
      </w:r>
      <w:r w:rsidR="005A41B5" w:rsidRPr="002614C7">
        <w:rPr>
          <w:color w:val="0D0D0D" w:themeColor="text1" w:themeTint="F2"/>
        </w:rPr>
        <w:t>ölçüm hatasına rastlan</w:t>
      </w:r>
      <w:r w:rsidR="005A41B5">
        <w:rPr>
          <w:color w:val="0D0D0D" w:themeColor="text1" w:themeTint="F2"/>
        </w:rPr>
        <w:t>mıştır</w:t>
      </w:r>
      <w:r w:rsidR="009C137C">
        <w:t xml:space="preserve">. </w:t>
      </w:r>
    </w:p>
    <w:p w:rsidR="009C137C" w:rsidRDefault="009C137C" w:rsidP="009B6CF6">
      <w:pPr>
        <w:pStyle w:val="altbaslk"/>
        <w:spacing w:before="0" w:beforeAutospacing="0" w:after="0" w:afterAutospacing="0" w:line="240" w:lineRule="atLeast"/>
        <w:jc w:val="both"/>
      </w:pPr>
    </w:p>
    <w:p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487234">
        <w:t>1,</w:t>
      </w:r>
      <w:r w:rsidR="005A41B5">
        <w:t>4</w:t>
      </w:r>
      <w:r w:rsidRPr="00732ADF">
        <w:t xml:space="preserve"> µg/m</w:t>
      </w:r>
      <w:r w:rsidRPr="00732ADF">
        <w:rPr>
          <w:vertAlign w:val="superscript"/>
        </w:rPr>
        <w:t>3</w:t>
      </w:r>
      <w:r w:rsidRPr="00732ADF">
        <w:t xml:space="preserve"> ve en büyük değerinin de</w:t>
      </w:r>
      <w:r w:rsidR="002323A8">
        <w:t xml:space="preserve"> </w:t>
      </w:r>
      <w:r w:rsidR="005A41B5">
        <w:t>51,8</w:t>
      </w:r>
      <w:r w:rsidR="00C57933">
        <w:t xml:space="preserve">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5A41B5">
        <w:t>25,6</w:t>
      </w:r>
      <w:r w:rsidR="00A019A7" w:rsidRPr="00A019A7">
        <w:t>±</w:t>
      </w:r>
      <w:r w:rsidR="005A41B5">
        <w:t>16,8</w:t>
      </w:r>
      <w:r w:rsidR="00852AA3" w:rsidRPr="00A019A7">
        <w:t xml:space="preserve">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12’de özetlenmiştir.</w:t>
      </w:r>
    </w:p>
    <w:p w:rsidR="009B6CF6" w:rsidRDefault="009B6CF6" w:rsidP="009B6CF6">
      <w:pPr>
        <w:pStyle w:val="altbaslk"/>
        <w:spacing w:before="0" w:beforeAutospacing="0" w:after="0" w:afterAutospacing="0" w:line="240" w:lineRule="atLeast"/>
        <w:jc w:val="both"/>
      </w:pPr>
    </w:p>
    <w:p w:rsidR="00502ECE" w:rsidRPr="00C0016B" w:rsidRDefault="009B6CF6" w:rsidP="00502ECE">
      <w:pPr>
        <w:jc w:val="both"/>
        <w:rPr>
          <w:color w:val="0D0D0D" w:themeColor="text1" w:themeTint="F2"/>
        </w:rPr>
      </w:pPr>
      <w:r w:rsidRPr="00732ADF">
        <w:t>Tablo 12. Günlük O</w:t>
      </w:r>
      <w:r w:rsidRPr="00732ADF">
        <w:rPr>
          <w:vertAlign w:val="subscript"/>
        </w:rPr>
        <w:t>3</w:t>
      </w:r>
      <w:r w:rsidRPr="00732ADF">
        <w:t xml:space="preserve"> Değerleri (µg/m</w:t>
      </w:r>
      <w:r w:rsidRPr="00732ADF">
        <w:rPr>
          <w:vertAlign w:val="superscript"/>
        </w:rPr>
        <w:t>3</w:t>
      </w:r>
      <w:r w:rsidRPr="00732ADF">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8,24</w:t>
            </w:r>
          </w:p>
        </w:tc>
        <w:tc>
          <w:tcPr>
            <w:tcW w:w="1069" w:type="dxa"/>
          </w:tcPr>
          <w:p w:rsidR="00C33B4D" w:rsidRPr="00786785" w:rsidRDefault="005A41B5" w:rsidP="004A3BBC">
            <w:pPr>
              <w:jc w:val="center"/>
              <w:rPr>
                <w:sz w:val="20"/>
                <w:szCs w:val="20"/>
              </w:rPr>
            </w:pPr>
            <w:r>
              <w:rPr>
                <w:sz w:val="20"/>
                <w:szCs w:val="20"/>
              </w:rPr>
              <w:t>5,81</w:t>
            </w:r>
          </w:p>
        </w:tc>
        <w:tc>
          <w:tcPr>
            <w:tcW w:w="1068" w:type="dxa"/>
          </w:tcPr>
          <w:p w:rsidR="00C33B4D" w:rsidRPr="00786785" w:rsidRDefault="005A41B5" w:rsidP="004A3BBC">
            <w:pPr>
              <w:jc w:val="center"/>
              <w:rPr>
                <w:sz w:val="20"/>
                <w:szCs w:val="20"/>
              </w:rPr>
            </w:pPr>
            <w:r>
              <w:rPr>
                <w:sz w:val="20"/>
                <w:szCs w:val="20"/>
              </w:rPr>
              <w:t>42,46</w:t>
            </w:r>
          </w:p>
        </w:tc>
        <w:tc>
          <w:tcPr>
            <w:tcW w:w="1068" w:type="dxa"/>
          </w:tcPr>
          <w:p w:rsidR="00C33B4D" w:rsidRPr="00786785" w:rsidRDefault="005A41B5" w:rsidP="004A3BBC">
            <w:pPr>
              <w:jc w:val="center"/>
              <w:rPr>
                <w:sz w:val="20"/>
                <w:szCs w:val="20"/>
              </w:rPr>
            </w:pPr>
            <w:r>
              <w:rPr>
                <w:sz w:val="20"/>
                <w:szCs w:val="20"/>
              </w:rPr>
              <w:t>31,17</w:t>
            </w:r>
          </w:p>
        </w:tc>
        <w:tc>
          <w:tcPr>
            <w:tcW w:w="1068"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34,28</w:t>
            </w:r>
          </w:p>
        </w:tc>
        <w:tc>
          <w:tcPr>
            <w:tcW w:w="1068"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32,26</w:t>
            </w:r>
          </w:p>
        </w:tc>
        <w:tc>
          <w:tcPr>
            <w:tcW w:w="1073"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23,55</w:t>
            </w:r>
          </w:p>
        </w:tc>
      </w:tr>
    </w:tbl>
    <w:p w:rsidR="00502ECE" w:rsidRPr="00C0016B" w:rsidRDefault="00502ECE" w:rsidP="00502ECE">
      <w:pPr>
        <w:jc w:val="both"/>
        <w:rPr>
          <w:color w:val="0D0D0D" w:themeColor="text1" w:themeTint="F2"/>
        </w:rPr>
      </w:pPr>
    </w:p>
    <w:p w:rsidR="009B6CF6" w:rsidRPr="00732ADF" w:rsidRDefault="009B6CF6" w:rsidP="00502ECE">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13’te sunulmuştur:</w:t>
      </w:r>
    </w:p>
    <w:p w:rsidR="009B6CF6" w:rsidRPr="00732ADF" w:rsidRDefault="009B6CF6" w:rsidP="009B6CF6">
      <w:pPr>
        <w:pStyle w:val="altbaslk"/>
        <w:spacing w:before="0" w:beforeAutospacing="0" w:after="0" w:afterAutospacing="0" w:line="240" w:lineRule="atLeast"/>
        <w:jc w:val="both"/>
      </w:pPr>
    </w:p>
    <w:p w:rsidR="009B6CF6" w:rsidRPr="00732ADF" w:rsidRDefault="009B6CF6" w:rsidP="009B6CF6">
      <w:pPr>
        <w:pStyle w:val="altbaslk"/>
        <w:spacing w:before="0" w:beforeAutospacing="0" w:after="0" w:afterAutospacing="0" w:line="240" w:lineRule="atLeast"/>
        <w:jc w:val="both"/>
      </w:pPr>
      <w:r w:rsidRPr="00732ADF">
        <w:t>Tablo 13.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rsidR="009B6CF6" w:rsidRPr="00732ADF" w:rsidRDefault="009B6CF6" w:rsidP="009B6CF6">
      <w:pPr>
        <w:pStyle w:val="altbaslk"/>
        <w:spacing w:before="0" w:beforeAutospacing="0" w:after="0" w:afterAutospacing="0" w:line="240" w:lineRule="atLeast"/>
        <w:jc w:val="both"/>
      </w:pPr>
    </w:p>
    <w:p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12755B">
        <w:t xml:space="preserve">Ülkemiz, AB, </w:t>
      </w:r>
      <w:r w:rsidR="00423FF7">
        <w:t xml:space="preserve">ABD, </w:t>
      </w:r>
      <w:r>
        <w:t xml:space="preserve">Japonya </w:t>
      </w:r>
      <w:r w:rsidR="00423FF7">
        <w:t>ve DSÖ tarafından</w:t>
      </w:r>
      <w:r w:rsidRPr="00732ADF">
        <w:t xml:space="preserve"> kabul edilen sınır değerlerin altında kaldığı</w:t>
      </w:r>
      <w:r w:rsidR="00217E61">
        <w:t xml:space="preserve"> </w:t>
      </w:r>
      <w:r w:rsidR="008F1FBE">
        <w:t>belirlenmiştir</w:t>
      </w:r>
      <w:r w:rsidRPr="00732ADF">
        <w:t>.</w:t>
      </w:r>
    </w:p>
    <w:p w:rsidR="00B32794" w:rsidRDefault="00B32794" w:rsidP="00A018D6">
      <w:pPr>
        <w:pStyle w:val="altbaslk"/>
        <w:spacing w:before="0" w:beforeAutospacing="0" w:after="0" w:afterAutospacing="0" w:line="240" w:lineRule="atLeast"/>
        <w:jc w:val="both"/>
        <w:rPr>
          <w:color w:val="C00000"/>
        </w:rPr>
      </w:pPr>
    </w:p>
    <w:p w:rsidR="00C57933" w:rsidRDefault="00C57933" w:rsidP="00A018D6">
      <w:pPr>
        <w:pStyle w:val="altbaslk"/>
        <w:spacing w:before="0" w:beforeAutospacing="0" w:after="0" w:afterAutospacing="0" w:line="240" w:lineRule="atLeast"/>
        <w:jc w:val="both"/>
        <w:rPr>
          <w:color w:val="C00000"/>
        </w:rPr>
      </w:pPr>
    </w:p>
    <w:p w:rsidR="00BD294C" w:rsidRDefault="00BD294C" w:rsidP="00A018D6">
      <w:pPr>
        <w:pStyle w:val="altbaslk"/>
        <w:spacing w:before="0" w:beforeAutospacing="0" w:after="0" w:afterAutospacing="0" w:line="240" w:lineRule="atLeast"/>
        <w:jc w:val="both"/>
        <w:rPr>
          <w:color w:val="C00000"/>
        </w:rPr>
      </w:pPr>
    </w:p>
    <w:p w:rsidR="00464860" w:rsidRDefault="00464860"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770F55" w:rsidRDefault="00770F5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1026A5" w:rsidRDefault="001026A5" w:rsidP="00A018D6">
      <w:pPr>
        <w:pStyle w:val="altbaslk"/>
        <w:spacing w:before="0" w:beforeAutospacing="0" w:after="0" w:afterAutospacing="0" w:line="240" w:lineRule="atLeast"/>
        <w:jc w:val="both"/>
        <w:rPr>
          <w:color w:val="C00000"/>
        </w:rPr>
      </w:pPr>
    </w:p>
    <w:p w:rsidR="004A06ED" w:rsidRDefault="004A06ED" w:rsidP="00A018D6">
      <w:pPr>
        <w:pStyle w:val="altbaslk"/>
        <w:spacing w:before="0" w:beforeAutospacing="0" w:after="0" w:afterAutospacing="0" w:line="240" w:lineRule="atLeast"/>
        <w:jc w:val="both"/>
        <w:rPr>
          <w:color w:val="C00000"/>
        </w:rPr>
      </w:pPr>
    </w:p>
    <w:p w:rsidR="00C36AB8" w:rsidRDefault="00C36AB8" w:rsidP="00A018D6">
      <w:pPr>
        <w:pStyle w:val="altbaslk"/>
        <w:spacing w:before="0" w:beforeAutospacing="0" w:after="0" w:afterAutospacing="0" w:line="240" w:lineRule="atLeast"/>
        <w:jc w:val="both"/>
        <w:rPr>
          <w:color w:val="C00000"/>
        </w:rPr>
      </w:pPr>
    </w:p>
    <w:p w:rsidR="002757FE" w:rsidRDefault="002757FE" w:rsidP="00A018D6">
      <w:pPr>
        <w:pStyle w:val="altbaslk"/>
        <w:spacing w:before="0" w:beforeAutospacing="0" w:after="0" w:afterAutospacing="0" w:line="240" w:lineRule="atLeast"/>
        <w:jc w:val="both"/>
        <w:rPr>
          <w:color w:val="C00000"/>
        </w:rPr>
      </w:pPr>
    </w:p>
    <w:p w:rsidR="00423FF7" w:rsidRDefault="00423FF7" w:rsidP="00A018D6">
      <w:pPr>
        <w:pStyle w:val="altbaslk"/>
        <w:spacing w:before="0" w:beforeAutospacing="0" w:after="0" w:afterAutospacing="0" w:line="240" w:lineRule="atLeast"/>
        <w:jc w:val="both"/>
        <w:rPr>
          <w:color w:val="C00000"/>
        </w:rPr>
      </w:pPr>
    </w:p>
    <w:p w:rsidR="00AE6902" w:rsidRDefault="00AE6902" w:rsidP="00A018D6">
      <w:pPr>
        <w:pStyle w:val="altbaslk"/>
        <w:spacing w:before="0" w:beforeAutospacing="0" w:after="0" w:afterAutospacing="0" w:line="240" w:lineRule="atLeast"/>
        <w:jc w:val="both"/>
        <w:rPr>
          <w:color w:val="C00000"/>
        </w:rPr>
      </w:pPr>
    </w:p>
    <w:p w:rsidR="00316525" w:rsidRDefault="00316525" w:rsidP="00A018D6">
      <w:pPr>
        <w:pStyle w:val="altbaslk"/>
        <w:spacing w:before="0" w:beforeAutospacing="0" w:after="0" w:afterAutospacing="0" w:line="240" w:lineRule="atLeast"/>
        <w:jc w:val="both"/>
        <w:rPr>
          <w:color w:val="C00000"/>
        </w:rPr>
      </w:pPr>
    </w:p>
    <w:p w:rsidR="00C33B4D" w:rsidRDefault="00C33B4D" w:rsidP="00C33B4D">
      <w:pPr>
        <w:pStyle w:val="altbaslk"/>
        <w:spacing w:before="0" w:beforeAutospacing="0" w:after="0" w:afterAutospacing="0" w:line="240" w:lineRule="atLeast"/>
        <w:jc w:val="both"/>
        <w:rPr>
          <w:color w:val="C00000"/>
        </w:rPr>
      </w:pPr>
      <w:r>
        <w:rPr>
          <w:color w:val="C00000"/>
        </w:rPr>
        <w:t>6. Metan (CH</w:t>
      </w:r>
      <w:r>
        <w:rPr>
          <w:color w:val="C00000"/>
          <w:vertAlign w:val="subscript"/>
        </w:rPr>
        <w:t>4</w:t>
      </w:r>
      <w:r>
        <w:rPr>
          <w:color w:val="C00000"/>
        </w:rPr>
        <w:t>) ve Metan-Olmayan Hidrokarbonlar (N-CH</w:t>
      </w:r>
      <w:r>
        <w:rPr>
          <w:color w:val="C00000"/>
          <w:vertAlign w:val="subscript"/>
        </w:rPr>
        <w:t>4</w:t>
      </w:r>
      <w:r>
        <w:rPr>
          <w:color w:val="C00000"/>
        </w:rPr>
        <w:t>)</w:t>
      </w:r>
    </w:p>
    <w:p w:rsidR="00C33B4D" w:rsidRDefault="00C33B4D" w:rsidP="00C33B4D">
      <w:pPr>
        <w:spacing w:line="240" w:lineRule="atLeast"/>
        <w:jc w:val="both"/>
        <w:rPr>
          <w:color w:val="0D0D0D"/>
        </w:rPr>
      </w:pPr>
    </w:p>
    <w:p w:rsidR="00C33B4D" w:rsidRPr="00614385" w:rsidRDefault="00C33B4D" w:rsidP="00C33B4D">
      <w:pPr>
        <w:jc w:val="both"/>
      </w:pPr>
      <w:r w:rsidRPr="00614385">
        <w:rPr>
          <w:color w:val="0D0D0D"/>
        </w:rPr>
        <w:t>Ölçüm istasyonunda hidrokarbonlar (HK’lar), metan (CH</w:t>
      </w:r>
      <w:r w:rsidRPr="00614385">
        <w:rPr>
          <w:color w:val="0D0D0D"/>
          <w:vertAlign w:val="subscript"/>
        </w:rPr>
        <w:t>4</w:t>
      </w:r>
      <w:r w:rsidRPr="00614385">
        <w:rPr>
          <w:color w:val="0D0D0D"/>
        </w:rPr>
        <w:t>) ve metan olmayan (N-CH</w:t>
      </w:r>
      <w:r w:rsidRPr="00614385">
        <w:rPr>
          <w:color w:val="0D0D0D"/>
          <w:vertAlign w:val="subscript"/>
        </w:rPr>
        <w:t>4</w:t>
      </w:r>
      <w:r w:rsidRPr="00614385">
        <w:rPr>
          <w:color w:val="0D0D0D"/>
        </w:rPr>
        <w:t>) olarak aynı cihazla ölçülmektedir. Bu iki değerin toplamı da toplam HK değerini vermektedir</w:t>
      </w:r>
      <w:r w:rsidRPr="00614385">
        <w:t xml:space="preserve">. Her bir cihazda 168 adet saatlik veri dikkate alınmış </w:t>
      </w:r>
      <w:r w:rsidR="005A41B5">
        <w:rPr>
          <w:color w:val="0D0D0D" w:themeColor="text1" w:themeTint="F2"/>
        </w:rPr>
        <w:t>olup</w:t>
      </w:r>
      <w:r w:rsidR="005A41B5" w:rsidRPr="00F77521">
        <w:rPr>
          <w:color w:val="0D0D0D" w:themeColor="text1" w:themeTint="F2"/>
        </w:rPr>
        <w:t xml:space="preserve"> </w:t>
      </w:r>
      <w:r w:rsidR="005A41B5">
        <w:rPr>
          <w:color w:val="0D0D0D" w:themeColor="text1" w:themeTint="F2"/>
        </w:rPr>
        <w:t xml:space="preserve">bunlardan 62 tanesinde (~%37) </w:t>
      </w:r>
      <w:r w:rsidR="005A41B5" w:rsidRPr="002614C7">
        <w:rPr>
          <w:color w:val="0D0D0D" w:themeColor="text1" w:themeTint="F2"/>
        </w:rPr>
        <w:t>ölçüm hatasına rastlan</w:t>
      </w:r>
      <w:r w:rsidR="005A41B5">
        <w:rPr>
          <w:color w:val="0D0D0D" w:themeColor="text1" w:themeTint="F2"/>
        </w:rPr>
        <w:t>mıştır</w:t>
      </w:r>
      <w:r w:rsidR="005A41B5">
        <w:t>.</w:t>
      </w:r>
    </w:p>
    <w:p w:rsidR="00C33B4D" w:rsidRPr="00614385" w:rsidRDefault="00C33B4D" w:rsidP="00C33B4D">
      <w:pPr>
        <w:spacing w:line="240" w:lineRule="atLeast"/>
        <w:jc w:val="both"/>
        <w:rPr>
          <w:color w:val="0D0D0D"/>
        </w:rPr>
      </w:pPr>
    </w:p>
    <w:p w:rsidR="00C33B4D" w:rsidRPr="00614385" w:rsidRDefault="00C33B4D" w:rsidP="00C33B4D">
      <w:pPr>
        <w:spacing w:line="240" w:lineRule="atLeast"/>
        <w:jc w:val="both"/>
        <w:rPr>
          <w:color w:val="C00000"/>
          <w:vertAlign w:val="subscript"/>
        </w:rPr>
      </w:pPr>
      <w:r w:rsidRPr="00614385">
        <w:rPr>
          <w:color w:val="C00000"/>
        </w:rPr>
        <w:t>CH</w:t>
      </w:r>
      <w:r w:rsidRPr="00614385">
        <w:rPr>
          <w:color w:val="C00000"/>
          <w:vertAlign w:val="subscript"/>
        </w:rPr>
        <w:t>4</w:t>
      </w:r>
    </w:p>
    <w:p w:rsidR="00C33B4D" w:rsidRPr="00614385" w:rsidRDefault="00C33B4D" w:rsidP="00C33B4D">
      <w:pPr>
        <w:spacing w:line="240" w:lineRule="atLeast"/>
        <w:jc w:val="both"/>
      </w:pPr>
      <w:r w:rsidRPr="00614385">
        <w:rPr>
          <w:color w:val="0D0D0D"/>
        </w:rPr>
        <w:t>Yirmi dört saatlik ortalama değerler göz önüne alındığında en küçük CH</w:t>
      </w:r>
      <w:r w:rsidRPr="00614385">
        <w:rPr>
          <w:color w:val="0D0D0D"/>
          <w:vertAlign w:val="subscript"/>
        </w:rPr>
        <w:t>4</w:t>
      </w:r>
      <w:r w:rsidRPr="00614385">
        <w:rPr>
          <w:color w:val="0D0D0D"/>
        </w:rPr>
        <w:t xml:space="preserve"> ölçüm değerinin </w:t>
      </w:r>
      <w:r w:rsidR="005A41B5">
        <w:rPr>
          <w:color w:val="0D0D0D"/>
        </w:rPr>
        <w:t>1021,6</w:t>
      </w:r>
      <w:r w:rsidRPr="00614385">
        <w:t xml:space="preserve"> µg/m</w:t>
      </w:r>
      <w:r w:rsidRPr="00614385">
        <w:rPr>
          <w:vertAlign w:val="superscript"/>
        </w:rPr>
        <w:t>3</w:t>
      </w:r>
      <w:r w:rsidRPr="00614385">
        <w:t xml:space="preserve"> ve en büyük değerinin de </w:t>
      </w:r>
      <w:r w:rsidR="005A41B5">
        <w:t>1230,1</w:t>
      </w:r>
      <w:r w:rsidRPr="00614385">
        <w:t xml:space="preserve"> µg/m</w:t>
      </w:r>
      <w:r w:rsidRPr="00614385">
        <w:rPr>
          <w:vertAlign w:val="superscript"/>
        </w:rPr>
        <w:t>3</w:t>
      </w:r>
      <w:r w:rsidRPr="00614385">
        <w:t xml:space="preserve"> olduğu tespit edilmiştir. Bu değerlerin ortalaması </w:t>
      </w:r>
      <w:r w:rsidR="005A41B5">
        <w:t>1130,1</w:t>
      </w:r>
      <w:r w:rsidRPr="00614385">
        <w:t>±</w:t>
      </w:r>
      <w:r w:rsidR="005A41B5">
        <w:t>85,4</w:t>
      </w:r>
      <w:r w:rsidRPr="00614385">
        <w:t xml:space="preserve"> µg/m</w:t>
      </w:r>
      <w:r w:rsidRPr="00614385">
        <w:rPr>
          <w:vertAlign w:val="superscript"/>
        </w:rPr>
        <w:t>3</w:t>
      </w:r>
      <w:r w:rsidRPr="00614385">
        <w:t xml:space="preserve"> olarak hesap edilmiştir. CH</w:t>
      </w:r>
      <w:r w:rsidRPr="00614385">
        <w:rPr>
          <w:vertAlign w:val="subscript"/>
        </w:rPr>
        <w:t>4</w:t>
      </w:r>
      <w:r w:rsidRPr="00614385">
        <w:t xml:space="preserve"> için ölçülen günlük ortalama değerler Tablo 14’te özetlenmiştir. </w:t>
      </w:r>
    </w:p>
    <w:p w:rsidR="00C33B4D" w:rsidRPr="00614385" w:rsidRDefault="00C33B4D" w:rsidP="00C33B4D">
      <w:pPr>
        <w:spacing w:line="240" w:lineRule="atLeast"/>
        <w:jc w:val="both"/>
      </w:pPr>
    </w:p>
    <w:p w:rsidR="00C33B4D" w:rsidRPr="00614385" w:rsidRDefault="00C33B4D" w:rsidP="00C33B4D">
      <w:pPr>
        <w:spacing w:line="240" w:lineRule="atLeast"/>
        <w:jc w:val="both"/>
      </w:pPr>
      <w:r w:rsidRPr="00614385">
        <w:t>Tablo 14. CH</w:t>
      </w:r>
      <w:r w:rsidRPr="00614385">
        <w:rPr>
          <w:vertAlign w:val="subscript"/>
        </w:rPr>
        <w:t>4</w:t>
      </w:r>
      <w:r w:rsidRPr="00614385">
        <w:t xml:space="preserve"> Değerleri (µg/m</w:t>
      </w:r>
      <w:r w:rsidRPr="00614385">
        <w:rPr>
          <w:vertAlign w:val="superscript"/>
        </w:rPr>
        <w:t>3</w:t>
      </w:r>
      <w:r w:rsidRPr="00614385">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w:t>
            </w:r>
          </w:p>
        </w:tc>
        <w:tc>
          <w:tcPr>
            <w:tcW w:w="1069" w:type="dxa"/>
          </w:tcPr>
          <w:p w:rsidR="00C33B4D" w:rsidRPr="00786785" w:rsidRDefault="005A41B5" w:rsidP="004A3BBC">
            <w:pPr>
              <w:jc w:val="center"/>
              <w:rPr>
                <w:sz w:val="20"/>
                <w:szCs w:val="20"/>
              </w:rPr>
            </w:pPr>
            <w:r>
              <w:rPr>
                <w:sz w:val="20"/>
                <w:szCs w:val="20"/>
              </w:rPr>
              <w:t>*</w:t>
            </w:r>
          </w:p>
        </w:tc>
        <w:tc>
          <w:tcPr>
            <w:tcW w:w="1068" w:type="dxa"/>
          </w:tcPr>
          <w:p w:rsidR="00C33B4D" w:rsidRPr="00786785" w:rsidRDefault="005A41B5" w:rsidP="004A3BBC">
            <w:pPr>
              <w:jc w:val="center"/>
              <w:rPr>
                <w:sz w:val="20"/>
                <w:szCs w:val="20"/>
              </w:rPr>
            </w:pPr>
            <w:r>
              <w:rPr>
                <w:sz w:val="20"/>
                <w:szCs w:val="20"/>
              </w:rPr>
              <w:t>*</w:t>
            </w:r>
          </w:p>
        </w:tc>
        <w:tc>
          <w:tcPr>
            <w:tcW w:w="1068" w:type="dxa"/>
          </w:tcPr>
          <w:p w:rsidR="00C33B4D" w:rsidRPr="00786785" w:rsidRDefault="005A41B5" w:rsidP="004A3BBC">
            <w:pPr>
              <w:jc w:val="center"/>
              <w:rPr>
                <w:sz w:val="20"/>
                <w:szCs w:val="20"/>
              </w:rPr>
            </w:pPr>
            <w:r>
              <w:rPr>
                <w:sz w:val="20"/>
                <w:szCs w:val="20"/>
              </w:rPr>
              <w:t>1021,58</w:t>
            </w:r>
          </w:p>
        </w:tc>
        <w:tc>
          <w:tcPr>
            <w:tcW w:w="1068"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1127,63</w:t>
            </w:r>
          </w:p>
        </w:tc>
        <w:tc>
          <w:tcPr>
            <w:tcW w:w="1068"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1141,17</w:t>
            </w:r>
          </w:p>
        </w:tc>
        <w:tc>
          <w:tcPr>
            <w:tcW w:w="1073" w:type="dxa"/>
          </w:tcPr>
          <w:p w:rsidR="00C33B4D" w:rsidRPr="00786785" w:rsidRDefault="005A41B5" w:rsidP="004A3BBC">
            <w:pPr>
              <w:pStyle w:val="altbaslk"/>
              <w:spacing w:before="0" w:beforeAutospacing="0" w:after="0" w:afterAutospacing="0" w:line="240" w:lineRule="atLeast"/>
              <w:jc w:val="center"/>
              <w:rPr>
                <w:sz w:val="20"/>
                <w:szCs w:val="20"/>
              </w:rPr>
            </w:pPr>
            <w:r>
              <w:rPr>
                <w:sz w:val="20"/>
                <w:szCs w:val="20"/>
              </w:rPr>
              <w:t>1230,08</w:t>
            </w:r>
          </w:p>
        </w:tc>
      </w:tr>
    </w:tbl>
    <w:p w:rsidR="00C33B4D" w:rsidRDefault="00C33B4D" w:rsidP="00C33B4D">
      <w:pPr>
        <w:spacing w:line="240" w:lineRule="atLeast"/>
        <w:jc w:val="both"/>
        <w:rPr>
          <w:color w:val="0D0D0D"/>
        </w:rPr>
      </w:pPr>
    </w:p>
    <w:p w:rsidR="00C33B4D" w:rsidRPr="00614385" w:rsidRDefault="00C33B4D" w:rsidP="00C33B4D">
      <w:pPr>
        <w:spacing w:line="240" w:lineRule="atLeast"/>
        <w:jc w:val="both"/>
        <w:rPr>
          <w:color w:val="0D0D0D"/>
        </w:rPr>
      </w:pPr>
      <w:r w:rsidRPr="00614385">
        <w:rPr>
          <w:color w:val="0D0D0D"/>
        </w:rPr>
        <w:t>CH</w:t>
      </w:r>
      <w:r w:rsidRPr="00614385">
        <w:rPr>
          <w:color w:val="0D0D0D"/>
          <w:vertAlign w:val="subscript"/>
        </w:rPr>
        <w:t>4</w:t>
      </w:r>
      <w:r w:rsidRPr="00614385">
        <w:rPr>
          <w:color w:val="0D0D0D"/>
        </w:rPr>
        <w:t xml:space="preserve"> için mevcut Yönetmeliklerde herhangi bir sınır değeri sunulmamıştır.</w:t>
      </w:r>
    </w:p>
    <w:p w:rsidR="00C33B4D" w:rsidRPr="00614385" w:rsidRDefault="00C33B4D" w:rsidP="00C33B4D">
      <w:pPr>
        <w:spacing w:line="240" w:lineRule="atLeast"/>
        <w:jc w:val="both"/>
        <w:rPr>
          <w:color w:val="0D0D0D"/>
        </w:rPr>
      </w:pPr>
    </w:p>
    <w:p w:rsidR="00C33B4D" w:rsidRPr="00614385" w:rsidRDefault="00C33B4D" w:rsidP="00C33B4D">
      <w:pPr>
        <w:spacing w:line="240" w:lineRule="atLeast"/>
        <w:jc w:val="both"/>
        <w:rPr>
          <w:color w:val="C00000"/>
          <w:vertAlign w:val="subscript"/>
        </w:rPr>
      </w:pPr>
      <w:r w:rsidRPr="00614385">
        <w:rPr>
          <w:color w:val="C00000"/>
        </w:rPr>
        <w:t>N-CH</w:t>
      </w:r>
      <w:r w:rsidRPr="00614385">
        <w:rPr>
          <w:color w:val="C00000"/>
          <w:vertAlign w:val="subscript"/>
        </w:rPr>
        <w:t>4</w:t>
      </w:r>
    </w:p>
    <w:p w:rsidR="00C33B4D" w:rsidRPr="00614385" w:rsidRDefault="00C33B4D" w:rsidP="00C33B4D">
      <w:pPr>
        <w:spacing w:line="240" w:lineRule="atLeast"/>
        <w:jc w:val="both"/>
      </w:pPr>
      <w:r w:rsidRPr="00614385">
        <w:rPr>
          <w:color w:val="0D0D0D"/>
        </w:rPr>
        <w:t>Yirmi dört saatlik ortalama değerler göz önüne alındığında en küçük N-CH</w:t>
      </w:r>
      <w:r w:rsidRPr="00614385">
        <w:rPr>
          <w:color w:val="0D0D0D"/>
          <w:vertAlign w:val="subscript"/>
        </w:rPr>
        <w:t>4</w:t>
      </w:r>
      <w:r w:rsidRPr="00614385">
        <w:rPr>
          <w:color w:val="0D0D0D"/>
        </w:rPr>
        <w:t xml:space="preserve"> ölçüm değerinin </w:t>
      </w:r>
      <w:r w:rsidR="002C051B">
        <w:rPr>
          <w:color w:val="0D0D0D"/>
        </w:rPr>
        <w:t>13,8</w:t>
      </w:r>
      <w:r w:rsidRPr="00614385">
        <w:t xml:space="preserve"> µg/m</w:t>
      </w:r>
      <w:r w:rsidRPr="00614385">
        <w:rPr>
          <w:vertAlign w:val="superscript"/>
        </w:rPr>
        <w:t>3</w:t>
      </w:r>
      <w:r w:rsidRPr="00614385">
        <w:t xml:space="preserve"> ve en büyük değerinin de </w:t>
      </w:r>
      <w:r w:rsidR="002C051B">
        <w:t>33,5</w:t>
      </w:r>
      <w:r w:rsidRPr="00614385">
        <w:t xml:space="preserve"> µg/m</w:t>
      </w:r>
      <w:r w:rsidRPr="00614385">
        <w:rPr>
          <w:vertAlign w:val="superscript"/>
        </w:rPr>
        <w:t>3</w:t>
      </w:r>
      <w:r w:rsidRPr="00614385">
        <w:t xml:space="preserve"> olduğu tespit edilmiştir. Bu değerlerin ortalaması </w:t>
      </w:r>
      <w:r w:rsidR="002C051B">
        <w:t>20,9</w:t>
      </w:r>
      <w:r w:rsidRPr="00614385">
        <w:t>±</w:t>
      </w:r>
      <w:r w:rsidR="002C051B">
        <w:t>8,9</w:t>
      </w:r>
      <w:r w:rsidRPr="00614385">
        <w:t xml:space="preserve"> µg/m</w:t>
      </w:r>
      <w:r w:rsidRPr="00614385">
        <w:rPr>
          <w:vertAlign w:val="superscript"/>
        </w:rPr>
        <w:t>3</w:t>
      </w:r>
      <w:r w:rsidRPr="00614385">
        <w:t xml:space="preserve"> olarak hesap edilmiştir.  N-CH</w:t>
      </w:r>
      <w:r w:rsidRPr="00614385">
        <w:rPr>
          <w:vertAlign w:val="subscript"/>
        </w:rPr>
        <w:t>4</w:t>
      </w:r>
      <w:r w:rsidRPr="00614385">
        <w:t xml:space="preserve"> için ölçülen günlük ortalama değerler Tablo 15’te özetlenmiştir.</w:t>
      </w:r>
    </w:p>
    <w:p w:rsidR="00C33B4D" w:rsidRPr="00614385" w:rsidRDefault="00C33B4D" w:rsidP="00C33B4D">
      <w:pPr>
        <w:spacing w:line="240" w:lineRule="atLeast"/>
        <w:jc w:val="both"/>
      </w:pPr>
    </w:p>
    <w:p w:rsidR="00C33B4D" w:rsidRPr="00614385" w:rsidRDefault="00C33B4D" w:rsidP="00C33B4D">
      <w:pPr>
        <w:spacing w:line="240" w:lineRule="atLeast"/>
        <w:jc w:val="both"/>
      </w:pPr>
      <w:r w:rsidRPr="00614385">
        <w:t>Tablo 15. N-CH</w:t>
      </w:r>
      <w:r w:rsidRPr="00614385">
        <w:rPr>
          <w:vertAlign w:val="subscript"/>
        </w:rPr>
        <w:t>4</w:t>
      </w:r>
      <w:r w:rsidRPr="00614385">
        <w:t xml:space="preserve"> Değerleri (µg/m</w:t>
      </w:r>
      <w:r w:rsidRPr="00614385">
        <w:rPr>
          <w:vertAlign w:val="superscript"/>
        </w:rPr>
        <w:t>3</w:t>
      </w:r>
      <w:r w:rsidRPr="00614385">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33B4D" w:rsidRPr="00F77521" w:rsidTr="004A3BBC">
        <w:tc>
          <w:tcPr>
            <w:tcW w:w="1696" w:type="dxa"/>
          </w:tcPr>
          <w:p w:rsidR="00C33B4D" w:rsidRPr="00F77521" w:rsidRDefault="00C33B4D" w:rsidP="004A3BBC">
            <w:pPr>
              <w:jc w:val="both"/>
              <w:rPr>
                <w:color w:val="0D0D0D" w:themeColor="text1" w:themeTint="F2"/>
                <w:sz w:val="22"/>
                <w:szCs w:val="22"/>
              </w:rPr>
            </w:pPr>
            <w:r w:rsidRPr="00F77521">
              <w:rPr>
                <w:color w:val="0D0D0D" w:themeColor="text1" w:themeTint="F2"/>
                <w:sz w:val="22"/>
                <w:szCs w:val="22"/>
              </w:rPr>
              <w:t>Tarih</w:t>
            </w:r>
          </w:p>
        </w:tc>
        <w:tc>
          <w:tcPr>
            <w:tcW w:w="1116" w:type="dxa"/>
          </w:tcPr>
          <w:p w:rsidR="00C33B4D" w:rsidRDefault="00C33B4D" w:rsidP="004A3BBC">
            <w:r>
              <w:rPr>
                <w:color w:val="0D0D0D" w:themeColor="text1" w:themeTint="F2"/>
                <w:sz w:val="18"/>
                <w:szCs w:val="18"/>
              </w:rPr>
              <w:t>27.01</w:t>
            </w:r>
            <w:r w:rsidRPr="00227807">
              <w:rPr>
                <w:color w:val="0D0D0D" w:themeColor="text1" w:themeTint="F2"/>
                <w:sz w:val="18"/>
                <w:szCs w:val="18"/>
              </w:rPr>
              <w:t>.20</w:t>
            </w:r>
            <w:r>
              <w:rPr>
                <w:color w:val="0D0D0D" w:themeColor="text1" w:themeTint="F2"/>
                <w:sz w:val="18"/>
                <w:szCs w:val="18"/>
              </w:rPr>
              <w:t>20</w:t>
            </w:r>
          </w:p>
        </w:tc>
        <w:tc>
          <w:tcPr>
            <w:tcW w:w="1069" w:type="dxa"/>
          </w:tcPr>
          <w:p w:rsidR="00C33B4D" w:rsidRDefault="00C33B4D" w:rsidP="004A3BBC">
            <w:r>
              <w:rPr>
                <w:color w:val="0D0D0D" w:themeColor="text1" w:themeTint="F2"/>
                <w:sz w:val="18"/>
                <w:szCs w:val="18"/>
              </w:rPr>
              <w:t>28.01</w:t>
            </w:r>
            <w:r w:rsidRPr="00227807">
              <w:rPr>
                <w:color w:val="0D0D0D" w:themeColor="text1" w:themeTint="F2"/>
                <w:sz w:val="18"/>
                <w:szCs w:val="18"/>
              </w:rPr>
              <w:t>.20</w:t>
            </w:r>
            <w:r>
              <w:rPr>
                <w:color w:val="0D0D0D" w:themeColor="text1" w:themeTint="F2"/>
                <w:sz w:val="18"/>
                <w:szCs w:val="18"/>
              </w:rPr>
              <w:t>20</w:t>
            </w:r>
          </w:p>
        </w:tc>
        <w:tc>
          <w:tcPr>
            <w:tcW w:w="1068" w:type="dxa"/>
          </w:tcPr>
          <w:p w:rsidR="00C33B4D" w:rsidRPr="00D46A98" w:rsidRDefault="00C33B4D" w:rsidP="004A3BBC">
            <w:pPr>
              <w:rPr>
                <w:color w:val="0D0D0D" w:themeColor="text1" w:themeTint="F2"/>
                <w:sz w:val="18"/>
                <w:szCs w:val="18"/>
              </w:rPr>
            </w:pPr>
            <w:r>
              <w:rPr>
                <w:color w:val="0D0D0D" w:themeColor="text1" w:themeTint="F2"/>
                <w:sz w:val="18"/>
                <w:szCs w:val="18"/>
              </w:rPr>
              <w:t>29.01.2020</w:t>
            </w:r>
          </w:p>
        </w:tc>
        <w:tc>
          <w:tcPr>
            <w:tcW w:w="1068" w:type="dxa"/>
          </w:tcPr>
          <w:p w:rsidR="00C33B4D" w:rsidRDefault="00C33B4D" w:rsidP="004A3BBC">
            <w:r>
              <w:rPr>
                <w:color w:val="0D0D0D" w:themeColor="text1" w:themeTint="F2"/>
                <w:sz w:val="18"/>
                <w:szCs w:val="18"/>
              </w:rPr>
              <w:t>30.01.2020</w:t>
            </w:r>
          </w:p>
        </w:tc>
        <w:tc>
          <w:tcPr>
            <w:tcW w:w="1068" w:type="dxa"/>
          </w:tcPr>
          <w:p w:rsidR="00C33B4D" w:rsidRDefault="00C33B4D" w:rsidP="004A3BBC">
            <w:r>
              <w:rPr>
                <w:color w:val="0D0D0D" w:themeColor="text1" w:themeTint="F2"/>
                <w:sz w:val="18"/>
                <w:szCs w:val="18"/>
              </w:rPr>
              <w:t>31</w:t>
            </w:r>
            <w:r w:rsidRPr="00AB6ABC">
              <w:rPr>
                <w:color w:val="0D0D0D" w:themeColor="text1" w:themeTint="F2"/>
                <w:sz w:val="18"/>
                <w:szCs w:val="18"/>
              </w:rPr>
              <w:t>.01.2020</w:t>
            </w:r>
          </w:p>
        </w:tc>
        <w:tc>
          <w:tcPr>
            <w:tcW w:w="1068" w:type="dxa"/>
          </w:tcPr>
          <w:p w:rsidR="00C33B4D" w:rsidRDefault="00C33B4D" w:rsidP="004A3BBC">
            <w:r>
              <w:rPr>
                <w:color w:val="0D0D0D" w:themeColor="text1" w:themeTint="F2"/>
                <w:sz w:val="18"/>
                <w:szCs w:val="18"/>
              </w:rPr>
              <w:t>01.02</w:t>
            </w:r>
            <w:r w:rsidRPr="00AB6ABC">
              <w:rPr>
                <w:color w:val="0D0D0D" w:themeColor="text1" w:themeTint="F2"/>
                <w:sz w:val="18"/>
                <w:szCs w:val="18"/>
              </w:rPr>
              <w:t>.2020</w:t>
            </w:r>
          </w:p>
        </w:tc>
        <w:tc>
          <w:tcPr>
            <w:tcW w:w="1073" w:type="dxa"/>
          </w:tcPr>
          <w:p w:rsidR="00C33B4D" w:rsidRDefault="00C33B4D" w:rsidP="004A3BBC">
            <w:r>
              <w:rPr>
                <w:color w:val="0D0D0D" w:themeColor="text1" w:themeTint="F2"/>
                <w:sz w:val="18"/>
                <w:szCs w:val="18"/>
              </w:rPr>
              <w:t>02.02</w:t>
            </w:r>
            <w:r w:rsidRPr="00AB6ABC">
              <w:rPr>
                <w:color w:val="0D0D0D" w:themeColor="text1" w:themeTint="F2"/>
                <w:sz w:val="18"/>
                <w:szCs w:val="18"/>
              </w:rPr>
              <w:t>.2020</w:t>
            </w:r>
          </w:p>
        </w:tc>
      </w:tr>
      <w:tr w:rsidR="00C33B4D" w:rsidTr="004A3BBC">
        <w:tc>
          <w:tcPr>
            <w:tcW w:w="1696" w:type="dxa"/>
          </w:tcPr>
          <w:p w:rsidR="00C33B4D" w:rsidRPr="005B4DD4" w:rsidRDefault="00C33B4D" w:rsidP="004A3BBC">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33B4D" w:rsidRPr="00786785" w:rsidRDefault="002C051B" w:rsidP="004A3BBC">
            <w:pPr>
              <w:pStyle w:val="altbaslk"/>
              <w:spacing w:before="0" w:beforeAutospacing="0" w:after="0" w:afterAutospacing="0" w:line="240" w:lineRule="atLeast"/>
              <w:jc w:val="center"/>
              <w:rPr>
                <w:sz w:val="20"/>
                <w:szCs w:val="20"/>
              </w:rPr>
            </w:pPr>
            <w:r>
              <w:rPr>
                <w:sz w:val="20"/>
                <w:szCs w:val="20"/>
              </w:rPr>
              <w:t>*</w:t>
            </w:r>
          </w:p>
        </w:tc>
        <w:tc>
          <w:tcPr>
            <w:tcW w:w="1069" w:type="dxa"/>
          </w:tcPr>
          <w:p w:rsidR="00C33B4D" w:rsidRPr="00786785" w:rsidRDefault="002C051B" w:rsidP="004A3BBC">
            <w:pPr>
              <w:jc w:val="center"/>
              <w:rPr>
                <w:sz w:val="20"/>
                <w:szCs w:val="20"/>
              </w:rPr>
            </w:pPr>
            <w:r>
              <w:rPr>
                <w:sz w:val="20"/>
                <w:szCs w:val="20"/>
              </w:rPr>
              <w:t>*</w:t>
            </w:r>
          </w:p>
        </w:tc>
        <w:tc>
          <w:tcPr>
            <w:tcW w:w="1068" w:type="dxa"/>
          </w:tcPr>
          <w:p w:rsidR="00C33B4D" w:rsidRPr="00786785" w:rsidRDefault="002C051B" w:rsidP="004A3BBC">
            <w:pPr>
              <w:jc w:val="center"/>
              <w:rPr>
                <w:sz w:val="20"/>
                <w:szCs w:val="20"/>
              </w:rPr>
            </w:pPr>
            <w:r>
              <w:rPr>
                <w:sz w:val="20"/>
                <w:szCs w:val="20"/>
              </w:rPr>
              <w:t>*</w:t>
            </w:r>
          </w:p>
        </w:tc>
        <w:tc>
          <w:tcPr>
            <w:tcW w:w="1068" w:type="dxa"/>
          </w:tcPr>
          <w:p w:rsidR="00C33B4D" w:rsidRPr="00786785" w:rsidRDefault="002C051B" w:rsidP="004A3BBC">
            <w:pPr>
              <w:jc w:val="center"/>
              <w:rPr>
                <w:sz w:val="20"/>
                <w:szCs w:val="20"/>
              </w:rPr>
            </w:pPr>
            <w:r>
              <w:rPr>
                <w:sz w:val="20"/>
                <w:szCs w:val="20"/>
              </w:rPr>
              <w:t>13,79</w:t>
            </w:r>
          </w:p>
        </w:tc>
        <w:tc>
          <w:tcPr>
            <w:tcW w:w="1068" w:type="dxa"/>
          </w:tcPr>
          <w:p w:rsidR="00C33B4D" w:rsidRPr="00786785" w:rsidRDefault="002C051B" w:rsidP="004A3BBC">
            <w:pPr>
              <w:pStyle w:val="altbaslk"/>
              <w:spacing w:before="0" w:beforeAutospacing="0" w:after="0" w:afterAutospacing="0" w:line="240" w:lineRule="atLeast"/>
              <w:jc w:val="center"/>
              <w:rPr>
                <w:sz w:val="20"/>
                <w:szCs w:val="20"/>
              </w:rPr>
            </w:pPr>
            <w:r>
              <w:rPr>
                <w:sz w:val="20"/>
                <w:szCs w:val="20"/>
              </w:rPr>
              <w:t>15,33</w:t>
            </w:r>
          </w:p>
        </w:tc>
        <w:tc>
          <w:tcPr>
            <w:tcW w:w="1068" w:type="dxa"/>
          </w:tcPr>
          <w:p w:rsidR="00C33B4D" w:rsidRPr="00786785" w:rsidRDefault="002C051B" w:rsidP="004A3BBC">
            <w:pPr>
              <w:pStyle w:val="altbaslk"/>
              <w:spacing w:before="0" w:beforeAutospacing="0" w:after="0" w:afterAutospacing="0" w:line="240" w:lineRule="atLeast"/>
              <w:jc w:val="center"/>
              <w:rPr>
                <w:sz w:val="20"/>
                <w:szCs w:val="20"/>
              </w:rPr>
            </w:pPr>
            <w:r>
              <w:rPr>
                <w:sz w:val="20"/>
                <w:szCs w:val="20"/>
              </w:rPr>
              <w:t>20,79</w:t>
            </w:r>
          </w:p>
        </w:tc>
        <w:tc>
          <w:tcPr>
            <w:tcW w:w="1073" w:type="dxa"/>
          </w:tcPr>
          <w:p w:rsidR="00C33B4D" w:rsidRPr="00786785" w:rsidRDefault="002C051B" w:rsidP="004A3BBC">
            <w:pPr>
              <w:pStyle w:val="altbaslk"/>
              <w:spacing w:before="0" w:beforeAutospacing="0" w:after="0" w:afterAutospacing="0" w:line="240" w:lineRule="atLeast"/>
              <w:jc w:val="center"/>
              <w:rPr>
                <w:sz w:val="20"/>
                <w:szCs w:val="20"/>
              </w:rPr>
            </w:pPr>
            <w:r>
              <w:rPr>
                <w:sz w:val="20"/>
                <w:szCs w:val="20"/>
              </w:rPr>
              <w:t>33,50</w:t>
            </w:r>
          </w:p>
        </w:tc>
      </w:tr>
    </w:tbl>
    <w:p w:rsidR="00C33B4D" w:rsidRDefault="00C33B4D" w:rsidP="00C33B4D">
      <w:pPr>
        <w:spacing w:line="240" w:lineRule="atLeast"/>
        <w:jc w:val="both"/>
        <w:rPr>
          <w:color w:val="0D0D0D"/>
        </w:rPr>
      </w:pPr>
    </w:p>
    <w:p w:rsidR="00C33B4D" w:rsidRPr="00614385" w:rsidRDefault="00C33B4D" w:rsidP="00C33B4D">
      <w:pPr>
        <w:spacing w:line="240" w:lineRule="atLeast"/>
        <w:jc w:val="both"/>
        <w:rPr>
          <w:color w:val="0D0D0D"/>
        </w:rPr>
      </w:pPr>
      <w:r w:rsidRPr="00614385">
        <w:rPr>
          <w:color w:val="0D0D0D"/>
        </w:rPr>
        <w:t>N-CH</w:t>
      </w:r>
      <w:r w:rsidRPr="00614385">
        <w:rPr>
          <w:color w:val="0D0D0D"/>
          <w:vertAlign w:val="subscript"/>
        </w:rPr>
        <w:t>4</w:t>
      </w:r>
      <w:r w:rsidRPr="00614385">
        <w:rPr>
          <w:color w:val="0D0D0D"/>
        </w:rPr>
        <w:t xml:space="preserve"> için mevcut Yönetmeliklerde herhangi bir sınır değeri sunulmamıştır.</w:t>
      </w:r>
    </w:p>
    <w:p w:rsidR="0068070D" w:rsidRDefault="0068070D"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757FE">
      <w:pPr>
        <w:pStyle w:val="altbaslk"/>
        <w:spacing w:before="0" w:beforeAutospacing="0" w:after="0" w:afterAutospacing="0" w:line="240" w:lineRule="atLeast"/>
        <w:jc w:val="both"/>
        <w:rPr>
          <w:color w:val="000000" w:themeColor="text1"/>
        </w:rPr>
      </w:pPr>
    </w:p>
    <w:p w:rsidR="002C051B" w:rsidRDefault="002C051B" w:rsidP="002C051B">
      <w:pPr>
        <w:pStyle w:val="altbaslk"/>
        <w:spacing w:before="0" w:beforeAutospacing="0" w:after="0" w:afterAutospacing="0" w:line="240" w:lineRule="atLeast"/>
        <w:jc w:val="both"/>
        <w:rPr>
          <w:color w:val="C00000"/>
        </w:rPr>
      </w:pPr>
      <w:r>
        <w:rPr>
          <w:color w:val="C00000"/>
        </w:rPr>
        <w:lastRenderedPageBreak/>
        <w:t>7. SONUÇLAR</w:t>
      </w:r>
    </w:p>
    <w:p w:rsidR="002C051B" w:rsidRDefault="002C051B" w:rsidP="002C051B">
      <w:pPr>
        <w:pStyle w:val="altbaslk"/>
        <w:spacing w:before="0" w:beforeAutospacing="0" w:after="0" w:afterAutospacing="0" w:line="240" w:lineRule="atLeast"/>
        <w:jc w:val="both"/>
        <w:rPr>
          <w:color w:val="C00000"/>
        </w:rPr>
      </w:pPr>
    </w:p>
    <w:p w:rsidR="002C051B" w:rsidRDefault="002C051B" w:rsidP="002C051B">
      <w:pPr>
        <w:pStyle w:val="altbaslk"/>
        <w:spacing w:before="0" w:beforeAutospacing="0" w:after="0" w:afterAutospacing="0"/>
        <w:jc w:val="both"/>
        <w:rPr>
          <w:color w:val="0D0D0D" w:themeColor="text1" w:themeTint="F2"/>
        </w:rPr>
      </w:pPr>
      <w:r>
        <w:t xml:space="preserve">27 Ocak – 02 Şubat 2020 </w:t>
      </w:r>
      <w:r>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rsidR="002C051B" w:rsidRDefault="002C051B" w:rsidP="002C051B">
      <w:pPr>
        <w:pStyle w:val="altbaslk"/>
        <w:spacing w:before="0" w:beforeAutospacing="0" w:after="0" w:afterAutospacing="0"/>
        <w:jc w:val="both"/>
        <w:rPr>
          <w:color w:val="0D0D0D" w:themeColor="text1" w:themeTint="F2"/>
        </w:rPr>
      </w:pPr>
    </w:p>
    <w:p w:rsidR="002C051B" w:rsidRPr="00885123" w:rsidRDefault="002C051B" w:rsidP="002C051B">
      <w:pPr>
        <w:pStyle w:val="ListeParagraf"/>
        <w:numPr>
          <w:ilvl w:val="0"/>
          <w:numId w:val="7"/>
        </w:numPr>
        <w:jc w:val="both"/>
      </w:pPr>
      <w:r w:rsidRPr="00885123">
        <w:rPr>
          <w:color w:val="0D0D0D" w:themeColor="text1" w:themeTint="F2"/>
        </w:rPr>
        <w:t>PM</w:t>
      </w:r>
      <w:r w:rsidRPr="00885123">
        <w:rPr>
          <w:color w:val="0D0D0D" w:themeColor="text1" w:themeTint="F2"/>
          <w:vertAlign w:val="subscript"/>
        </w:rPr>
        <w:t>10</w:t>
      </w:r>
      <w:r w:rsidRPr="00885123">
        <w:rPr>
          <w:color w:val="0D0D0D" w:themeColor="text1" w:themeTint="F2"/>
        </w:rPr>
        <w:t xml:space="preserve"> </w:t>
      </w:r>
      <w:r>
        <w:t>(10</w:t>
      </w:r>
      <w:r w:rsidRPr="00C722EC">
        <w:t xml:space="preserve"> mikrondan küçük olan tanecikler) </w:t>
      </w:r>
      <w:r w:rsidRPr="00885123">
        <w:rPr>
          <w:color w:val="0D0D0D" w:themeColor="text1" w:themeTint="F2"/>
        </w:rPr>
        <w:t xml:space="preserve">ölçüm değerlerinin 24 saatlik ortalamaları dikkate alındığında ölçüm periyodunda </w:t>
      </w:r>
      <w:r w:rsidRPr="00393D63">
        <w:rPr>
          <w:color w:val="0D0D0D" w:themeColor="text1" w:themeTint="F2"/>
        </w:rPr>
        <w:t xml:space="preserve">ABD </w:t>
      </w:r>
      <w:r>
        <w:rPr>
          <w:color w:val="0D0D0D" w:themeColor="text1" w:themeTint="F2"/>
        </w:rPr>
        <w:t xml:space="preserve">ve Japonya </w:t>
      </w:r>
      <w:r w:rsidRPr="00393D63">
        <w:rPr>
          <w:color w:val="0D0D0D" w:themeColor="text1" w:themeTint="F2"/>
        </w:rPr>
        <w:t>tarafından önerilen sınır değerlerin aşılmadığı ancak Ülkemiz, AB ve DSÖ tarafında</w:t>
      </w:r>
      <w:r>
        <w:rPr>
          <w:color w:val="0D0D0D" w:themeColor="text1" w:themeTint="F2"/>
        </w:rPr>
        <w:t>n verilen sınır değerlerin ise 2</w:t>
      </w:r>
      <w:r w:rsidRPr="00393D63">
        <w:rPr>
          <w:color w:val="0D0D0D" w:themeColor="text1" w:themeTint="F2"/>
        </w:rPr>
        <w:t xml:space="preserve"> kez aşıldığı tespit edilmiştir</w:t>
      </w:r>
      <w:r w:rsidRPr="00885123">
        <w:rPr>
          <w:color w:val="0D0D0D" w:themeColor="text1" w:themeTint="F2"/>
        </w:rPr>
        <w:t>.</w:t>
      </w:r>
    </w:p>
    <w:p w:rsidR="002C051B" w:rsidRDefault="002C051B" w:rsidP="002C051B">
      <w:pPr>
        <w:pStyle w:val="ListeParagraf"/>
        <w:jc w:val="both"/>
      </w:pPr>
    </w:p>
    <w:p w:rsidR="002C051B" w:rsidRDefault="002C051B" w:rsidP="002C051B">
      <w:pPr>
        <w:pStyle w:val="altbaslk"/>
        <w:numPr>
          <w:ilvl w:val="0"/>
          <w:numId w:val="7"/>
        </w:numPr>
        <w:spacing w:before="0" w:beforeAutospacing="0" w:after="0" w:afterAutospacing="0" w:line="240" w:lineRule="atLeast"/>
        <w:jc w:val="both"/>
      </w:pPr>
      <w:r w:rsidRPr="00C722EC">
        <w:t>PM</w:t>
      </w:r>
      <w:r w:rsidRPr="00393D63">
        <w:rPr>
          <w:vertAlign w:val="subscript"/>
        </w:rPr>
        <w:t>2,5</w:t>
      </w:r>
      <w:r w:rsidRPr="00C722EC">
        <w:t xml:space="preserve"> (2,5 mikrondan küçük olan tanecikler) ölçüm değerleri için Ülkemiz ve AB Yönetmeliklerinde kısa vadeli bir sınır değer mevcut değildir. </w:t>
      </w:r>
      <w:r w:rsidRPr="00901682">
        <w:t>PM</w:t>
      </w:r>
      <w:r w:rsidRPr="00393D63">
        <w:rPr>
          <w:vertAlign w:val="subscript"/>
        </w:rPr>
        <w:t>2,5</w:t>
      </w:r>
      <w:r w:rsidRPr="00901682">
        <w:t xml:space="preserve"> ölçüm değerlerinin </w:t>
      </w:r>
      <w:r w:rsidRPr="00BE756A">
        <w:t xml:space="preserve">24 saatlik ortalamaları dikkate alındığında </w:t>
      </w:r>
      <w:r>
        <w:t xml:space="preserve">ölçüm periyodunda </w:t>
      </w:r>
      <w:r w:rsidRPr="00393D63">
        <w:t>ABD ve Japonya taraf</w:t>
      </w:r>
      <w:r>
        <w:t>ından verilen sınır değerlerin 2</w:t>
      </w:r>
      <w:r w:rsidRPr="00393D63">
        <w:t xml:space="preserve"> kez, DSÖ tarafın</w:t>
      </w:r>
      <w:r>
        <w:t>dan önerilen sınır değerin ise 3</w:t>
      </w:r>
      <w:r w:rsidRPr="00393D63">
        <w:t xml:space="preserve"> kez aşıldığı belirlenmiştir.</w:t>
      </w:r>
    </w:p>
    <w:p w:rsidR="002C051B" w:rsidRDefault="002C051B" w:rsidP="002C051B">
      <w:pPr>
        <w:pStyle w:val="ListeParagraf"/>
      </w:pPr>
    </w:p>
    <w:p w:rsidR="002C051B" w:rsidRPr="00885123" w:rsidRDefault="002C051B" w:rsidP="002C051B">
      <w:pPr>
        <w:pStyle w:val="altbaslk"/>
        <w:numPr>
          <w:ilvl w:val="0"/>
          <w:numId w:val="7"/>
        </w:numPr>
        <w:spacing w:before="0" w:beforeAutospacing="0" w:after="0" w:afterAutospacing="0"/>
        <w:jc w:val="both"/>
      </w:pPr>
      <w:r w:rsidRPr="00C722EC">
        <w:t>SO</w:t>
      </w:r>
      <w:r w:rsidRPr="006362E6">
        <w:rPr>
          <w:vertAlign w:val="subscript"/>
        </w:rPr>
        <w:t>2</w:t>
      </w:r>
      <w:r w:rsidRPr="00C722EC">
        <w:t xml:space="preserve"> (Kükürt dio</w:t>
      </w:r>
      <w:r>
        <w:t xml:space="preserve">ksit) ölçüm değerlerinin </w:t>
      </w:r>
      <w:r w:rsidRPr="00885123">
        <w:t>1 saatlik ortalamaları ve 24 saatlik ortalamaları dikkate alındığında</w:t>
      </w:r>
      <w:r>
        <w:t xml:space="preserve"> bu değerlerin </w:t>
      </w:r>
      <w:r w:rsidRPr="00F45BBF">
        <w:t>Ülkemiz, AB, ABD ve Japonya tarafından önerilen sınır değerleri aşmadığı tespit edilmiştir. Ancak</w:t>
      </w:r>
      <w:r>
        <w:t>,</w:t>
      </w:r>
      <w:r w:rsidRPr="00F45BBF">
        <w:t xml:space="preserve"> DSÖ tarafından önerilen 24 saatlik sınır değer </w:t>
      </w:r>
      <w:r>
        <w:t>4</w:t>
      </w:r>
      <w:r w:rsidRPr="00F45BBF">
        <w:t xml:space="preserve"> kez geçilmiştir</w:t>
      </w:r>
      <w:r>
        <w:t>.</w:t>
      </w:r>
    </w:p>
    <w:p w:rsidR="002C051B" w:rsidRDefault="002C051B" w:rsidP="002C051B">
      <w:pPr>
        <w:pStyle w:val="altbaslk"/>
        <w:spacing w:before="0" w:beforeAutospacing="0" w:after="0" w:afterAutospacing="0"/>
        <w:ind w:left="720"/>
        <w:jc w:val="both"/>
      </w:pPr>
    </w:p>
    <w:p w:rsidR="002C051B" w:rsidRPr="00C722EC" w:rsidRDefault="002C051B" w:rsidP="002C051B">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rsidR="002C051B" w:rsidRPr="00C722EC" w:rsidRDefault="002C051B" w:rsidP="002C051B">
      <w:pPr>
        <w:pStyle w:val="altbaslk"/>
        <w:spacing w:before="0" w:beforeAutospacing="0" w:after="0" w:afterAutospacing="0"/>
        <w:jc w:val="both"/>
      </w:pPr>
    </w:p>
    <w:p w:rsidR="002C051B" w:rsidRPr="00C722EC" w:rsidRDefault="002C051B" w:rsidP="002C051B">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rsidR="002C051B" w:rsidRPr="00C722EC" w:rsidRDefault="002C051B" w:rsidP="002C051B">
      <w:pPr>
        <w:pStyle w:val="altbaslk"/>
        <w:spacing w:before="0" w:beforeAutospacing="0" w:after="0" w:afterAutospacing="0"/>
        <w:jc w:val="both"/>
      </w:pPr>
    </w:p>
    <w:p w:rsidR="002C051B" w:rsidRDefault="002C051B" w:rsidP="002C051B">
      <w:pPr>
        <w:pStyle w:val="altbaslk"/>
        <w:numPr>
          <w:ilvl w:val="0"/>
          <w:numId w:val="7"/>
        </w:numPr>
        <w:spacing w:before="0" w:beforeAutospacing="0" w:after="0" w:afterAutospacing="0"/>
        <w:jc w:val="both"/>
      </w:pPr>
      <w:r w:rsidRPr="00C722EC">
        <w:t xml:space="preserve">CO (Karbon monoksit) ölçüm değerlerinin 8 saatlik ortalamaları dikkate alındığında ölçüm periyodunda Ülkemiz, AB, ABD, Japonya ve DSÖ tarafından önerilen </w:t>
      </w:r>
      <w:r>
        <w:t xml:space="preserve">sınır </w:t>
      </w:r>
      <w:r w:rsidRPr="00C722EC">
        <w:t>değerlerin aşılmadığı tespit edilmiştir.</w:t>
      </w:r>
    </w:p>
    <w:p w:rsidR="002C051B" w:rsidRDefault="002C051B" w:rsidP="002C051B">
      <w:pPr>
        <w:pStyle w:val="ListeParagraf"/>
      </w:pPr>
    </w:p>
    <w:p w:rsidR="002C051B" w:rsidRPr="003F7B41" w:rsidRDefault="002C051B" w:rsidP="002C051B">
      <w:pPr>
        <w:pStyle w:val="altbaslk"/>
        <w:numPr>
          <w:ilvl w:val="0"/>
          <w:numId w:val="7"/>
        </w:numPr>
        <w:spacing w:before="0" w:beforeAutospacing="0" w:after="0" w:afterAutospacing="0" w:line="240" w:lineRule="atLeast"/>
        <w:jc w:val="both"/>
      </w:pPr>
      <w:r w:rsidRPr="003A06DF">
        <w:t>O</w:t>
      </w:r>
      <w:r w:rsidRPr="003F7B41">
        <w:rPr>
          <w:vertAlign w:val="subscript"/>
        </w:rPr>
        <w:t>3</w:t>
      </w:r>
      <w:r w:rsidRPr="003A06DF">
        <w:t xml:space="preserve"> (Ozon) ölçüm değerlerinin 8 saatlik ortalamaları dikkate alındığında </w:t>
      </w:r>
      <w:r w:rsidRPr="00732ADF">
        <w:t xml:space="preserve">bu değerlerin </w:t>
      </w:r>
      <w:r w:rsidRPr="00B83D0D">
        <w:t>Ülkemiz</w:t>
      </w:r>
      <w:r>
        <w:t>,</w:t>
      </w:r>
      <w:r w:rsidRPr="00B83D0D">
        <w:t xml:space="preserve"> AB</w:t>
      </w:r>
      <w:r>
        <w:t>,</w:t>
      </w:r>
      <w:r w:rsidRPr="00B83D0D">
        <w:t xml:space="preserve"> </w:t>
      </w:r>
      <w:r>
        <w:t>ABD,</w:t>
      </w:r>
      <w:r w:rsidRPr="00B83D0D">
        <w:t xml:space="preserve"> Japonya</w:t>
      </w:r>
      <w:r>
        <w:t xml:space="preserve"> ve DSÖ</w:t>
      </w:r>
      <w:r w:rsidRPr="00B83D0D">
        <w:t xml:space="preserve"> </w:t>
      </w:r>
      <w:r>
        <w:t>tarafından</w:t>
      </w:r>
      <w:r w:rsidRPr="00B83D0D">
        <w:t xml:space="preserve"> kabul edilen sınır değerlerin altında kaldığı belirlenmiştir.</w:t>
      </w:r>
    </w:p>
    <w:p w:rsidR="002C051B" w:rsidRDefault="002C051B" w:rsidP="002C051B">
      <w:pPr>
        <w:pStyle w:val="altbaslk"/>
        <w:spacing w:before="0" w:beforeAutospacing="0" w:after="0" w:afterAutospacing="0"/>
        <w:ind w:left="720"/>
        <w:jc w:val="both"/>
      </w:pPr>
    </w:p>
    <w:p w:rsidR="002C051B" w:rsidRPr="00F441A2" w:rsidRDefault="002C051B" w:rsidP="002C051B">
      <w:pPr>
        <w:pStyle w:val="altbaslk"/>
        <w:numPr>
          <w:ilvl w:val="0"/>
          <w:numId w:val="7"/>
        </w:numPr>
        <w:spacing w:before="0" w:beforeAutospacing="0" w:after="0" w:afterAutospacing="0" w:line="240" w:lineRule="atLeast"/>
        <w:jc w:val="both"/>
      </w:pPr>
      <w:r w:rsidRPr="00FE28D7">
        <w:rPr>
          <w:color w:val="0D0D0D" w:themeColor="text1" w:themeTint="F2"/>
        </w:rPr>
        <w:t>CH</w:t>
      </w:r>
      <w:r w:rsidRPr="00FE28D7">
        <w:rPr>
          <w:color w:val="0D0D0D" w:themeColor="text1" w:themeTint="F2"/>
          <w:vertAlign w:val="subscript"/>
        </w:rPr>
        <w:t>4</w:t>
      </w:r>
      <w:r w:rsidRPr="00FE28D7">
        <w:rPr>
          <w:color w:val="0D0D0D" w:themeColor="text1" w:themeTint="F2"/>
        </w:rPr>
        <w:t xml:space="preserve"> (Metan) ve N-CH</w:t>
      </w:r>
      <w:r w:rsidRPr="00FE28D7">
        <w:rPr>
          <w:color w:val="0D0D0D" w:themeColor="text1" w:themeTint="F2"/>
          <w:vertAlign w:val="subscript"/>
        </w:rPr>
        <w:t>4</w:t>
      </w:r>
      <w:r w:rsidRPr="00FE28D7">
        <w:rPr>
          <w:color w:val="0D0D0D" w:themeColor="text1" w:themeTint="F2"/>
        </w:rPr>
        <w:t xml:space="preserve"> (Metan olmayan) için Ülkemiz Yönetmeliklerinde kısa vadeli herhangi s</w:t>
      </w:r>
      <w:r>
        <w:rPr>
          <w:color w:val="0D0D0D" w:themeColor="text1" w:themeTint="F2"/>
        </w:rPr>
        <w:t>ınır değerlere rastlanmamıştır.</w:t>
      </w:r>
    </w:p>
    <w:p w:rsidR="002C051B" w:rsidRDefault="002C051B" w:rsidP="002757FE">
      <w:pPr>
        <w:pStyle w:val="altbaslk"/>
        <w:spacing w:before="0" w:beforeAutospacing="0" w:after="0" w:afterAutospacing="0" w:line="240" w:lineRule="atLeast"/>
        <w:jc w:val="both"/>
        <w:rPr>
          <w:color w:val="000000" w:themeColor="text1"/>
        </w:rPr>
      </w:pPr>
    </w:p>
    <w:p w:rsidR="0086408B" w:rsidRDefault="0086408B" w:rsidP="001D0913">
      <w:pPr>
        <w:pStyle w:val="altbaslk"/>
        <w:spacing w:before="0" w:beforeAutospacing="0" w:after="0" w:afterAutospacing="0" w:line="240" w:lineRule="atLeast"/>
        <w:jc w:val="both"/>
        <w:rPr>
          <w:color w:val="000000" w:themeColor="text1"/>
        </w:rPr>
      </w:pPr>
    </w:p>
    <w:sectPr w:rsidR="0086408B"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27B5" w:rsidRDefault="009827B5" w:rsidP="000812A1">
      <w:r>
        <w:separator/>
      </w:r>
    </w:p>
  </w:endnote>
  <w:endnote w:type="continuationSeparator" w:id="0">
    <w:p w:rsidR="009827B5" w:rsidRDefault="009827B5"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10022FF" w:usb1="C000E47F" w:usb2="00000029" w:usb3="00000000" w:csb0="000001D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rsidR="004A3BBC" w:rsidRDefault="004A3BBC">
        <w:pPr>
          <w:pStyle w:val="Altbilgi"/>
          <w:jc w:val="right"/>
        </w:pPr>
        <w:r>
          <w:fldChar w:fldCharType="begin"/>
        </w:r>
        <w:r>
          <w:instrText>PAGE   \* MERGEFORMAT</w:instrText>
        </w:r>
        <w:r>
          <w:fldChar w:fldCharType="separate"/>
        </w:r>
        <w:r w:rsidR="00E812A4">
          <w:rPr>
            <w:noProof/>
          </w:rPr>
          <w:t>1</w:t>
        </w:r>
        <w:r>
          <w:rPr>
            <w:noProof/>
          </w:rPr>
          <w:fldChar w:fldCharType="end"/>
        </w:r>
      </w:p>
    </w:sdtContent>
  </w:sdt>
  <w:p w:rsidR="004A3BBC" w:rsidRDefault="004A3BB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27B5" w:rsidRDefault="009827B5" w:rsidP="000812A1">
      <w:r>
        <w:separator/>
      </w:r>
    </w:p>
  </w:footnote>
  <w:footnote w:type="continuationSeparator" w:id="0">
    <w:p w:rsidR="009827B5" w:rsidRDefault="009827B5"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Na8FABK/92ItAAAA"/>
  </w:docVars>
  <w:rsids>
    <w:rsidRoot w:val="000A011A"/>
    <w:rsid w:val="00000C86"/>
    <w:rsid w:val="00002BF1"/>
    <w:rsid w:val="000031FB"/>
    <w:rsid w:val="00003AB5"/>
    <w:rsid w:val="00004FEB"/>
    <w:rsid w:val="0000601A"/>
    <w:rsid w:val="000066CE"/>
    <w:rsid w:val="00007D39"/>
    <w:rsid w:val="00010374"/>
    <w:rsid w:val="00011E70"/>
    <w:rsid w:val="00013D64"/>
    <w:rsid w:val="00013E67"/>
    <w:rsid w:val="00013F34"/>
    <w:rsid w:val="00014146"/>
    <w:rsid w:val="000141ED"/>
    <w:rsid w:val="0001567E"/>
    <w:rsid w:val="00016E2D"/>
    <w:rsid w:val="00017541"/>
    <w:rsid w:val="00017702"/>
    <w:rsid w:val="0001771C"/>
    <w:rsid w:val="00020294"/>
    <w:rsid w:val="0002119B"/>
    <w:rsid w:val="00021301"/>
    <w:rsid w:val="00023113"/>
    <w:rsid w:val="00024A58"/>
    <w:rsid w:val="00025427"/>
    <w:rsid w:val="00025922"/>
    <w:rsid w:val="00026560"/>
    <w:rsid w:val="00027834"/>
    <w:rsid w:val="00027B22"/>
    <w:rsid w:val="00030FAE"/>
    <w:rsid w:val="0003260F"/>
    <w:rsid w:val="00034268"/>
    <w:rsid w:val="0003482E"/>
    <w:rsid w:val="00034CDB"/>
    <w:rsid w:val="0003544F"/>
    <w:rsid w:val="00035D85"/>
    <w:rsid w:val="000360A9"/>
    <w:rsid w:val="00040B4B"/>
    <w:rsid w:val="00041E20"/>
    <w:rsid w:val="00041E72"/>
    <w:rsid w:val="00044A5C"/>
    <w:rsid w:val="00044D31"/>
    <w:rsid w:val="000462C6"/>
    <w:rsid w:val="00047173"/>
    <w:rsid w:val="00047C07"/>
    <w:rsid w:val="00047EA0"/>
    <w:rsid w:val="00050167"/>
    <w:rsid w:val="0005139E"/>
    <w:rsid w:val="00052D0B"/>
    <w:rsid w:val="000538EF"/>
    <w:rsid w:val="00055A3F"/>
    <w:rsid w:val="00057B97"/>
    <w:rsid w:val="00060827"/>
    <w:rsid w:val="0006097C"/>
    <w:rsid w:val="00060A7F"/>
    <w:rsid w:val="00060CF8"/>
    <w:rsid w:val="00061E0B"/>
    <w:rsid w:val="00063477"/>
    <w:rsid w:val="00064A18"/>
    <w:rsid w:val="00065067"/>
    <w:rsid w:val="00065073"/>
    <w:rsid w:val="00065691"/>
    <w:rsid w:val="00066A60"/>
    <w:rsid w:val="00066F9C"/>
    <w:rsid w:val="00070749"/>
    <w:rsid w:val="00070D56"/>
    <w:rsid w:val="000723EC"/>
    <w:rsid w:val="0007328D"/>
    <w:rsid w:val="00074BC1"/>
    <w:rsid w:val="00075279"/>
    <w:rsid w:val="00075293"/>
    <w:rsid w:val="000757DB"/>
    <w:rsid w:val="00076D82"/>
    <w:rsid w:val="00076DD0"/>
    <w:rsid w:val="0007710B"/>
    <w:rsid w:val="0007797F"/>
    <w:rsid w:val="00081034"/>
    <w:rsid w:val="000812A1"/>
    <w:rsid w:val="00082063"/>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3D6C"/>
    <w:rsid w:val="000A3E30"/>
    <w:rsid w:val="000A46EA"/>
    <w:rsid w:val="000A5C68"/>
    <w:rsid w:val="000A5F7B"/>
    <w:rsid w:val="000A613D"/>
    <w:rsid w:val="000B0890"/>
    <w:rsid w:val="000B2145"/>
    <w:rsid w:val="000B2305"/>
    <w:rsid w:val="000B3FA8"/>
    <w:rsid w:val="000B425B"/>
    <w:rsid w:val="000B43A3"/>
    <w:rsid w:val="000B5627"/>
    <w:rsid w:val="000B5CC7"/>
    <w:rsid w:val="000B5DDB"/>
    <w:rsid w:val="000B6807"/>
    <w:rsid w:val="000B7AB6"/>
    <w:rsid w:val="000C3FED"/>
    <w:rsid w:val="000C53F9"/>
    <w:rsid w:val="000C65BC"/>
    <w:rsid w:val="000D0439"/>
    <w:rsid w:val="000D0541"/>
    <w:rsid w:val="000D0FDA"/>
    <w:rsid w:val="000D14FF"/>
    <w:rsid w:val="000D1785"/>
    <w:rsid w:val="000D2C7D"/>
    <w:rsid w:val="000D3272"/>
    <w:rsid w:val="000D4C18"/>
    <w:rsid w:val="000D59D5"/>
    <w:rsid w:val="000D741B"/>
    <w:rsid w:val="000D7A35"/>
    <w:rsid w:val="000E24E3"/>
    <w:rsid w:val="000E42C5"/>
    <w:rsid w:val="000E5059"/>
    <w:rsid w:val="000E56D9"/>
    <w:rsid w:val="000E7C1E"/>
    <w:rsid w:val="000F020D"/>
    <w:rsid w:val="000F12CD"/>
    <w:rsid w:val="000F1FAB"/>
    <w:rsid w:val="000F2C43"/>
    <w:rsid w:val="000F4211"/>
    <w:rsid w:val="000F4F7F"/>
    <w:rsid w:val="000F507D"/>
    <w:rsid w:val="000F6FFB"/>
    <w:rsid w:val="000F7608"/>
    <w:rsid w:val="000F765B"/>
    <w:rsid w:val="00100136"/>
    <w:rsid w:val="00102536"/>
    <w:rsid w:val="001026A5"/>
    <w:rsid w:val="00102D77"/>
    <w:rsid w:val="00103A0E"/>
    <w:rsid w:val="00107CA6"/>
    <w:rsid w:val="00110A33"/>
    <w:rsid w:val="00112972"/>
    <w:rsid w:val="00112BB7"/>
    <w:rsid w:val="00113A8C"/>
    <w:rsid w:val="0011425C"/>
    <w:rsid w:val="00115380"/>
    <w:rsid w:val="00116F76"/>
    <w:rsid w:val="00120955"/>
    <w:rsid w:val="00124F9C"/>
    <w:rsid w:val="001257FC"/>
    <w:rsid w:val="001262EF"/>
    <w:rsid w:val="001263D6"/>
    <w:rsid w:val="00126784"/>
    <w:rsid w:val="0012755B"/>
    <w:rsid w:val="001278C2"/>
    <w:rsid w:val="001314B8"/>
    <w:rsid w:val="001316F9"/>
    <w:rsid w:val="00132F7C"/>
    <w:rsid w:val="0013502A"/>
    <w:rsid w:val="00135789"/>
    <w:rsid w:val="00136FF1"/>
    <w:rsid w:val="0014167B"/>
    <w:rsid w:val="00141DE1"/>
    <w:rsid w:val="00142551"/>
    <w:rsid w:val="00142898"/>
    <w:rsid w:val="001438F5"/>
    <w:rsid w:val="00143BAE"/>
    <w:rsid w:val="00145417"/>
    <w:rsid w:val="00145B80"/>
    <w:rsid w:val="001467E1"/>
    <w:rsid w:val="00146C64"/>
    <w:rsid w:val="00147329"/>
    <w:rsid w:val="00147D03"/>
    <w:rsid w:val="0015284C"/>
    <w:rsid w:val="00154403"/>
    <w:rsid w:val="001544A5"/>
    <w:rsid w:val="00154E6D"/>
    <w:rsid w:val="00155DE9"/>
    <w:rsid w:val="00157ED7"/>
    <w:rsid w:val="00162347"/>
    <w:rsid w:val="00163AE6"/>
    <w:rsid w:val="00163B52"/>
    <w:rsid w:val="00165060"/>
    <w:rsid w:val="00165942"/>
    <w:rsid w:val="00165EA6"/>
    <w:rsid w:val="00167639"/>
    <w:rsid w:val="00170158"/>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5149"/>
    <w:rsid w:val="00195C2E"/>
    <w:rsid w:val="00195EA0"/>
    <w:rsid w:val="00197457"/>
    <w:rsid w:val="001A4FCB"/>
    <w:rsid w:val="001A58B9"/>
    <w:rsid w:val="001A6E1F"/>
    <w:rsid w:val="001A7442"/>
    <w:rsid w:val="001B0B49"/>
    <w:rsid w:val="001B0EE2"/>
    <w:rsid w:val="001B0FA2"/>
    <w:rsid w:val="001B1CD6"/>
    <w:rsid w:val="001B4220"/>
    <w:rsid w:val="001B4495"/>
    <w:rsid w:val="001B7306"/>
    <w:rsid w:val="001C2DD9"/>
    <w:rsid w:val="001C3299"/>
    <w:rsid w:val="001C36D6"/>
    <w:rsid w:val="001C4CA1"/>
    <w:rsid w:val="001C642D"/>
    <w:rsid w:val="001C7233"/>
    <w:rsid w:val="001D083A"/>
    <w:rsid w:val="001D0913"/>
    <w:rsid w:val="001D1AFE"/>
    <w:rsid w:val="001D22DD"/>
    <w:rsid w:val="001D2D86"/>
    <w:rsid w:val="001D3901"/>
    <w:rsid w:val="001D4A00"/>
    <w:rsid w:val="001D5A7E"/>
    <w:rsid w:val="001D6BF1"/>
    <w:rsid w:val="001D732E"/>
    <w:rsid w:val="001D73A4"/>
    <w:rsid w:val="001E0809"/>
    <w:rsid w:val="001E08D6"/>
    <w:rsid w:val="001E0F8A"/>
    <w:rsid w:val="001E105E"/>
    <w:rsid w:val="001E1707"/>
    <w:rsid w:val="001E18A4"/>
    <w:rsid w:val="001E29E0"/>
    <w:rsid w:val="001E4986"/>
    <w:rsid w:val="001E4AB2"/>
    <w:rsid w:val="001E6DF2"/>
    <w:rsid w:val="001E7557"/>
    <w:rsid w:val="001F025C"/>
    <w:rsid w:val="001F1C3C"/>
    <w:rsid w:val="001F1E09"/>
    <w:rsid w:val="001F3E4C"/>
    <w:rsid w:val="001F44B0"/>
    <w:rsid w:val="001F6197"/>
    <w:rsid w:val="001F7F9E"/>
    <w:rsid w:val="002019B7"/>
    <w:rsid w:val="00202904"/>
    <w:rsid w:val="00204B94"/>
    <w:rsid w:val="00206D87"/>
    <w:rsid w:val="002071DB"/>
    <w:rsid w:val="00213050"/>
    <w:rsid w:val="002130EA"/>
    <w:rsid w:val="00213583"/>
    <w:rsid w:val="0021542F"/>
    <w:rsid w:val="002164E6"/>
    <w:rsid w:val="00217836"/>
    <w:rsid w:val="00217E61"/>
    <w:rsid w:val="00223E9A"/>
    <w:rsid w:val="00225101"/>
    <w:rsid w:val="00225AE5"/>
    <w:rsid w:val="00226320"/>
    <w:rsid w:val="00227167"/>
    <w:rsid w:val="002323A8"/>
    <w:rsid w:val="002342CC"/>
    <w:rsid w:val="0023529A"/>
    <w:rsid w:val="00236167"/>
    <w:rsid w:val="00236CAC"/>
    <w:rsid w:val="002403DC"/>
    <w:rsid w:val="0024294B"/>
    <w:rsid w:val="00242A79"/>
    <w:rsid w:val="00242D1D"/>
    <w:rsid w:val="002436A5"/>
    <w:rsid w:val="00243DC7"/>
    <w:rsid w:val="00243EE2"/>
    <w:rsid w:val="002441F4"/>
    <w:rsid w:val="00244526"/>
    <w:rsid w:val="002446BF"/>
    <w:rsid w:val="00245960"/>
    <w:rsid w:val="002545A0"/>
    <w:rsid w:val="00254C55"/>
    <w:rsid w:val="00256E3B"/>
    <w:rsid w:val="00257821"/>
    <w:rsid w:val="00257CD3"/>
    <w:rsid w:val="00257D29"/>
    <w:rsid w:val="00260EE4"/>
    <w:rsid w:val="002614C7"/>
    <w:rsid w:val="002636C0"/>
    <w:rsid w:val="00265715"/>
    <w:rsid w:val="00265824"/>
    <w:rsid w:val="0026591D"/>
    <w:rsid w:val="00265AA2"/>
    <w:rsid w:val="002676E3"/>
    <w:rsid w:val="002716D2"/>
    <w:rsid w:val="002722ED"/>
    <w:rsid w:val="00273C09"/>
    <w:rsid w:val="00274A97"/>
    <w:rsid w:val="00274C5E"/>
    <w:rsid w:val="002757BC"/>
    <w:rsid w:val="002757FE"/>
    <w:rsid w:val="002769B7"/>
    <w:rsid w:val="002809E2"/>
    <w:rsid w:val="00281C05"/>
    <w:rsid w:val="002832FE"/>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7888"/>
    <w:rsid w:val="002A7E70"/>
    <w:rsid w:val="002B2C96"/>
    <w:rsid w:val="002B4AF1"/>
    <w:rsid w:val="002B4B5C"/>
    <w:rsid w:val="002B4EC6"/>
    <w:rsid w:val="002B5325"/>
    <w:rsid w:val="002C051B"/>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63A5"/>
    <w:rsid w:val="002E7360"/>
    <w:rsid w:val="002F0658"/>
    <w:rsid w:val="002F17F2"/>
    <w:rsid w:val="002F1924"/>
    <w:rsid w:val="002F1B85"/>
    <w:rsid w:val="002F1DA9"/>
    <w:rsid w:val="002F2DC7"/>
    <w:rsid w:val="002F3CA0"/>
    <w:rsid w:val="002F5C20"/>
    <w:rsid w:val="002F7CA0"/>
    <w:rsid w:val="00300A0F"/>
    <w:rsid w:val="00300C75"/>
    <w:rsid w:val="003014D3"/>
    <w:rsid w:val="003015F2"/>
    <w:rsid w:val="003022F5"/>
    <w:rsid w:val="003102EB"/>
    <w:rsid w:val="0031258B"/>
    <w:rsid w:val="003125C1"/>
    <w:rsid w:val="003133FF"/>
    <w:rsid w:val="00316525"/>
    <w:rsid w:val="003166E7"/>
    <w:rsid w:val="00316FAC"/>
    <w:rsid w:val="00317ED9"/>
    <w:rsid w:val="00321048"/>
    <w:rsid w:val="003211E3"/>
    <w:rsid w:val="00321539"/>
    <w:rsid w:val="003229A1"/>
    <w:rsid w:val="00322E09"/>
    <w:rsid w:val="00323366"/>
    <w:rsid w:val="003236F3"/>
    <w:rsid w:val="00323B3E"/>
    <w:rsid w:val="00323F74"/>
    <w:rsid w:val="00325E72"/>
    <w:rsid w:val="00326219"/>
    <w:rsid w:val="00326C0A"/>
    <w:rsid w:val="00326EB2"/>
    <w:rsid w:val="003270F5"/>
    <w:rsid w:val="00327C4C"/>
    <w:rsid w:val="003305CA"/>
    <w:rsid w:val="003308C3"/>
    <w:rsid w:val="00330C17"/>
    <w:rsid w:val="0033197D"/>
    <w:rsid w:val="00333A32"/>
    <w:rsid w:val="00333CBB"/>
    <w:rsid w:val="003342CD"/>
    <w:rsid w:val="00334573"/>
    <w:rsid w:val="003366A1"/>
    <w:rsid w:val="003367AC"/>
    <w:rsid w:val="00337D6F"/>
    <w:rsid w:val="00341038"/>
    <w:rsid w:val="003456D9"/>
    <w:rsid w:val="00346389"/>
    <w:rsid w:val="0034697A"/>
    <w:rsid w:val="003469AD"/>
    <w:rsid w:val="00346A6A"/>
    <w:rsid w:val="00346D08"/>
    <w:rsid w:val="0035184A"/>
    <w:rsid w:val="003523A7"/>
    <w:rsid w:val="00352476"/>
    <w:rsid w:val="00352F3E"/>
    <w:rsid w:val="00360958"/>
    <w:rsid w:val="00361924"/>
    <w:rsid w:val="0036493D"/>
    <w:rsid w:val="003651C9"/>
    <w:rsid w:val="00365A71"/>
    <w:rsid w:val="00365F35"/>
    <w:rsid w:val="00367ED1"/>
    <w:rsid w:val="00371457"/>
    <w:rsid w:val="003718A8"/>
    <w:rsid w:val="003726BE"/>
    <w:rsid w:val="003747B9"/>
    <w:rsid w:val="00374EA2"/>
    <w:rsid w:val="003750B9"/>
    <w:rsid w:val="00375DAB"/>
    <w:rsid w:val="003760EB"/>
    <w:rsid w:val="0037621D"/>
    <w:rsid w:val="00382A96"/>
    <w:rsid w:val="00383E43"/>
    <w:rsid w:val="00385CF5"/>
    <w:rsid w:val="00387356"/>
    <w:rsid w:val="00387B13"/>
    <w:rsid w:val="00387E28"/>
    <w:rsid w:val="00390AB3"/>
    <w:rsid w:val="003912AD"/>
    <w:rsid w:val="00391723"/>
    <w:rsid w:val="003927CA"/>
    <w:rsid w:val="003938C2"/>
    <w:rsid w:val="00393D63"/>
    <w:rsid w:val="003961FE"/>
    <w:rsid w:val="00397658"/>
    <w:rsid w:val="00397848"/>
    <w:rsid w:val="00397C4A"/>
    <w:rsid w:val="003A06DF"/>
    <w:rsid w:val="003A1B61"/>
    <w:rsid w:val="003A46CB"/>
    <w:rsid w:val="003A5AB6"/>
    <w:rsid w:val="003A5D39"/>
    <w:rsid w:val="003B0E0D"/>
    <w:rsid w:val="003B1723"/>
    <w:rsid w:val="003B36A4"/>
    <w:rsid w:val="003B39D9"/>
    <w:rsid w:val="003B4602"/>
    <w:rsid w:val="003B6D89"/>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0FCA"/>
    <w:rsid w:val="003E41DB"/>
    <w:rsid w:val="003E43DA"/>
    <w:rsid w:val="003E445F"/>
    <w:rsid w:val="003E4781"/>
    <w:rsid w:val="003E4F78"/>
    <w:rsid w:val="003E5992"/>
    <w:rsid w:val="003E75A2"/>
    <w:rsid w:val="003E7E0B"/>
    <w:rsid w:val="003F01A6"/>
    <w:rsid w:val="003F413D"/>
    <w:rsid w:val="003F43CE"/>
    <w:rsid w:val="003F45DD"/>
    <w:rsid w:val="003F5232"/>
    <w:rsid w:val="003F55C3"/>
    <w:rsid w:val="003F6F1E"/>
    <w:rsid w:val="003F6FE6"/>
    <w:rsid w:val="003F7B41"/>
    <w:rsid w:val="0040237A"/>
    <w:rsid w:val="0040278B"/>
    <w:rsid w:val="00402E22"/>
    <w:rsid w:val="00403A62"/>
    <w:rsid w:val="00404CF3"/>
    <w:rsid w:val="0040762D"/>
    <w:rsid w:val="00407B1C"/>
    <w:rsid w:val="00410AE8"/>
    <w:rsid w:val="00410E06"/>
    <w:rsid w:val="00411467"/>
    <w:rsid w:val="00413739"/>
    <w:rsid w:val="004157D3"/>
    <w:rsid w:val="00415F90"/>
    <w:rsid w:val="0041745A"/>
    <w:rsid w:val="00421B55"/>
    <w:rsid w:val="004224D3"/>
    <w:rsid w:val="00423FF7"/>
    <w:rsid w:val="00427CA9"/>
    <w:rsid w:val="00427DD4"/>
    <w:rsid w:val="00430611"/>
    <w:rsid w:val="00431C36"/>
    <w:rsid w:val="0043208C"/>
    <w:rsid w:val="00433262"/>
    <w:rsid w:val="00434C8C"/>
    <w:rsid w:val="00434ED5"/>
    <w:rsid w:val="00434F4D"/>
    <w:rsid w:val="004364FB"/>
    <w:rsid w:val="00436554"/>
    <w:rsid w:val="00437779"/>
    <w:rsid w:val="004378A3"/>
    <w:rsid w:val="00441978"/>
    <w:rsid w:val="00444D7E"/>
    <w:rsid w:val="004453B3"/>
    <w:rsid w:val="00446124"/>
    <w:rsid w:val="00447698"/>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0E70"/>
    <w:rsid w:val="00481542"/>
    <w:rsid w:val="00481572"/>
    <w:rsid w:val="00481C5A"/>
    <w:rsid w:val="00482A3A"/>
    <w:rsid w:val="00483C4A"/>
    <w:rsid w:val="00484462"/>
    <w:rsid w:val="0048549C"/>
    <w:rsid w:val="00487135"/>
    <w:rsid w:val="00487234"/>
    <w:rsid w:val="004928B8"/>
    <w:rsid w:val="00495ABB"/>
    <w:rsid w:val="00496408"/>
    <w:rsid w:val="004969C2"/>
    <w:rsid w:val="004979C5"/>
    <w:rsid w:val="004A06ED"/>
    <w:rsid w:val="004A0CB1"/>
    <w:rsid w:val="004A0D20"/>
    <w:rsid w:val="004A1CC0"/>
    <w:rsid w:val="004A1DF0"/>
    <w:rsid w:val="004A2A3E"/>
    <w:rsid w:val="004A34A0"/>
    <w:rsid w:val="004A3688"/>
    <w:rsid w:val="004A3BBC"/>
    <w:rsid w:val="004A3CE1"/>
    <w:rsid w:val="004A4DF9"/>
    <w:rsid w:val="004A59EA"/>
    <w:rsid w:val="004A6C71"/>
    <w:rsid w:val="004A7F2F"/>
    <w:rsid w:val="004B168E"/>
    <w:rsid w:val="004B2044"/>
    <w:rsid w:val="004B2143"/>
    <w:rsid w:val="004B22D5"/>
    <w:rsid w:val="004B3D99"/>
    <w:rsid w:val="004B5490"/>
    <w:rsid w:val="004B6F37"/>
    <w:rsid w:val="004C00F0"/>
    <w:rsid w:val="004C0D4E"/>
    <w:rsid w:val="004C2305"/>
    <w:rsid w:val="004C2CAC"/>
    <w:rsid w:val="004C6538"/>
    <w:rsid w:val="004C74E0"/>
    <w:rsid w:val="004D13F5"/>
    <w:rsid w:val="004D2B2E"/>
    <w:rsid w:val="004D3F2F"/>
    <w:rsid w:val="004D597E"/>
    <w:rsid w:val="004D6435"/>
    <w:rsid w:val="004D7153"/>
    <w:rsid w:val="004E23C4"/>
    <w:rsid w:val="004E273D"/>
    <w:rsid w:val="004E34AC"/>
    <w:rsid w:val="004E403A"/>
    <w:rsid w:val="004E4925"/>
    <w:rsid w:val="004E5726"/>
    <w:rsid w:val="004E5DB3"/>
    <w:rsid w:val="004E5E71"/>
    <w:rsid w:val="004E7B52"/>
    <w:rsid w:val="004E7C63"/>
    <w:rsid w:val="004F0172"/>
    <w:rsid w:val="004F3C4D"/>
    <w:rsid w:val="004F6F2F"/>
    <w:rsid w:val="00500F3A"/>
    <w:rsid w:val="00500F61"/>
    <w:rsid w:val="005014D2"/>
    <w:rsid w:val="00501640"/>
    <w:rsid w:val="00501DBA"/>
    <w:rsid w:val="00501E82"/>
    <w:rsid w:val="00502BE4"/>
    <w:rsid w:val="00502ECE"/>
    <w:rsid w:val="00504F19"/>
    <w:rsid w:val="00505A6D"/>
    <w:rsid w:val="00506EB7"/>
    <w:rsid w:val="00507953"/>
    <w:rsid w:val="00507F83"/>
    <w:rsid w:val="00511FC1"/>
    <w:rsid w:val="0051200C"/>
    <w:rsid w:val="005136C4"/>
    <w:rsid w:val="00513CF5"/>
    <w:rsid w:val="005143F1"/>
    <w:rsid w:val="005149CC"/>
    <w:rsid w:val="00514CFC"/>
    <w:rsid w:val="00515A68"/>
    <w:rsid w:val="00515C10"/>
    <w:rsid w:val="00517BCF"/>
    <w:rsid w:val="00520298"/>
    <w:rsid w:val="00520432"/>
    <w:rsid w:val="005204F9"/>
    <w:rsid w:val="00520994"/>
    <w:rsid w:val="00521A9D"/>
    <w:rsid w:val="00521B77"/>
    <w:rsid w:val="00524A1A"/>
    <w:rsid w:val="00524A34"/>
    <w:rsid w:val="00525740"/>
    <w:rsid w:val="00525FB9"/>
    <w:rsid w:val="005266C5"/>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23F8"/>
    <w:rsid w:val="005531B1"/>
    <w:rsid w:val="0055675A"/>
    <w:rsid w:val="00556D3D"/>
    <w:rsid w:val="00557265"/>
    <w:rsid w:val="00557710"/>
    <w:rsid w:val="00560573"/>
    <w:rsid w:val="0056242B"/>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C5D"/>
    <w:rsid w:val="00593EA9"/>
    <w:rsid w:val="00596490"/>
    <w:rsid w:val="00596A63"/>
    <w:rsid w:val="0059710B"/>
    <w:rsid w:val="005A36F4"/>
    <w:rsid w:val="005A4182"/>
    <w:rsid w:val="005A41B5"/>
    <w:rsid w:val="005A4B12"/>
    <w:rsid w:val="005A506F"/>
    <w:rsid w:val="005B1B0E"/>
    <w:rsid w:val="005B2F24"/>
    <w:rsid w:val="005B3B59"/>
    <w:rsid w:val="005B4DD4"/>
    <w:rsid w:val="005B765F"/>
    <w:rsid w:val="005B7A15"/>
    <w:rsid w:val="005C0AC8"/>
    <w:rsid w:val="005C1DFF"/>
    <w:rsid w:val="005C1ED1"/>
    <w:rsid w:val="005C47F1"/>
    <w:rsid w:val="005C49E2"/>
    <w:rsid w:val="005C4B51"/>
    <w:rsid w:val="005C5E19"/>
    <w:rsid w:val="005D012E"/>
    <w:rsid w:val="005D02AB"/>
    <w:rsid w:val="005D0808"/>
    <w:rsid w:val="005D08AA"/>
    <w:rsid w:val="005D32F0"/>
    <w:rsid w:val="005D4512"/>
    <w:rsid w:val="005D7606"/>
    <w:rsid w:val="005E096F"/>
    <w:rsid w:val="005E2DFA"/>
    <w:rsid w:val="005E5690"/>
    <w:rsid w:val="005F1073"/>
    <w:rsid w:val="005F5894"/>
    <w:rsid w:val="005F6468"/>
    <w:rsid w:val="005F6539"/>
    <w:rsid w:val="005F7F53"/>
    <w:rsid w:val="006000CE"/>
    <w:rsid w:val="00600F92"/>
    <w:rsid w:val="006037E8"/>
    <w:rsid w:val="00603BDF"/>
    <w:rsid w:val="00604325"/>
    <w:rsid w:val="006051BF"/>
    <w:rsid w:val="006104C8"/>
    <w:rsid w:val="00610A3D"/>
    <w:rsid w:val="006118D8"/>
    <w:rsid w:val="00612C47"/>
    <w:rsid w:val="00613287"/>
    <w:rsid w:val="0061407D"/>
    <w:rsid w:val="00614119"/>
    <w:rsid w:val="00614F82"/>
    <w:rsid w:val="00615D77"/>
    <w:rsid w:val="00617837"/>
    <w:rsid w:val="006200E5"/>
    <w:rsid w:val="00621E3E"/>
    <w:rsid w:val="0062333B"/>
    <w:rsid w:val="00623AEA"/>
    <w:rsid w:val="00623FFC"/>
    <w:rsid w:val="00627ECF"/>
    <w:rsid w:val="00631C33"/>
    <w:rsid w:val="006323DE"/>
    <w:rsid w:val="0063624A"/>
    <w:rsid w:val="006362E6"/>
    <w:rsid w:val="006365FB"/>
    <w:rsid w:val="006378E7"/>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3E29"/>
    <w:rsid w:val="00674F6C"/>
    <w:rsid w:val="00676307"/>
    <w:rsid w:val="00676945"/>
    <w:rsid w:val="006774BD"/>
    <w:rsid w:val="0068070D"/>
    <w:rsid w:val="0068179B"/>
    <w:rsid w:val="006817F3"/>
    <w:rsid w:val="00681887"/>
    <w:rsid w:val="00683509"/>
    <w:rsid w:val="00683712"/>
    <w:rsid w:val="00684B2C"/>
    <w:rsid w:val="006853A3"/>
    <w:rsid w:val="006870E3"/>
    <w:rsid w:val="00687389"/>
    <w:rsid w:val="00687DD0"/>
    <w:rsid w:val="006922FB"/>
    <w:rsid w:val="00693AC6"/>
    <w:rsid w:val="006944C5"/>
    <w:rsid w:val="00695EC8"/>
    <w:rsid w:val="00696996"/>
    <w:rsid w:val="00696BA9"/>
    <w:rsid w:val="00696EAD"/>
    <w:rsid w:val="006A0CEF"/>
    <w:rsid w:val="006A1243"/>
    <w:rsid w:val="006A17D6"/>
    <w:rsid w:val="006A1BA1"/>
    <w:rsid w:val="006A2734"/>
    <w:rsid w:val="006B0CD2"/>
    <w:rsid w:val="006B0D0F"/>
    <w:rsid w:val="006B1D64"/>
    <w:rsid w:val="006C084C"/>
    <w:rsid w:val="006C0DF7"/>
    <w:rsid w:val="006C2557"/>
    <w:rsid w:val="006C2C19"/>
    <w:rsid w:val="006C3609"/>
    <w:rsid w:val="006C3AE6"/>
    <w:rsid w:val="006C3CAE"/>
    <w:rsid w:val="006C3F80"/>
    <w:rsid w:val="006C50DB"/>
    <w:rsid w:val="006C5878"/>
    <w:rsid w:val="006C68A0"/>
    <w:rsid w:val="006C7576"/>
    <w:rsid w:val="006C7BB9"/>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A87"/>
    <w:rsid w:val="006F2EC2"/>
    <w:rsid w:val="006F3AE5"/>
    <w:rsid w:val="006F569C"/>
    <w:rsid w:val="006F63B0"/>
    <w:rsid w:val="0070003D"/>
    <w:rsid w:val="007008C4"/>
    <w:rsid w:val="007027FB"/>
    <w:rsid w:val="007032D0"/>
    <w:rsid w:val="00703A5E"/>
    <w:rsid w:val="007055F3"/>
    <w:rsid w:val="00707545"/>
    <w:rsid w:val="00710B60"/>
    <w:rsid w:val="00710F0A"/>
    <w:rsid w:val="007154F1"/>
    <w:rsid w:val="00717B81"/>
    <w:rsid w:val="00721045"/>
    <w:rsid w:val="007228EE"/>
    <w:rsid w:val="007231C3"/>
    <w:rsid w:val="00727215"/>
    <w:rsid w:val="007306C6"/>
    <w:rsid w:val="00730E0C"/>
    <w:rsid w:val="00731100"/>
    <w:rsid w:val="00731285"/>
    <w:rsid w:val="007323E7"/>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6B4"/>
    <w:rsid w:val="00756B93"/>
    <w:rsid w:val="00756C1F"/>
    <w:rsid w:val="007578A2"/>
    <w:rsid w:val="007600AD"/>
    <w:rsid w:val="0076139E"/>
    <w:rsid w:val="00762EAB"/>
    <w:rsid w:val="007631EC"/>
    <w:rsid w:val="00763F92"/>
    <w:rsid w:val="0077042E"/>
    <w:rsid w:val="00770A19"/>
    <w:rsid w:val="00770F55"/>
    <w:rsid w:val="007736D8"/>
    <w:rsid w:val="007748A7"/>
    <w:rsid w:val="00776418"/>
    <w:rsid w:val="007766DD"/>
    <w:rsid w:val="00777234"/>
    <w:rsid w:val="0077779D"/>
    <w:rsid w:val="00777CF4"/>
    <w:rsid w:val="00780D14"/>
    <w:rsid w:val="00780DEB"/>
    <w:rsid w:val="007832FB"/>
    <w:rsid w:val="0078574C"/>
    <w:rsid w:val="0078666E"/>
    <w:rsid w:val="00786785"/>
    <w:rsid w:val="00787B37"/>
    <w:rsid w:val="007900C9"/>
    <w:rsid w:val="0079018C"/>
    <w:rsid w:val="00790F5D"/>
    <w:rsid w:val="00791BD5"/>
    <w:rsid w:val="00791E0B"/>
    <w:rsid w:val="00791EC1"/>
    <w:rsid w:val="007930B6"/>
    <w:rsid w:val="007933DB"/>
    <w:rsid w:val="00797970"/>
    <w:rsid w:val="007A0611"/>
    <w:rsid w:val="007A0814"/>
    <w:rsid w:val="007A1DC5"/>
    <w:rsid w:val="007A3BC9"/>
    <w:rsid w:val="007A509D"/>
    <w:rsid w:val="007A55BF"/>
    <w:rsid w:val="007A5C33"/>
    <w:rsid w:val="007A5D6F"/>
    <w:rsid w:val="007A6C0C"/>
    <w:rsid w:val="007B2747"/>
    <w:rsid w:val="007B3765"/>
    <w:rsid w:val="007B3F48"/>
    <w:rsid w:val="007B4FD7"/>
    <w:rsid w:val="007B4FE2"/>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6AF0"/>
    <w:rsid w:val="007D7E01"/>
    <w:rsid w:val="007E0437"/>
    <w:rsid w:val="007E0F89"/>
    <w:rsid w:val="007E2AAC"/>
    <w:rsid w:val="007E2C96"/>
    <w:rsid w:val="007E3F76"/>
    <w:rsid w:val="007E4A5C"/>
    <w:rsid w:val="007E7703"/>
    <w:rsid w:val="007F0495"/>
    <w:rsid w:val="007F1084"/>
    <w:rsid w:val="007F1821"/>
    <w:rsid w:val="007F1AB3"/>
    <w:rsid w:val="007F1DA1"/>
    <w:rsid w:val="007F32FF"/>
    <w:rsid w:val="007F56B3"/>
    <w:rsid w:val="007F5847"/>
    <w:rsid w:val="007F6142"/>
    <w:rsid w:val="008006C8"/>
    <w:rsid w:val="0080092C"/>
    <w:rsid w:val="00800BA7"/>
    <w:rsid w:val="00800E97"/>
    <w:rsid w:val="00803B59"/>
    <w:rsid w:val="00806136"/>
    <w:rsid w:val="00807997"/>
    <w:rsid w:val="00807B16"/>
    <w:rsid w:val="008135F1"/>
    <w:rsid w:val="008142AA"/>
    <w:rsid w:val="008145AC"/>
    <w:rsid w:val="008145EA"/>
    <w:rsid w:val="00815CBD"/>
    <w:rsid w:val="00816DD9"/>
    <w:rsid w:val="00816E8A"/>
    <w:rsid w:val="00823AF3"/>
    <w:rsid w:val="0082502E"/>
    <w:rsid w:val="0082541A"/>
    <w:rsid w:val="00830F10"/>
    <w:rsid w:val="00831221"/>
    <w:rsid w:val="008352FA"/>
    <w:rsid w:val="00835310"/>
    <w:rsid w:val="00836008"/>
    <w:rsid w:val="0084080B"/>
    <w:rsid w:val="00840DEE"/>
    <w:rsid w:val="00841053"/>
    <w:rsid w:val="00842096"/>
    <w:rsid w:val="0084226A"/>
    <w:rsid w:val="008430D1"/>
    <w:rsid w:val="00843B48"/>
    <w:rsid w:val="008447A7"/>
    <w:rsid w:val="00845D47"/>
    <w:rsid w:val="008470C3"/>
    <w:rsid w:val="00850616"/>
    <w:rsid w:val="00851869"/>
    <w:rsid w:val="00852AA3"/>
    <w:rsid w:val="00852BA7"/>
    <w:rsid w:val="008532A9"/>
    <w:rsid w:val="00854C15"/>
    <w:rsid w:val="00854D0D"/>
    <w:rsid w:val="00856DF2"/>
    <w:rsid w:val="008578CC"/>
    <w:rsid w:val="00860896"/>
    <w:rsid w:val="00860E9D"/>
    <w:rsid w:val="00861401"/>
    <w:rsid w:val="00863FC5"/>
    <w:rsid w:val="0086408B"/>
    <w:rsid w:val="00864D74"/>
    <w:rsid w:val="00865A86"/>
    <w:rsid w:val="00866326"/>
    <w:rsid w:val="008667B3"/>
    <w:rsid w:val="00866E38"/>
    <w:rsid w:val="00867B55"/>
    <w:rsid w:val="00872945"/>
    <w:rsid w:val="0087447D"/>
    <w:rsid w:val="00874FEB"/>
    <w:rsid w:val="00877EA6"/>
    <w:rsid w:val="0088056A"/>
    <w:rsid w:val="008832D2"/>
    <w:rsid w:val="00883BBB"/>
    <w:rsid w:val="008844A7"/>
    <w:rsid w:val="00884590"/>
    <w:rsid w:val="00884B1F"/>
    <w:rsid w:val="00885067"/>
    <w:rsid w:val="00885123"/>
    <w:rsid w:val="008852B2"/>
    <w:rsid w:val="00885E50"/>
    <w:rsid w:val="00887EE3"/>
    <w:rsid w:val="0089128E"/>
    <w:rsid w:val="008931DD"/>
    <w:rsid w:val="00893E53"/>
    <w:rsid w:val="00894254"/>
    <w:rsid w:val="00896C56"/>
    <w:rsid w:val="00896E1C"/>
    <w:rsid w:val="00897A04"/>
    <w:rsid w:val="00897DEB"/>
    <w:rsid w:val="008A29A1"/>
    <w:rsid w:val="008A3545"/>
    <w:rsid w:val="008A384D"/>
    <w:rsid w:val="008A5A8F"/>
    <w:rsid w:val="008A7540"/>
    <w:rsid w:val="008B000A"/>
    <w:rsid w:val="008B1710"/>
    <w:rsid w:val="008B1BC7"/>
    <w:rsid w:val="008B1D82"/>
    <w:rsid w:val="008B2869"/>
    <w:rsid w:val="008B431E"/>
    <w:rsid w:val="008B47A9"/>
    <w:rsid w:val="008B4DB2"/>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637"/>
    <w:rsid w:val="008E0021"/>
    <w:rsid w:val="008E05A4"/>
    <w:rsid w:val="008E15DB"/>
    <w:rsid w:val="008E281A"/>
    <w:rsid w:val="008E312F"/>
    <w:rsid w:val="008E3810"/>
    <w:rsid w:val="008E4F04"/>
    <w:rsid w:val="008E64AD"/>
    <w:rsid w:val="008E7732"/>
    <w:rsid w:val="008F1FBE"/>
    <w:rsid w:val="008F47AB"/>
    <w:rsid w:val="008F501A"/>
    <w:rsid w:val="008F54E3"/>
    <w:rsid w:val="008F55A2"/>
    <w:rsid w:val="008F5710"/>
    <w:rsid w:val="008F68E4"/>
    <w:rsid w:val="00900B86"/>
    <w:rsid w:val="00901682"/>
    <w:rsid w:val="009020E2"/>
    <w:rsid w:val="009032E7"/>
    <w:rsid w:val="009063E5"/>
    <w:rsid w:val="00907952"/>
    <w:rsid w:val="00910CA8"/>
    <w:rsid w:val="00911199"/>
    <w:rsid w:val="0091162B"/>
    <w:rsid w:val="00911F47"/>
    <w:rsid w:val="00912052"/>
    <w:rsid w:val="00912085"/>
    <w:rsid w:val="00912726"/>
    <w:rsid w:val="009140BB"/>
    <w:rsid w:val="00914649"/>
    <w:rsid w:val="009147BE"/>
    <w:rsid w:val="00914803"/>
    <w:rsid w:val="009152B9"/>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225B"/>
    <w:rsid w:val="0094298B"/>
    <w:rsid w:val="00942FBA"/>
    <w:rsid w:val="00944160"/>
    <w:rsid w:val="0094504A"/>
    <w:rsid w:val="009454F1"/>
    <w:rsid w:val="009464DD"/>
    <w:rsid w:val="009473AB"/>
    <w:rsid w:val="00947C13"/>
    <w:rsid w:val="00951E9C"/>
    <w:rsid w:val="00952F29"/>
    <w:rsid w:val="00953573"/>
    <w:rsid w:val="00957568"/>
    <w:rsid w:val="00957B05"/>
    <w:rsid w:val="009602E4"/>
    <w:rsid w:val="00960EE2"/>
    <w:rsid w:val="00960FD6"/>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27B5"/>
    <w:rsid w:val="0098361F"/>
    <w:rsid w:val="0098369C"/>
    <w:rsid w:val="009858DE"/>
    <w:rsid w:val="00985F0F"/>
    <w:rsid w:val="00986659"/>
    <w:rsid w:val="00986F90"/>
    <w:rsid w:val="00987059"/>
    <w:rsid w:val="00987A52"/>
    <w:rsid w:val="00987C53"/>
    <w:rsid w:val="00987FC5"/>
    <w:rsid w:val="00991491"/>
    <w:rsid w:val="00991F22"/>
    <w:rsid w:val="0099212A"/>
    <w:rsid w:val="00994DC5"/>
    <w:rsid w:val="009A0264"/>
    <w:rsid w:val="009A060A"/>
    <w:rsid w:val="009A19B6"/>
    <w:rsid w:val="009A1E20"/>
    <w:rsid w:val="009A2B1A"/>
    <w:rsid w:val="009A36EA"/>
    <w:rsid w:val="009A3D0C"/>
    <w:rsid w:val="009A45F1"/>
    <w:rsid w:val="009A48FE"/>
    <w:rsid w:val="009A5514"/>
    <w:rsid w:val="009A59D7"/>
    <w:rsid w:val="009A671A"/>
    <w:rsid w:val="009B0B1D"/>
    <w:rsid w:val="009B0D55"/>
    <w:rsid w:val="009B3AF8"/>
    <w:rsid w:val="009B4E20"/>
    <w:rsid w:val="009B50F5"/>
    <w:rsid w:val="009B6168"/>
    <w:rsid w:val="009B6CF6"/>
    <w:rsid w:val="009B6D2A"/>
    <w:rsid w:val="009C0400"/>
    <w:rsid w:val="009C137C"/>
    <w:rsid w:val="009C2A72"/>
    <w:rsid w:val="009C3313"/>
    <w:rsid w:val="009D059C"/>
    <w:rsid w:val="009D3218"/>
    <w:rsid w:val="009D448A"/>
    <w:rsid w:val="009D4B19"/>
    <w:rsid w:val="009D59FD"/>
    <w:rsid w:val="009D6BD8"/>
    <w:rsid w:val="009D706C"/>
    <w:rsid w:val="009D7318"/>
    <w:rsid w:val="009D7B1C"/>
    <w:rsid w:val="009D7F5B"/>
    <w:rsid w:val="009E1832"/>
    <w:rsid w:val="009E237B"/>
    <w:rsid w:val="009E3D9D"/>
    <w:rsid w:val="009E3F39"/>
    <w:rsid w:val="009E4D49"/>
    <w:rsid w:val="009F0796"/>
    <w:rsid w:val="009F11E2"/>
    <w:rsid w:val="009F23C9"/>
    <w:rsid w:val="009F4C87"/>
    <w:rsid w:val="009F4D5B"/>
    <w:rsid w:val="009F6918"/>
    <w:rsid w:val="009F6FB6"/>
    <w:rsid w:val="009F7B43"/>
    <w:rsid w:val="00A018D6"/>
    <w:rsid w:val="00A019A7"/>
    <w:rsid w:val="00A03601"/>
    <w:rsid w:val="00A03852"/>
    <w:rsid w:val="00A04E1A"/>
    <w:rsid w:val="00A04F64"/>
    <w:rsid w:val="00A0568D"/>
    <w:rsid w:val="00A07A5C"/>
    <w:rsid w:val="00A1170D"/>
    <w:rsid w:val="00A120B0"/>
    <w:rsid w:val="00A12DDA"/>
    <w:rsid w:val="00A13611"/>
    <w:rsid w:val="00A14E4C"/>
    <w:rsid w:val="00A16DB5"/>
    <w:rsid w:val="00A2454C"/>
    <w:rsid w:val="00A24E2F"/>
    <w:rsid w:val="00A253C9"/>
    <w:rsid w:val="00A25514"/>
    <w:rsid w:val="00A25EDB"/>
    <w:rsid w:val="00A2613A"/>
    <w:rsid w:val="00A26256"/>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2F89"/>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0F3E"/>
    <w:rsid w:val="00A95D3D"/>
    <w:rsid w:val="00A9610E"/>
    <w:rsid w:val="00A96719"/>
    <w:rsid w:val="00A975C0"/>
    <w:rsid w:val="00AA10AE"/>
    <w:rsid w:val="00AA2447"/>
    <w:rsid w:val="00AA2955"/>
    <w:rsid w:val="00AA2DB0"/>
    <w:rsid w:val="00AA3CFA"/>
    <w:rsid w:val="00AA46C4"/>
    <w:rsid w:val="00AA56EF"/>
    <w:rsid w:val="00AA5C76"/>
    <w:rsid w:val="00AA7BB6"/>
    <w:rsid w:val="00AA7EEF"/>
    <w:rsid w:val="00AB09C3"/>
    <w:rsid w:val="00AB0ABB"/>
    <w:rsid w:val="00AB2751"/>
    <w:rsid w:val="00AB32A9"/>
    <w:rsid w:val="00AB36CF"/>
    <w:rsid w:val="00AB4CA4"/>
    <w:rsid w:val="00AB5054"/>
    <w:rsid w:val="00AB6194"/>
    <w:rsid w:val="00AB6906"/>
    <w:rsid w:val="00AB7FC2"/>
    <w:rsid w:val="00AC6367"/>
    <w:rsid w:val="00AC780F"/>
    <w:rsid w:val="00AD0839"/>
    <w:rsid w:val="00AD4FD6"/>
    <w:rsid w:val="00AD5404"/>
    <w:rsid w:val="00AD54FC"/>
    <w:rsid w:val="00AD68DC"/>
    <w:rsid w:val="00AD799F"/>
    <w:rsid w:val="00AE1558"/>
    <w:rsid w:val="00AE2213"/>
    <w:rsid w:val="00AE3069"/>
    <w:rsid w:val="00AE4619"/>
    <w:rsid w:val="00AE511B"/>
    <w:rsid w:val="00AE546B"/>
    <w:rsid w:val="00AE6902"/>
    <w:rsid w:val="00AE6917"/>
    <w:rsid w:val="00AE71A7"/>
    <w:rsid w:val="00AF0C91"/>
    <w:rsid w:val="00AF49E5"/>
    <w:rsid w:val="00AF4CCE"/>
    <w:rsid w:val="00AF4FD3"/>
    <w:rsid w:val="00AF76CD"/>
    <w:rsid w:val="00AF78A4"/>
    <w:rsid w:val="00B0009F"/>
    <w:rsid w:val="00B0051D"/>
    <w:rsid w:val="00B006E8"/>
    <w:rsid w:val="00B01349"/>
    <w:rsid w:val="00B03444"/>
    <w:rsid w:val="00B03F42"/>
    <w:rsid w:val="00B069E9"/>
    <w:rsid w:val="00B06FD0"/>
    <w:rsid w:val="00B12702"/>
    <w:rsid w:val="00B132C8"/>
    <w:rsid w:val="00B13642"/>
    <w:rsid w:val="00B14C3F"/>
    <w:rsid w:val="00B17713"/>
    <w:rsid w:val="00B20E82"/>
    <w:rsid w:val="00B2204D"/>
    <w:rsid w:val="00B22D0E"/>
    <w:rsid w:val="00B22FFD"/>
    <w:rsid w:val="00B23ADF"/>
    <w:rsid w:val="00B23ECA"/>
    <w:rsid w:val="00B250B9"/>
    <w:rsid w:val="00B26FBD"/>
    <w:rsid w:val="00B3079B"/>
    <w:rsid w:val="00B32794"/>
    <w:rsid w:val="00B33743"/>
    <w:rsid w:val="00B3506C"/>
    <w:rsid w:val="00B35411"/>
    <w:rsid w:val="00B35601"/>
    <w:rsid w:val="00B37501"/>
    <w:rsid w:val="00B400A2"/>
    <w:rsid w:val="00B41D08"/>
    <w:rsid w:val="00B41FA3"/>
    <w:rsid w:val="00B456C5"/>
    <w:rsid w:val="00B469D9"/>
    <w:rsid w:val="00B47562"/>
    <w:rsid w:val="00B50D87"/>
    <w:rsid w:val="00B50F87"/>
    <w:rsid w:val="00B510B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3D0D"/>
    <w:rsid w:val="00B8417C"/>
    <w:rsid w:val="00B85153"/>
    <w:rsid w:val="00B866F9"/>
    <w:rsid w:val="00B87121"/>
    <w:rsid w:val="00B90AD8"/>
    <w:rsid w:val="00B90B2D"/>
    <w:rsid w:val="00B912EE"/>
    <w:rsid w:val="00B91815"/>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64A"/>
    <w:rsid w:val="00BB524C"/>
    <w:rsid w:val="00BC07F8"/>
    <w:rsid w:val="00BC15F4"/>
    <w:rsid w:val="00BC1A27"/>
    <w:rsid w:val="00BC408A"/>
    <w:rsid w:val="00BC40AC"/>
    <w:rsid w:val="00BC461E"/>
    <w:rsid w:val="00BC481B"/>
    <w:rsid w:val="00BC5EFD"/>
    <w:rsid w:val="00BC6F3B"/>
    <w:rsid w:val="00BC7DE8"/>
    <w:rsid w:val="00BD294C"/>
    <w:rsid w:val="00BD56C1"/>
    <w:rsid w:val="00BD5F67"/>
    <w:rsid w:val="00BD6610"/>
    <w:rsid w:val="00BD6D8C"/>
    <w:rsid w:val="00BD7290"/>
    <w:rsid w:val="00BD7960"/>
    <w:rsid w:val="00BE1E70"/>
    <w:rsid w:val="00BE4125"/>
    <w:rsid w:val="00BE6017"/>
    <w:rsid w:val="00BE6669"/>
    <w:rsid w:val="00BE756A"/>
    <w:rsid w:val="00BF0D1B"/>
    <w:rsid w:val="00BF2240"/>
    <w:rsid w:val="00BF3412"/>
    <w:rsid w:val="00BF41BA"/>
    <w:rsid w:val="00BF516A"/>
    <w:rsid w:val="00BF5FB5"/>
    <w:rsid w:val="00BF796D"/>
    <w:rsid w:val="00C0016B"/>
    <w:rsid w:val="00C01047"/>
    <w:rsid w:val="00C01951"/>
    <w:rsid w:val="00C02E41"/>
    <w:rsid w:val="00C0538E"/>
    <w:rsid w:val="00C064B7"/>
    <w:rsid w:val="00C10320"/>
    <w:rsid w:val="00C10779"/>
    <w:rsid w:val="00C11981"/>
    <w:rsid w:val="00C1206F"/>
    <w:rsid w:val="00C132F6"/>
    <w:rsid w:val="00C13926"/>
    <w:rsid w:val="00C14804"/>
    <w:rsid w:val="00C16755"/>
    <w:rsid w:val="00C16B96"/>
    <w:rsid w:val="00C16C95"/>
    <w:rsid w:val="00C17E2B"/>
    <w:rsid w:val="00C17F08"/>
    <w:rsid w:val="00C21DFE"/>
    <w:rsid w:val="00C22144"/>
    <w:rsid w:val="00C22340"/>
    <w:rsid w:val="00C234D9"/>
    <w:rsid w:val="00C256E2"/>
    <w:rsid w:val="00C2584C"/>
    <w:rsid w:val="00C25B50"/>
    <w:rsid w:val="00C26960"/>
    <w:rsid w:val="00C27A52"/>
    <w:rsid w:val="00C3164C"/>
    <w:rsid w:val="00C317CF"/>
    <w:rsid w:val="00C33B4D"/>
    <w:rsid w:val="00C3502C"/>
    <w:rsid w:val="00C360C6"/>
    <w:rsid w:val="00C36AB8"/>
    <w:rsid w:val="00C3764A"/>
    <w:rsid w:val="00C41229"/>
    <w:rsid w:val="00C42001"/>
    <w:rsid w:val="00C4601B"/>
    <w:rsid w:val="00C461BE"/>
    <w:rsid w:val="00C46CD0"/>
    <w:rsid w:val="00C4739A"/>
    <w:rsid w:val="00C50255"/>
    <w:rsid w:val="00C55B7E"/>
    <w:rsid w:val="00C56958"/>
    <w:rsid w:val="00C56D6A"/>
    <w:rsid w:val="00C57933"/>
    <w:rsid w:val="00C606DA"/>
    <w:rsid w:val="00C614C5"/>
    <w:rsid w:val="00C61C5F"/>
    <w:rsid w:val="00C62021"/>
    <w:rsid w:val="00C6217A"/>
    <w:rsid w:val="00C62581"/>
    <w:rsid w:val="00C628D0"/>
    <w:rsid w:val="00C65E68"/>
    <w:rsid w:val="00C65FE6"/>
    <w:rsid w:val="00C661FA"/>
    <w:rsid w:val="00C719FD"/>
    <w:rsid w:val="00C722EC"/>
    <w:rsid w:val="00C724E3"/>
    <w:rsid w:val="00C72B87"/>
    <w:rsid w:val="00C74EFC"/>
    <w:rsid w:val="00C755E8"/>
    <w:rsid w:val="00C75D1E"/>
    <w:rsid w:val="00C761D9"/>
    <w:rsid w:val="00C76588"/>
    <w:rsid w:val="00C76792"/>
    <w:rsid w:val="00C807EF"/>
    <w:rsid w:val="00C81868"/>
    <w:rsid w:val="00C819F8"/>
    <w:rsid w:val="00C82C46"/>
    <w:rsid w:val="00C83F02"/>
    <w:rsid w:val="00C84AA8"/>
    <w:rsid w:val="00C85BB5"/>
    <w:rsid w:val="00C85E00"/>
    <w:rsid w:val="00C85E76"/>
    <w:rsid w:val="00C867EB"/>
    <w:rsid w:val="00C86CD2"/>
    <w:rsid w:val="00C86E49"/>
    <w:rsid w:val="00C8713F"/>
    <w:rsid w:val="00C90E8C"/>
    <w:rsid w:val="00C917B9"/>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879"/>
    <w:rsid w:val="00CB3CE4"/>
    <w:rsid w:val="00CB3D6A"/>
    <w:rsid w:val="00CB71C8"/>
    <w:rsid w:val="00CC0E58"/>
    <w:rsid w:val="00CC2CDD"/>
    <w:rsid w:val="00CC3370"/>
    <w:rsid w:val="00CC431C"/>
    <w:rsid w:val="00CC5894"/>
    <w:rsid w:val="00CC725B"/>
    <w:rsid w:val="00CC7A69"/>
    <w:rsid w:val="00CC7CBE"/>
    <w:rsid w:val="00CD06F9"/>
    <w:rsid w:val="00CD1933"/>
    <w:rsid w:val="00CD2E40"/>
    <w:rsid w:val="00CD2F4F"/>
    <w:rsid w:val="00CD3124"/>
    <w:rsid w:val="00CD5DA1"/>
    <w:rsid w:val="00CD632E"/>
    <w:rsid w:val="00CE0C82"/>
    <w:rsid w:val="00CE11B3"/>
    <w:rsid w:val="00CE1330"/>
    <w:rsid w:val="00CE1AF3"/>
    <w:rsid w:val="00CE2014"/>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C19"/>
    <w:rsid w:val="00D17E04"/>
    <w:rsid w:val="00D17EB1"/>
    <w:rsid w:val="00D207E1"/>
    <w:rsid w:val="00D20EC4"/>
    <w:rsid w:val="00D22350"/>
    <w:rsid w:val="00D225DD"/>
    <w:rsid w:val="00D22696"/>
    <w:rsid w:val="00D240EE"/>
    <w:rsid w:val="00D256A2"/>
    <w:rsid w:val="00D265F6"/>
    <w:rsid w:val="00D26BA8"/>
    <w:rsid w:val="00D303EB"/>
    <w:rsid w:val="00D30B15"/>
    <w:rsid w:val="00D30D25"/>
    <w:rsid w:val="00D31B7A"/>
    <w:rsid w:val="00D31D15"/>
    <w:rsid w:val="00D32BBE"/>
    <w:rsid w:val="00D33774"/>
    <w:rsid w:val="00D3432C"/>
    <w:rsid w:val="00D413FE"/>
    <w:rsid w:val="00D428FA"/>
    <w:rsid w:val="00D44934"/>
    <w:rsid w:val="00D46A98"/>
    <w:rsid w:val="00D50E8B"/>
    <w:rsid w:val="00D5254A"/>
    <w:rsid w:val="00D56DDF"/>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126D"/>
    <w:rsid w:val="00D821B5"/>
    <w:rsid w:val="00D82858"/>
    <w:rsid w:val="00D84CAF"/>
    <w:rsid w:val="00D85701"/>
    <w:rsid w:val="00D866AA"/>
    <w:rsid w:val="00D866AC"/>
    <w:rsid w:val="00D86A61"/>
    <w:rsid w:val="00D86E25"/>
    <w:rsid w:val="00D87748"/>
    <w:rsid w:val="00D87FB2"/>
    <w:rsid w:val="00D918CF"/>
    <w:rsid w:val="00D92F5D"/>
    <w:rsid w:val="00D93C19"/>
    <w:rsid w:val="00D9401A"/>
    <w:rsid w:val="00D94047"/>
    <w:rsid w:val="00D9445D"/>
    <w:rsid w:val="00D978C8"/>
    <w:rsid w:val="00DA1F41"/>
    <w:rsid w:val="00DA41E1"/>
    <w:rsid w:val="00DA4DE5"/>
    <w:rsid w:val="00DA53D5"/>
    <w:rsid w:val="00DA551C"/>
    <w:rsid w:val="00DA5BCF"/>
    <w:rsid w:val="00DA5C23"/>
    <w:rsid w:val="00DA6321"/>
    <w:rsid w:val="00DA72F0"/>
    <w:rsid w:val="00DA77E1"/>
    <w:rsid w:val="00DA7EFE"/>
    <w:rsid w:val="00DA7FE4"/>
    <w:rsid w:val="00DB06EB"/>
    <w:rsid w:val="00DB1DAC"/>
    <w:rsid w:val="00DB35CB"/>
    <w:rsid w:val="00DB5E07"/>
    <w:rsid w:val="00DB62DF"/>
    <w:rsid w:val="00DB68B4"/>
    <w:rsid w:val="00DC1A74"/>
    <w:rsid w:val="00DC2C91"/>
    <w:rsid w:val="00DC40C6"/>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4F84"/>
    <w:rsid w:val="00DE5295"/>
    <w:rsid w:val="00DE5EAF"/>
    <w:rsid w:val="00DE5FC0"/>
    <w:rsid w:val="00DE6348"/>
    <w:rsid w:val="00DF0628"/>
    <w:rsid w:val="00DF5CF2"/>
    <w:rsid w:val="00E00518"/>
    <w:rsid w:val="00E00B56"/>
    <w:rsid w:val="00E01AF5"/>
    <w:rsid w:val="00E021DA"/>
    <w:rsid w:val="00E048D1"/>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2AD5"/>
    <w:rsid w:val="00E3315B"/>
    <w:rsid w:val="00E334FA"/>
    <w:rsid w:val="00E3407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12A4"/>
    <w:rsid w:val="00E81562"/>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E41"/>
    <w:rsid w:val="00E94F44"/>
    <w:rsid w:val="00E95001"/>
    <w:rsid w:val="00E95958"/>
    <w:rsid w:val="00E9611F"/>
    <w:rsid w:val="00E97F71"/>
    <w:rsid w:val="00EA1EED"/>
    <w:rsid w:val="00EA3F00"/>
    <w:rsid w:val="00EA5BD1"/>
    <w:rsid w:val="00EA6147"/>
    <w:rsid w:val="00EA61C8"/>
    <w:rsid w:val="00EA61D0"/>
    <w:rsid w:val="00EA696C"/>
    <w:rsid w:val="00EA794C"/>
    <w:rsid w:val="00EA7A21"/>
    <w:rsid w:val="00EB35D5"/>
    <w:rsid w:val="00EB365C"/>
    <w:rsid w:val="00EB4596"/>
    <w:rsid w:val="00EB6181"/>
    <w:rsid w:val="00EB6E4A"/>
    <w:rsid w:val="00EC11ED"/>
    <w:rsid w:val="00EC1342"/>
    <w:rsid w:val="00EC39EB"/>
    <w:rsid w:val="00EC3A03"/>
    <w:rsid w:val="00EC4503"/>
    <w:rsid w:val="00EC5EBF"/>
    <w:rsid w:val="00EC6C9D"/>
    <w:rsid w:val="00ED145E"/>
    <w:rsid w:val="00ED163F"/>
    <w:rsid w:val="00ED393F"/>
    <w:rsid w:val="00ED509B"/>
    <w:rsid w:val="00ED585F"/>
    <w:rsid w:val="00ED72B6"/>
    <w:rsid w:val="00EE012C"/>
    <w:rsid w:val="00EE03CE"/>
    <w:rsid w:val="00EE065D"/>
    <w:rsid w:val="00EE1705"/>
    <w:rsid w:val="00EE254E"/>
    <w:rsid w:val="00EE2A3B"/>
    <w:rsid w:val="00EE2B2D"/>
    <w:rsid w:val="00EE2B83"/>
    <w:rsid w:val="00EE4FA3"/>
    <w:rsid w:val="00EE5119"/>
    <w:rsid w:val="00EE5B2D"/>
    <w:rsid w:val="00EE5FAA"/>
    <w:rsid w:val="00EE7B30"/>
    <w:rsid w:val="00EE7F32"/>
    <w:rsid w:val="00EF0088"/>
    <w:rsid w:val="00EF0444"/>
    <w:rsid w:val="00EF06E3"/>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3C67"/>
    <w:rsid w:val="00F24706"/>
    <w:rsid w:val="00F24915"/>
    <w:rsid w:val="00F264B5"/>
    <w:rsid w:val="00F26BB7"/>
    <w:rsid w:val="00F2736B"/>
    <w:rsid w:val="00F32210"/>
    <w:rsid w:val="00F33AF1"/>
    <w:rsid w:val="00F36BA9"/>
    <w:rsid w:val="00F373ED"/>
    <w:rsid w:val="00F37A62"/>
    <w:rsid w:val="00F37BBE"/>
    <w:rsid w:val="00F42B2C"/>
    <w:rsid w:val="00F432A3"/>
    <w:rsid w:val="00F43D6A"/>
    <w:rsid w:val="00F441A2"/>
    <w:rsid w:val="00F459CC"/>
    <w:rsid w:val="00F45BBF"/>
    <w:rsid w:val="00F45E9E"/>
    <w:rsid w:val="00F5069E"/>
    <w:rsid w:val="00F5084A"/>
    <w:rsid w:val="00F51381"/>
    <w:rsid w:val="00F52CA4"/>
    <w:rsid w:val="00F52E8C"/>
    <w:rsid w:val="00F54325"/>
    <w:rsid w:val="00F54903"/>
    <w:rsid w:val="00F54D1F"/>
    <w:rsid w:val="00F5578A"/>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61BA"/>
    <w:rsid w:val="00F7650B"/>
    <w:rsid w:val="00F77DE4"/>
    <w:rsid w:val="00F811B3"/>
    <w:rsid w:val="00F8225D"/>
    <w:rsid w:val="00F82428"/>
    <w:rsid w:val="00F83603"/>
    <w:rsid w:val="00F846AB"/>
    <w:rsid w:val="00F84ED4"/>
    <w:rsid w:val="00F8745D"/>
    <w:rsid w:val="00F87E97"/>
    <w:rsid w:val="00F90E27"/>
    <w:rsid w:val="00F91B9B"/>
    <w:rsid w:val="00F9393A"/>
    <w:rsid w:val="00F95210"/>
    <w:rsid w:val="00F9678F"/>
    <w:rsid w:val="00FA0BB1"/>
    <w:rsid w:val="00FA0C11"/>
    <w:rsid w:val="00FA2E04"/>
    <w:rsid w:val="00FA42B4"/>
    <w:rsid w:val="00FA4AF0"/>
    <w:rsid w:val="00FA4E2B"/>
    <w:rsid w:val="00FA5791"/>
    <w:rsid w:val="00FA5FA9"/>
    <w:rsid w:val="00FB04D2"/>
    <w:rsid w:val="00FB0B6D"/>
    <w:rsid w:val="00FB1194"/>
    <w:rsid w:val="00FB31A1"/>
    <w:rsid w:val="00FB3221"/>
    <w:rsid w:val="00FB3907"/>
    <w:rsid w:val="00FB3A2D"/>
    <w:rsid w:val="00FB3A96"/>
    <w:rsid w:val="00FB515A"/>
    <w:rsid w:val="00FB5573"/>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0AF7"/>
    <w:rsid w:val="00FF43FC"/>
    <w:rsid w:val="00FF4B14"/>
    <w:rsid w:val="00FF4F4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A451B2-CF83-4686-8126-063A8016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EC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00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5864961">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8023338">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8215370">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4811399">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3135819">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19157427">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3012155">
      <w:bodyDiv w:val="1"/>
      <w:marLeft w:val="0"/>
      <w:marRight w:val="0"/>
      <w:marTop w:val="0"/>
      <w:marBottom w:val="0"/>
      <w:divBdr>
        <w:top w:val="none" w:sz="0" w:space="0" w:color="auto"/>
        <w:left w:val="none" w:sz="0" w:space="0" w:color="auto"/>
        <w:bottom w:val="none" w:sz="0" w:space="0" w:color="auto"/>
        <w:right w:val="none" w:sz="0" w:space="0" w:color="auto"/>
      </w:divBdr>
    </w:div>
    <w:div w:id="124200990">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27599732">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073522">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4623">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314437">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432999">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1678111">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349220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2203364">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7984213">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3732142">
      <w:bodyDiv w:val="1"/>
      <w:marLeft w:val="0"/>
      <w:marRight w:val="0"/>
      <w:marTop w:val="0"/>
      <w:marBottom w:val="0"/>
      <w:divBdr>
        <w:top w:val="none" w:sz="0" w:space="0" w:color="auto"/>
        <w:left w:val="none" w:sz="0" w:space="0" w:color="auto"/>
        <w:bottom w:val="none" w:sz="0" w:space="0" w:color="auto"/>
        <w:right w:val="none" w:sz="0" w:space="0" w:color="auto"/>
      </w:divBdr>
    </w:div>
    <w:div w:id="244924488">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17846">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6716693">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8296188">
      <w:bodyDiv w:val="1"/>
      <w:marLeft w:val="0"/>
      <w:marRight w:val="0"/>
      <w:marTop w:val="0"/>
      <w:marBottom w:val="0"/>
      <w:divBdr>
        <w:top w:val="none" w:sz="0" w:space="0" w:color="auto"/>
        <w:left w:val="none" w:sz="0" w:space="0" w:color="auto"/>
        <w:bottom w:val="none" w:sz="0" w:space="0" w:color="auto"/>
        <w:right w:val="none" w:sz="0" w:space="0" w:color="auto"/>
      </w:divBdr>
    </w:div>
    <w:div w:id="278874609">
      <w:bodyDiv w:val="1"/>
      <w:marLeft w:val="0"/>
      <w:marRight w:val="0"/>
      <w:marTop w:val="0"/>
      <w:marBottom w:val="0"/>
      <w:divBdr>
        <w:top w:val="none" w:sz="0" w:space="0" w:color="auto"/>
        <w:left w:val="none" w:sz="0" w:space="0" w:color="auto"/>
        <w:bottom w:val="none" w:sz="0" w:space="0" w:color="auto"/>
        <w:right w:val="none" w:sz="0" w:space="0" w:color="auto"/>
      </w:divBdr>
    </w:div>
    <w:div w:id="279652152">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4065822">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4117709">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6109296">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197980">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2662707">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79133757">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398869001">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09038375">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598770">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37684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5657760">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2891903">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0538094">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3955189">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6461207">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2493296">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8011222">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1185105">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7322834">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4732554">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7269709">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21435">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4675817">
      <w:bodyDiv w:val="1"/>
      <w:marLeft w:val="0"/>
      <w:marRight w:val="0"/>
      <w:marTop w:val="0"/>
      <w:marBottom w:val="0"/>
      <w:divBdr>
        <w:top w:val="none" w:sz="0" w:space="0" w:color="auto"/>
        <w:left w:val="none" w:sz="0" w:space="0" w:color="auto"/>
        <w:bottom w:val="none" w:sz="0" w:space="0" w:color="auto"/>
        <w:right w:val="none" w:sz="0" w:space="0" w:color="auto"/>
      </w:divBdr>
    </w:div>
    <w:div w:id="595209910">
      <w:bodyDiv w:val="1"/>
      <w:marLeft w:val="0"/>
      <w:marRight w:val="0"/>
      <w:marTop w:val="0"/>
      <w:marBottom w:val="0"/>
      <w:divBdr>
        <w:top w:val="none" w:sz="0" w:space="0" w:color="auto"/>
        <w:left w:val="none" w:sz="0" w:space="0" w:color="auto"/>
        <w:bottom w:val="none" w:sz="0" w:space="0" w:color="auto"/>
        <w:right w:val="none" w:sz="0" w:space="0" w:color="auto"/>
      </w:divBdr>
    </w:div>
    <w:div w:id="596598664">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599340055">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0629975">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871041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29241754">
      <w:bodyDiv w:val="1"/>
      <w:marLeft w:val="0"/>
      <w:marRight w:val="0"/>
      <w:marTop w:val="0"/>
      <w:marBottom w:val="0"/>
      <w:divBdr>
        <w:top w:val="none" w:sz="0" w:space="0" w:color="auto"/>
        <w:left w:val="none" w:sz="0" w:space="0" w:color="auto"/>
        <w:bottom w:val="none" w:sz="0" w:space="0" w:color="auto"/>
        <w:right w:val="none" w:sz="0" w:space="0" w:color="auto"/>
      </w:divBdr>
    </w:div>
    <w:div w:id="630134442">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3046311">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55690220">
      <w:bodyDiv w:val="1"/>
      <w:marLeft w:val="0"/>
      <w:marRight w:val="0"/>
      <w:marTop w:val="0"/>
      <w:marBottom w:val="0"/>
      <w:divBdr>
        <w:top w:val="none" w:sz="0" w:space="0" w:color="auto"/>
        <w:left w:val="none" w:sz="0" w:space="0" w:color="auto"/>
        <w:bottom w:val="none" w:sz="0" w:space="0" w:color="auto"/>
        <w:right w:val="none" w:sz="0" w:space="0" w:color="auto"/>
      </w:divBdr>
    </w:div>
    <w:div w:id="658117610">
      <w:bodyDiv w:val="1"/>
      <w:marLeft w:val="0"/>
      <w:marRight w:val="0"/>
      <w:marTop w:val="0"/>
      <w:marBottom w:val="0"/>
      <w:divBdr>
        <w:top w:val="none" w:sz="0" w:space="0" w:color="auto"/>
        <w:left w:val="none" w:sz="0" w:space="0" w:color="auto"/>
        <w:bottom w:val="none" w:sz="0" w:space="0" w:color="auto"/>
        <w:right w:val="none" w:sz="0" w:space="0" w:color="auto"/>
      </w:divBdr>
    </w:div>
    <w:div w:id="658926157">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8531050">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39867555">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3336161">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237307">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6777263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7890013">
      <w:bodyDiv w:val="1"/>
      <w:marLeft w:val="0"/>
      <w:marRight w:val="0"/>
      <w:marTop w:val="0"/>
      <w:marBottom w:val="0"/>
      <w:divBdr>
        <w:top w:val="none" w:sz="0" w:space="0" w:color="auto"/>
        <w:left w:val="none" w:sz="0" w:space="0" w:color="auto"/>
        <w:bottom w:val="none" w:sz="0" w:space="0" w:color="auto"/>
        <w:right w:val="none" w:sz="0" w:space="0" w:color="auto"/>
      </w:divBdr>
    </w:div>
    <w:div w:id="788013429">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132460">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5128119">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70929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7570977">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4080054">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8523121">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069890">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7350381">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025774">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1959368">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371042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161865">
      <w:bodyDiv w:val="1"/>
      <w:marLeft w:val="0"/>
      <w:marRight w:val="0"/>
      <w:marTop w:val="0"/>
      <w:marBottom w:val="0"/>
      <w:divBdr>
        <w:top w:val="none" w:sz="0" w:space="0" w:color="auto"/>
        <w:left w:val="none" w:sz="0" w:space="0" w:color="auto"/>
        <w:bottom w:val="none" w:sz="0" w:space="0" w:color="auto"/>
        <w:right w:val="none" w:sz="0" w:space="0" w:color="auto"/>
      </w:divBdr>
    </w:div>
    <w:div w:id="895361844">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7479149">
      <w:bodyDiv w:val="1"/>
      <w:marLeft w:val="0"/>
      <w:marRight w:val="0"/>
      <w:marTop w:val="0"/>
      <w:marBottom w:val="0"/>
      <w:divBdr>
        <w:top w:val="none" w:sz="0" w:space="0" w:color="auto"/>
        <w:left w:val="none" w:sz="0" w:space="0" w:color="auto"/>
        <w:bottom w:val="none" w:sz="0" w:space="0" w:color="auto"/>
        <w:right w:val="none" w:sz="0" w:space="0" w:color="auto"/>
      </w:divBdr>
    </w:div>
    <w:div w:id="897862019">
      <w:bodyDiv w:val="1"/>
      <w:marLeft w:val="0"/>
      <w:marRight w:val="0"/>
      <w:marTop w:val="0"/>
      <w:marBottom w:val="0"/>
      <w:divBdr>
        <w:top w:val="none" w:sz="0" w:space="0" w:color="auto"/>
        <w:left w:val="none" w:sz="0" w:space="0" w:color="auto"/>
        <w:bottom w:val="none" w:sz="0" w:space="0" w:color="auto"/>
        <w:right w:val="none" w:sz="0" w:space="0" w:color="auto"/>
      </w:divBdr>
    </w:div>
    <w:div w:id="897936892">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8827838">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5896126">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6668489">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854063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7180335">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7851188">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57835048">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0890955">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87831033">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708419">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058228">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0745223">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2173340">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078060">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68766962">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177772">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714556">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2554776">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7720698">
      <w:bodyDiv w:val="1"/>
      <w:marLeft w:val="0"/>
      <w:marRight w:val="0"/>
      <w:marTop w:val="0"/>
      <w:marBottom w:val="0"/>
      <w:divBdr>
        <w:top w:val="none" w:sz="0" w:space="0" w:color="auto"/>
        <w:left w:val="none" w:sz="0" w:space="0" w:color="auto"/>
        <w:bottom w:val="none" w:sz="0" w:space="0" w:color="auto"/>
        <w:right w:val="none" w:sz="0" w:space="0" w:color="auto"/>
      </w:divBdr>
    </w:div>
    <w:div w:id="1188565056">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341318">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0893009">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3738468">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289583">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6258850">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28688214">
      <w:bodyDiv w:val="1"/>
      <w:marLeft w:val="0"/>
      <w:marRight w:val="0"/>
      <w:marTop w:val="0"/>
      <w:marBottom w:val="0"/>
      <w:divBdr>
        <w:top w:val="none" w:sz="0" w:space="0" w:color="auto"/>
        <w:left w:val="none" w:sz="0" w:space="0" w:color="auto"/>
        <w:bottom w:val="none" w:sz="0" w:space="0" w:color="auto"/>
        <w:right w:val="none" w:sz="0" w:space="0" w:color="auto"/>
      </w:divBdr>
    </w:div>
    <w:div w:id="1230994660">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1252954">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2829613">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383335">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2355050">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7787009">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2227749">
      <w:bodyDiv w:val="1"/>
      <w:marLeft w:val="0"/>
      <w:marRight w:val="0"/>
      <w:marTop w:val="0"/>
      <w:marBottom w:val="0"/>
      <w:divBdr>
        <w:top w:val="none" w:sz="0" w:space="0" w:color="auto"/>
        <w:left w:val="none" w:sz="0" w:space="0" w:color="auto"/>
        <w:bottom w:val="none" w:sz="0" w:space="0" w:color="auto"/>
        <w:right w:val="none" w:sz="0" w:space="0" w:color="auto"/>
      </w:divBdr>
    </w:div>
    <w:div w:id="1264339752">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4427">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798091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2155269">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8875512">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1594614">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5454300">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14390">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59545853">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0355455">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2635265">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4960687">
      <w:bodyDiv w:val="1"/>
      <w:marLeft w:val="0"/>
      <w:marRight w:val="0"/>
      <w:marTop w:val="0"/>
      <w:marBottom w:val="0"/>
      <w:divBdr>
        <w:top w:val="none" w:sz="0" w:space="0" w:color="auto"/>
        <w:left w:val="none" w:sz="0" w:space="0" w:color="auto"/>
        <w:bottom w:val="none" w:sz="0" w:space="0" w:color="auto"/>
        <w:right w:val="none" w:sz="0" w:space="0" w:color="auto"/>
      </w:divBdr>
    </w:div>
    <w:div w:id="1376734198">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0785195">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557788">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189210">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2673123">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872119">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387427">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29078627">
      <w:bodyDiv w:val="1"/>
      <w:marLeft w:val="0"/>
      <w:marRight w:val="0"/>
      <w:marTop w:val="0"/>
      <w:marBottom w:val="0"/>
      <w:divBdr>
        <w:top w:val="none" w:sz="0" w:space="0" w:color="auto"/>
        <w:left w:val="none" w:sz="0" w:space="0" w:color="auto"/>
        <w:bottom w:val="none" w:sz="0" w:space="0" w:color="auto"/>
        <w:right w:val="none" w:sz="0" w:space="0" w:color="auto"/>
      </w:divBdr>
    </w:div>
    <w:div w:id="1430543722">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2720286">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48623941">
      <w:bodyDiv w:val="1"/>
      <w:marLeft w:val="0"/>
      <w:marRight w:val="0"/>
      <w:marTop w:val="0"/>
      <w:marBottom w:val="0"/>
      <w:divBdr>
        <w:top w:val="none" w:sz="0" w:space="0" w:color="auto"/>
        <w:left w:val="none" w:sz="0" w:space="0" w:color="auto"/>
        <w:bottom w:val="none" w:sz="0" w:space="0" w:color="auto"/>
        <w:right w:val="none" w:sz="0" w:space="0" w:color="auto"/>
      </w:divBdr>
    </w:div>
    <w:div w:id="1449163176">
      <w:bodyDiv w:val="1"/>
      <w:marLeft w:val="0"/>
      <w:marRight w:val="0"/>
      <w:marTop w:val="0"/>
      <w:marBottom w:val="0"/>
      <w:divBdr>
        <w:top w:val="none" w:sz="0" w:space="0" w:color="auto"/>
        <w:left w:val="none" w:sz="0" w:space="0" w:color="auto"/>
        <w:bottom w:val="none" w:sz="0" w:space="0" w:color="auto"/>
        <w:right w:val="none" w:sz="0" w:space="0" w:color="auto"/>
      </w:divBdr>
    </w:div>
    <w:div w:id="1449549766">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4590559">
      <w:bodyDiv w:val="1"/>
      <w:marLeft w:val="0"/>
      <w:marRight w:val="0"/>
      <w:marTop w:val="0"/>
      <w:marBottom w:val="0"/>
      <w:divBdr>
        <w:top w:val="none" w:sz="0" w:space="0" w:color="auto"/>
        <w:left w:val="none" w:sz="0" w:space="0" w:color="auto"/>
        <w:bottom w:val="none" w:sz="0" w:space="0" w:color="auto"/>
        <w:right w:val="none" w:sz="0" w:space="0" w:color="auto"/>
      </w:divBdr>
    </w:div>
    <w:div w:id="1455175171">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2673977">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0223354">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3137180">
      <w:bodyDiv w:val="1"/>
      <w:marLeft w:val="0"/>
      <w:marRight w:val="0"/>
      <w:marTop w:val="0"/>
      <w:marBottom w:val="0"/>
      <w:divBdr>
        <w:top w:val="none" w:sz="0" w:space="0" w:color="auto"/>
        <w:left w:val="none" w:sz="0" w:space="0" w:color="auto"/>
        <w:bottom w:val="none" w:sz="0" w:space="0" w:color="auto"/>
        <w:right w:val="none" w:sz="0" w:space="0" w:color="auto"/>
      </w:divBdr>
    </w:div>
    <w:div w:id="1495873077">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4004649">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4245095">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0706376">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482422">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143243">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2888479">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5769793">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59438429">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1213467">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65559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29816011">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0763144">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158252">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0817665">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4485599">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0383411">
      <w:bodyDiv w:val="1"/>
      <w:marLeft w:val="0"/>
      <w:marRight w:val="0"/>
      <w:marTop w:val="0"/>
      <w:marBottom w:val="0"/>
      <w:divBdr>
        <w:top w:val="none" w:sz="0" w:space="0" w:color="auto"/>
        <w:left w:val="none" w:sz="0" w:space="0" w:color="auto"/>
        <w:bottom w:val="none" w:sz="0" w:space="0" w:color="auto"/>
        <w:right w:val="none" w:sz="0" w:space="0" w:color="auto"/>
      </w:divBdr>
    </w:div>
    <w:div w:id="1663855227">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4970563">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714723">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7600979">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4279411">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7142469">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273443">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79712509">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1165086">
      <w:bodyDiv w:val="1"/>
      <w:marLeft w:val="0"/>
      <w:marRight w:val="0"/>
      <w:marTop w:val="0"/>
      <w:marBottom w:val="0"/>
      <w:divBdr>
        <w:top w:val="none" w:sz="0" w:space="0" w:color="auto"/>
        <w:left w:val="none" w:sz="0" w:space="0" w:color="auto"/>
        <w:bottom w:val="none" w:sz="0" w:space="0" w:color="auto"/>
        <w:right w:val="none" w:sz="0" w:space="0" w:color="auto"/>
      </w:divBdr>
    </w:div>
    <w:div w:id="1791708465">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6387300">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3478368">
      <w:bodyDiv w:val="1"/>
      <w:marLeft w:val="0"/>
      <w:marRight w:val="0"/>
      <w:marTop w:val="0"/>
      <w:marBottom w:val="0"/>
      <w:divBdr>
        <w:top w:val="none" w:sz="0" w:space="0" w:color="auto"/>
        <w:left w:val="none" w:sz="0" w:space="0" w:color="auto"/>
        <w:bottom w:val="none" w:sz="0" w:space="0" w:color="auto"/>
        <w:right w:val="none" w:sz="0" w:space="0" w:color="auto"/>
      </w:divBdr>
    </w:div>
    <w:div w:id="1813595604">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2380387">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7630727">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1627156">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3550270">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359155">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44011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5555912">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5800182">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084460">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2114923">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898785331">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0848046">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172772">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6427133">
      <w:bodyDiv w:val="1"/>
      <w:marLeft w:val="0"/>
      <w:marRight w:val="0"/>
      <w:marTop w:val="0"/>
      <w:marBottom w:val="0"/>
      <w:divBdr>
        <w:top w:val="none" w:sz="0" w:space="0" w:color="auto"/>
        <w:left w:val="none" w:sz="0" w:space="0" w:color="auto"/>
        <w:bottom w:val="none" w:sz="0" w:space="0" w:color="auto"/>
        <w:right w:val="none" w:sz="0" w:space="0" w:color="auto"/>
      </w:divBdr>
    </w:div>
    <w:div w:id="1946692366">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099075">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4601889">
      <w:bodyDiv w:val="1"/>
      <w:marLeft w:val="0"/>
      <w:marRight w:val="0"/>
      <w:marTop w:val="0"/>
      <w:marBottom w:val="0"/>
      <w:divBdr>
        <w:top w:val="none" w:sz="0" w:space="0" w:color="auto"/>
        <w:left w:val="none" w:sz="0" w:space="0" w:color="auto"/>
        <w:bottom w:val="none" w:sz="0" w:space="0" w:color="auto"/>
        <w:right w:val="none" w:sz="0" w:space="0" w:color="auto"/>
      </w:divBdr>
    </w:div>
    <w:div w:id="1974749788">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465549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8878268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8411732">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3848929">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5301657">
      <w:bodyDiv w:val="1"/>
      <w:marLeft w:val="0"/>
      <w:marRight w:val="0"/>
      <w:marTop w:val="0"/>
      <w:marBottom w:val="0"/>
      <w:divBdr>
        <w:top w:val="none" w:sz="0" w:space="0" w:color="auto"/>
        <w:left w:val="none" w:sz="0" w:space="0" w:color="auto"/>
        <w:bottom w:val="none" w:sz="0" w:space="0" w:color="auto"/>
        <w:right w:val="none" w:sz="0" w:space="0" w:color="auto"/>
      </w:divBdr>
    </w:div>
    <w:div w:id="2017295762">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7609328">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39042241">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1779511">
      <w:bodyDiv w:val="1"/>
      <w:marLeft w:val="0"/>
      <w:marRight w:val="0"/>
      <w:marTop w:val="0"/>
      <w:marBottom w:val="0"/>
      <w:divBdr>
        <w:top w:val="none" w:sz="0" w:space="0" w:color="auto"/>
        <w:left w:val="none" w:sz="0" w:space="0" w:color="auto"/>
        <w:bottom w:val="none" w:sz="0" w:space="0" w:color="auto"/>
        <w:right w:val="none" w:sz="0" w:space="0" w:color="auto"/>
      </w:divBdr>
    </w:div>
    <w:div w:id="2042777336">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69724415">
      <w:bodyDiv w:val="1"/>
      <w:marLeft w:val="0"/>
      <w:marRight w:val="0"/>
      <w:marTop w:val="0"/>
      <w:marBottom w:val="0"/>
      <w:divBdr>
        <w:top w:val="none" w:sz="0" w:space="0" w:color="auto"/>
        <w:left w:val="none" w:sz="0" w:space="0" w:color="auto"/>
        <w:bottom w:val="none" w:sz="0" w:space="0" w:color="auto"/>
        <w:right w:val="none" w:sz="0" w:space="0" w:color="auto"/>
      </w:divBdr>
    </w:div>
    <w:div w:id="2070182548">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1799707">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7A576-75C2-419B-BA6C-E96E79516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76</Words>
  <Characters>13548</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aşdemir</dc:creator>
  <cp:lastModifiedBy>ytaşdemir</cp:lastModifiedBy>
  <cp:revision>2</cp:revision>
  <cp:lastPrinted>2016-06-14T09:44:00Z</cp:lastPrinted>
  <dcterms:created xsi:type="dcterms:W3CDTF">2020-02-03T12:48:00Z</dcterms:created>
  <dcterms:modified xsi:type="dcterms:W3CDTF">2020-02-03T12:48:00Z</dcterms:modified>
</cp:coreProperties>
</file>